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AA11E" w14:textId="77777777" w:rsidR="00A3389F" w:rsidRDefault="00A3389F" w:rsidP="006D27BE">
      <w:pPr>
        <w:tabs>
          <w:tab w:val="left" w:pos="180"/>
        </w:tabs>
        <w:jc w:val="center"/>
        <w:rPr>
          <w:rFonts w:ascii="Calibri" w:hAnsi="Calibri" w:cs="Calibri"/>
          <w:b/>
        </w:rPr>
      </w:pPr>
      <w:bookmarkStart w:id="0" w:name="_GoBack"/>
      <w:bookmarkEnd w:id="0"/>
      <w:r w:rsidRPr="00F31698">
        <w:rPr>
          <w:rFonts w:ascii="Calibri" w:hAnsi="Calibri" w:cs="Calibri"/>
          <w:b/>
        </w:rPr>
        <w:t>Zasady Finansowe</w:t>
      </w:r>
    </w:p>
    <w:p w14:paraId="1773EC12" w14:textId="77777777" w:rsidR="00404D2B" w:rsidRPr="00F31698" w:rsidRDefault="00404D2B" w:rsidP="00404D2B">
      <w:pPr>
        <w:jc w:val="center"/>
        <w:rPr>
          <w:rFonts w:ascii="Calibri" w:hAnsi="Calibri" w:cs="Calibri"/>
          <w:b/>
          <w:i/>
        </w:rPr>
      </w:pPr>
      <w:r>
        <w:rPr>
          <w:rFonts w:ascii="Calibri" w:hAnsi="Calibri" w:cs="Calibri"/>
          <w:b/>
        </w:rPr>
        <w:t>Program Erasmus+ KA 131 w</w:t>
      </w:r>
      <w:r w:rsidRPr="00F31698">
        <w:rPr>
          <w:rFonts w:ascii="Calibri" w:hAnsi="Calibri" w:cs="Calibri"/>
          <w:b/>
        </w:rPr>
        <w:t xml:space="preserve"> Uniwersytecie w Białymstoku</w:t>
      </w:r>
      <w:r w:rsidRPr="00F31698">
        <w:rPr>
          <w:rFonts w:ascii="Calibri" w:hAnsi="Calibri" w:cs="Calibri"/>
          <w:b/>
          <w:i/>
        </w:rPr>
        <w:t xml:space="preserve"> </w:t>
      </w:r>
    </w:p>
    <w:p w14:paraId="55341EDE" w14:textId="77777777" w:rsidR="00255A8D" w:rsidRDefault="00A3389F" w:rsidP="006D27BE">
      <w:pPr>
        <w:jc w:val="center"/>
        <w:rPr>
          <w:rFonts w:ascii="Calibri" w:hAnsi="Calibri" w:cs="Calibri"/>
          <w:b/>
        </w:rPr>
      </w:pPr>
      <w:r w:rsidRPr="00F31698">
        <w:rPr>
          <w:rFonts w:ascii="Calibri" w:hAnsi="Calibri" w:cs="Calibri"/>
          <w:b/>
        </w:rPr>
        <w:t xml:space="preserve"> Wyj</w:t>
      </w:r>
      <w:r w:rsidR="00E4129B" w:rsidRPr="00F31698">
        <w:rPr>
          <w:rFonts w:ascii="Calibri" w:hAnsi="Calibri" w:cs="Calibri"/>
          <w:b/>
        </w:rPr>
        <w:t>azdy studentów</w:t>
      </w:r>
      <w:r w:rsidR="008B7759">
        <w:rPr>
          <w:rFonts w:ascii="Calibri" w:hAnsi="Calibri" w:cs="Calibri"/>
          <w:b/>
        </w:rPr>
        <w:t xml:space="preserve"> i absolwentów</w:t>
      </w:r>
      <w:r w:rsidR="00E4129B" w:rsidRPr="00F31698">
        <w:rPr>
          <w:rFonts w:ascii="Calibri" w:hAnsi="Calibri" w:cs="Calibri"/>
          <w:b/>
        </w:rPr>
        <w:t xml:space="preserve"> na praktyki </w:t>
      </w:r>
      <w:r w:rsidR="00730660" w:rsidRPr="00F31698">
        <w:rPr>
          <w:rFonts w:ascii="Calibri" w:hAnsi="Calibri" w:cs="Calibri"/>
          <w:b/>
        </w:rPr>
        <w:t>–</w:t>
      </w:r>
      <w:r w:rsidR="00166FCD" w:rsidRPr="00F31698">
        <w:rPr>
          <w:rFonts w:ascii="Calibri" w:hAnsi="Calibri" w:cs="Calibri"/>
          <w:b/>
        </w:rPr>
        <w:t xml:space="preserve"> </w:t>
      </w:r>
      <w:r w:rsidR="00B640AF">
        <w:rPr>
          <w:rFonts w:ascii="Calibri" w:hAnsi="Calibri" w:cs="Calibri"/>
          <w:b/>
        </w:rPr>
        <w:t>SMT</w:t>
      </w:r>
      <w:r w:rsidRPr="00F31698">
        <w:rPr>
          <w:rFonts w:ascii="Calibri" w:hAnsi="Calibri" w:cs="Calibri"/>
          <w:b/>
        </w:rPr>
        <w:t xml:space="preserve"> </w:t>
      </w:r>
      <w:r w:rsidR="00E653BF" w:rsidRPr="00F31698">
        <w:rPr>
          <w:rFonts w:ascii="Calibri" w:hAnsi="Calibri" w:cs="Calibri"/>
          <w:b/>
        </w:rPr>
        <w:t>(</w:t>
      </w:r>
      <w:r w:rsidR="00730660" w:rsidRPr="00F31698">
        <w:rPr>
          <w:rStyle w:val="Uwydatnienie"/>
          <w:rFonts w:ascii="Calibri" w:hAnsi="Calibri" w:cs="Calibri"/>
          <w:b/>
          <w:i w:val="0"/>
        </w:rPr>
        <w:t>Student Mobility</w:t>
      </w:r>
      <w:r w:rsidR="0091728F" w:rsidRPr="00F31698">
        <w:rPr>
          <w:rStyle w:val="Uwydatnienie"/>
          <w:rFonts w:ascii="Calibri" w:hAnsi="Calibri" w:cs="Calibri"/>
          <w:b/>
          <w:i w:val="0"/>
        </w:rPr>
        <w:t xml:space="preserve"> for</w:t>
      </w:r>
      <w:r w:rsidR="00730660" w:rsidRPr="00F31698">
        <w:rPr>
          <w:rStyle w:val="Uwydatnienie"/>
          <w:rFonts w:ascii="Calibri" w:hAnsi="Calibri" w:cs="Calibri"/>
          <w:b/>
          <w:i w:val="0"/>
        </w:rPr>
        <w:t xml:space="preserve"> </w:t>
      </w:r>
      <w:r w:rsidR="00B640AF">
        <w:rPr>
          <w:rStyle w:val="Uwydatnienie"/>
          <w:rFonts w:ascii="Calibri" w:hAnsi="Calibri" w:cs="Calibri"/>
          <w:b/>
          <w:i w:val="0"/>
        </w:rPr>
        <w:t>Traineeship</w:t>
      </w:r>
      <w:r w:rsidR="00E653BF" w:rsidRPr="00F31698">
        <w:rPr>
          <w:rFonts w:ascii="Calibri" w:hAnsi="Calibri" w:cs="Calibri"/>
          <w:b/>
        </w:rPr>
        <w:t>)</w:t>
      </w:r>
    </w:p>
    <w:p w14:paraId="4B910A8E" w14:textId="77777777" w:rsidR="00016899" w:rsidRDefault="006B27AA" w:rsidP="006B27AA">
      <w:pPr>
        <w:jc w:val="center"/>
        <w:rPr>
          <w:rFonts w:ascii="Calibri" w:hAnsi="Calibri" w:cs="Calibri"/>
          <w:b/>
        </w:rPr>
      </w:pPr>
      <w:r w:rsidRPr="006B27AA">
        <w:rPr>
          <w:rFonts w:ascii="Calibri" w:hAnsi="Calibri" w:cs="Calibri"/>
          <w:b/>
        </w:rPr>
        <w:t>w ramach projektu z 2021</w:t>
      </w:r>
      <w:r w:rsidR="00853712">
        <w:rPr>
          <w:rFonts w:ascii="Calibri" w:hAnsi="Calibri" w:cs="Calibri"/>
          <w:b/>
        </w:rPr>
        <w:t xml:space="preserve"> </w:t>
      </w:r>
      <w:r w:rsidRPr="006B27AA">
        <w:rPr>
          <w:rFonts w:ascii="Calibri" w:hAnsi="Calibri" w:cs="Calibri"/>
          <w:b/>
        </w:rPr>
        <w:t>r. o numerze 2021-1-PL01-KA131-HED-000004287</w:t>
      </w:r>
    </w:p>
    <w:p w14:paraId="164ED69C" w14:textId="77777777" w:rsidR="00A3389F" w:rsidRPr="00F31698" w:rsidRDefault="00E61F9E" w:rsidP="006D27BE">
      <w:pPr>
        <w:jc w:val="center"/>
        <w:rPr>
          <w:rFonts w:ascii="Calibri" w:hAnsi="Calibri" w:cs="Calibri"/>
          <w:b/>
        </w:rPr>
      </w:pPr>
      <w:r w:rsidRPr="00F31698">
        <w:rPr>
          <w:rFonts w:ascii="Calibri" w:hAnsi="Calibri" w:cs="Calibri"/>
          <w:b/>
        </w:rPr>
        <w:t xml:space="preserve">w </w:t>
      </w:r>
      <w:r w:rsidR="006B27AA">
        <w:rPr>
          <w:rFonts w:ascii="Calibri" w:hAnsi="Calibri" w:cs="Calibri"/>
          <w:b/>
        </w:rPr>
        <w:t>latach 2021-2023</w:t>
      </w:r>
    </w:p>
    <w:p w14:paraId="698BDD29" w14:textId="77777777" w:rsidR="00CB10B1" w:rsidRPr="00F31698" w:rsidRDefault="00CB10B1" w:rsidP="00CB10B1">
      <w:pPr>
        <w:rPr>
          <w:rFonts w:ascii="Calibri" w:hAnsi="Calibri" w:cs="Calibri"/>
          <w:b/>
        </w:rPr>
      </w:pPr>
    </w:p>
    <w:p w14:paraId="35B05A77" w14:textId="77777777" w:rsidR="00CB10B1" w:rsidRPr="00F31698" w:rsidRDefault="00CB10B1" w:rsidP="00CB10B1">
      <w:pPr>
        <w:rPr>
          <w:rFonts w:ascii="Calibri" w:hAnsi="Calibri" w:cs="Calibri"/>
          <w:b/>
        </w:rPr>
      </w:pPr>
    </w:p>
    <w:p w14:paraId="498B68A3" w14:textId="77777777" w:rsidR="00E3263F" w:rsidRPr="00F609B1" w:rsidRDefault="00D26904" w:rsidP="00271AB3">
      <w:pPr>
        <w:numPr>
          <w:ilvl w:val="1"/>
          <w:numId w:val="1"/>
        </w:numPr>
        <w:tabs>
          <w:tab w:val="clear" w:pos="1440"/>
        </w:tabs>
        <w:ind w:left="426" w:hanging="426"/>
        <w:jc w:val="both"/>
        <w:rPr>
          <w:rFonts w:ascii="Calibri" w:hAnsi="Calibri" w:cs="Calibri"/>
          <w:b/>
        </w:rPr>
      </w:pPr>
      <w:r w:rsidRPr="00F609B1">
        <w:rPr>
          <w:rFonts w:ascii="Calibri" w:hAnsi="Calibri" w:cs="Calibri"/>
        </w:rPr>
        <w:t xml:space="preserve">Przyznana </w:t>
      </w:r>
      <w:r w:rsidR="00437115" w:rsidRPr="00F609B1">
        <w:rPr>
          <w:rFonts w:ascii="Calibri" w:hAnsi="Calibri" w:cs="Calibri"/>
        </w:rPr>
        <w:t>przez Narodową Agencję</w:t>
      </w:r>
      <w:r w:rsidR="00730660" w:rsidRPr="00F609B1">
        <w:rPr>
          <w:rFonts w:ascii="Calibri" w:hAnsi="Calibri" w:cs="Calibri"/>
        </w:rPr>
        <w:t xml:space="preserve"> Programu Erasmus</w:t>
      </w:r>
      <w:r w:rsidR="00926EEF" w:rsidRPr="00F609B1">
        <w:rPr>
          <w:rFonts w:ascii="Calibri" w:hAnsi="Calibri" w:cs="Calibri"/>
        </w:rPr>
        <w:t>+ (NA)</w:t>
      </w:r>
      <w:r w:rsidR="00730660" w:rsidRPr="00F609B1">
        <w:rPr>
          <w:rFonts w:ascii="Calibri" w:hAnsi="Calibri" w:cs="Calibri"/>
        </w:rPr>
        <w:t xml:space="preserve"> </w:t>
      </w:r>
      <w:r w:rsidR="00E4129B" w:rsidRPr="00F609B1">
        <w:rPr>
          <w:rFonts w:ascii="Calibri" w:hAnsi="Calibri" w:cs="Calibri"/>
        </w:rPr>
        <w:t>kwota grantu</w:t>
      </w:r>
      <w:r w:rsidRPr="00F609B1">
        <w:rPr>
          <w:rFonts w:ascii="Calibri" w:hAnsi="Calibri" w:cs="Calibri"/>
        </w:rPr>
        <w:t xml:space="preserve"> na wyjazdy stude</w:t>
      </w:r>
      <w:r w:rsidR="00837CC0" w:rsidRPr="00F609B1">
        <w:rPr>
          <w:rFonts w:ascii="Calibri" w:hAnsi="Calibri" w:cs="Calibri"/>
        </w:rPr>
        <w:t>ntów</w:t>
      </w:r>
      <w:r w:rsidR="008B7759">
        <w:rPr>
          <w:rFonts w:ascii="Calibri" w:hAnsi="Calibri" w:cs="Calibri"/>
        </w:rPr>
        <w:t xml:space="preserve"> i absolwentów</w:t>
      </w:r>
      <w:r w:rsidR="00837CC0" w:rsidRPr="00F609B1">
        <w:rPr>
          <w:rFonts w:ascii="Calibri" w:hAnsi="Calibri" w:cs="Calibri"/>
        </w:rPr>
        <w:t xml:space="preserve"> na praktyki</w:t>
      </w:r>
      <w:r w:rsidR="006B27AA">
        <w:rPr>
          <w:rFonts w:ascii="Calibri" w:hAnsi="Calibri" w:cs="Calibri"/>
        </w:rPr>
        <w:t xml:space="preserve"> w latach 2021-2023</w:t>
      </w:r>
      <w:r w:rsidR="00E4129B" w:rsidRPr="00F609B1">
        <w:rPr>
          <w:rFonts w:ascii="Calibri" w:hAnsi="Calibri" w:cs="Calibri"/>
        </w:rPr>
        <w:t xml:space="preserve"> wynosi</w:t>
      </w:r>
      <w:r w:rsidR="00C12EE0" w:rsidRPr="00F609B1">
        <w:rPr>
          <w:rFonts w:ascii="Calibri" w:hAnsi="Calibri" w:cs="Calibri"/>
        </w:rPr>
        <w:t xml:space="preserve"> </w:t>
      </w:r>
      <w:r w:rsidR="00B640AF" w:rsidRPr="00F609B1">
        <w:rPr>
          <w:rFonts w:ascii="Calibri" w:hAnsi="Calibri" w:cs="Calibri"/>
          <w:b/>
        </w:rPr>
        <w:t>33 660</w:t>
      </w:r>
      <w:r w:rsidR="00837CC0" w:rsidRPr="00F609B1">
        <w:rPr>
          <w:rFonts w:ascii="Calibri" w:hAnsi="Calibri" w:cs="Calibri"/>
        </w:rPr>
        <w:t xml:space="preserve"> </w:t>
      </w:r>
      <w:r w:rsidR="004A7F61" w:rsidRPr="00F609B1">
        <w:rPr>
          <w:rFonts w:ascii="Calibri" w:hAnsi="Calibri" w:cs="Calibri"/>
          <w:b/>
        </w:rPr>
        <w:t>E</w:t>
      </w:r>
      <w:r w:rsidR="00730660" w:rsidRPr="00F609B1">
        <w:rPr>
          <w:rFonts w:ascii="Calibri" w:hAnsi="Calibri" w:cs="Calibri"/>
          <w:b/>
        </w:rPr>
        <w:t>UR</w:t>
      </w:r>
      <w:r w:rsidR="00190572" w:rsidRPr="00F609B1">
        <w:rPr>
          <w:rFonts w:ascii="Calibri" w:hAnsi="Calibri" w:cs="Calibri"/>
          <w:b/>
        </w:rPr>
        <w:t>.</w:t>
      </w:r>
      <w:r w:rsidRPr="00F609B1">
        <w:rPr>
          <w:rFonts w:ascii="Calibri" w:hAnsi="Calibri" w:cs="Calibri"/>
        </w:rPr>
        <w:t xml:space="preserve"> Liczba wyjazdów sta</w:t>
      </w:r>
      <w:r w:rsidR="00730660" w:rsidRPr="00F609B1">
        <w:rPr>
          <w:rFonts w:ascii="Calibri" w:hAnsi="Calibri" w:cs="Calibri"/>
        </w:rPr>
        <w:t>n</w:t>
      </w:r>
      <w:r w:rsidR="00B640AF" w:rsidRPr="00F609B1">
        <w:rPr>
          <w:rFonts w:ascii="Calibri" w:hAnsi="Calibri" w:cs="Calibri"/>
        </w:rPr>
        <w:t>owiąca podstawę alokacji dla SMT</w:t>
      </w:r>
      <w:r w:rsidR="00730660" w:rsidRPr="00F609B1">
        <w:rPr>
          <w:rFonts w:ascii="Calibri" w:hAnsi="Calibri" w:cs="Calibri"/>
        </w:rPr>
        <w:t xml:space="preserve"> wynosi </w:t>
      </w:r>
      <w:r w:rsidR="00B640AF" w:rsidRPr="00F609B1">
        <w:rPr>
          <w:rFonts w:ascii="Calibri" w:hAnsi="Calibri" w:cs="Calibri"/>
        </w:rPr>
        <w:t>17</w:t>
      </w:r>
      <w:r w:rsidR="00837CC0" w:rsidRPr="00F609B1">
        <w:rPr>
          <w:rFonts w:ascii="Calibri" w:hAnsi="Calibri" w:cs="Calibri"/>
        </w:rPr>
        <w:t>.</w:t>
      </w:r>
    </w:p>
    <w:p w14:paraId="043A1427" w14:textId="77777777" w:rsidR="00585291" w:rsidRPr="00F31698" w:rsidRDefault="00BE6401" w:rsidP="00271AB3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yżej w</w:t>
      </w:r>
      <w:r w:rsidR="00942158" w:rsidRPr="00F31698">
        <w:rPr>
          <w:rFonts w:ascii="Calibri" w:hAnsi="Calibri" w:cs="Calibri"/>
        </w:rPr>
        <w:t>skazane liczby</w:t>
      </w:r>
      <w:r w:rsidR="005F375E">
        <w:rPr>
          <w:rFonts w:ascii="Calibri" w:hAnsi="Calibri" w:cs="Calibri"/>
        </w:rPr>
        <w:t xml:space="preserve"> </w:t>
      </w:r>
      <w:r w:rsidR="00942158" w:rsidRPr="00F31698">
        <w:rPr>
          <w:rFonts w:ascii="Calibri" w:hAnsi="Calibri" w:cs="Calibri"/>
        </w:rPr>
        <w:t xml:space="preserve">mają charakter </w:t>
      </w:r>
      <w:r w:rsidR="00D2469C">
        <w:rPr>
          <w:rFonts w:ascii="Calibri" w:hAnsi="Calibri" w:cs="Calibri"/>
        </w:rPr>
        <w:t>szacunkowy</w:t>
      </w:r>
      <w:r w:rsidR="00942158" w:rsidRPr="00F31698">
        <w:rPr>
          <w:rFonts w:ascii="Calibri" w:hAnsi="Calibri" w:cs="Calibri"/>
        </w:rPr>
        <w:t>. Możliwe są zmian</w:t>
      </w:r>
      <w:r w:rsidR="006D27BE" w:rsidRPr="00F31698">
        <w:rPr>
          <w:rFonts w:ascii="Calibri" w:hAnsi="Calibri" w:cs="Calibri"/>
        </w:rPr>
        <w:t xml:space="preserve">y i przesunięcia </w:t>
      </w:r>
      <w:r w:rsidR="00926EEF" w:rsidRPr="00F31698">
        <w:rPr>
          <w:rFonts w:ascii="Calibri" w:hAnsi="Calibri" w:cs="Calibri"/>
        </w:rPr>
        <w:t>kwot pomiędzy</w:t>
      </w:r>
      <w:r w:rsidR="00942158" w:rsidRPr="00F31698">
        <w:rPr>
          <w:rFonts w:ascii="Calibri" w:hAnsi="Calibri" w:cs="Calibri"/>
        </w:rPr>
        <w:t xml:space="preserve"> </w:t>
      </w:r>
      <w:r w:rsidR="00B640AF">
        <w:rPr>
          <w:rFonts w:ascii="Calibri" w:hAnsi="Calibri" w:cs="Calibri"/>
        </w:rPr>
        <w:t>kateg</w:t>
      </w:r>
      <w:r w:rsidR="00271AB3">
        <w:rPr>
          <w:rFonts w:ascii="Calibri" w:hAnsi="Calibri" w:cs="Calibri"/>
        </w:rPr>
        <w:t>oriami</w:t>
      </w:r>
      <w:r w:rsidR="00942158" w:rsidRPr="00F31698">
        <w:rPr>
          <w:rFonts w:ascii="Calibri" w:hAnsi="Calibri" w:cs="Calibri"/>
        </w:rPr>
        <w:t>.</w:t>
      </w:r>
    </w:p>
    <w:p w14:paraId="4323D4F7" w14:textId="77777777" w:rsidR="00926EEF" w:rsidRPr="00F31698" w:rsidRDefault="00926EEF" w:rsidP="00271AB3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 xml:space="preserve">Podział środków odbywa się </w:t>
      </w:r>
      <w:r w:rsidR="006C774A" w:rsidRPr="00F31698">
        <w:rPr>
          <w:rFonts w:ascii="Calibri" w:hAnsi="Calibri" w:cs="Calibri"/>
        </w:rPr>
        <w:t xml:space="preserve">zgodnie z zasadami określonymi </w:t>
      </w:r>
      <w:r w:rsidRPr="00F31698">
        <w:rPr>
          <w:rFonts w:ascii="Calibri" w:hAnsi="Calibri" w:cs="Calibri"/>
        </w:rPr>
        <w:t>w „</w:t>
      </w:r>
      <w:r w:rsidRPr="00F31698">
        <w:rPr>
          <w:rFonts w:ascii="Calibri" w:hAnsi="Calibri" w:cs="Calibri"/>
          <w:i/>
        </w:rPr>
        <w:t xml:space="preserve">Przewodniku po programie Erasmus+” </w:t>
      </w:r>
      <w:r w:rsidRPr="00F31698">
        <w:rPr>
          <w:rFonts w:ascii="Calibri" w:hAnsi="Calibri" w:cs="Calibri"/>
        </w:rPr>
        <w:t>oraz w umowie finansowej zawartej pomiędzy Uniwersytetem w Białymstoku a Narodową Agencją Programu Erasmus+ w Warszawie.</w:t>
      </w:r>
    </w:p>
    <w:p w14:paraId="50ADD56E" w14:textId="77777777" w:rsidR="00585291" w:rsidRPr="00F31698" w:rsidRDefault="00926EEF" w:rsidP="00271AB3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Zgodnie z wyżej wymienionymi dokumentami</w:t>
      </w:r>
      <w:r w:rsidR="00437115">
        <w:rPr>
          <w:rFonts w:ascii="Calibri" w:hAnsi="Calibri" w:cs="Calibri"/>
        </w:rPr>
        <w:t>,</w:t>
      </w:r>
      <w:r w:rsidRPr="00F31698">
        <w:rPr>
          <w:rFonts w:ascii="Calibri" w:hAnsi="Calibri" w:cs="Calibri"/>
        </w:rPr>
        <w:t xml:space="preserve"> </w:t>
      </w:r>
      <w:r w:rsidR="00585291" w:rsidRPr="00F31698">
        <w:rPr>
          <w:rFonts w:ascii="Calibri" w:hAnsi="Calibri" w:cs="Calibri"/>
        </w:rPr>
        <w:t xml:space="preserve">wysokość stypendium </w:t>
      </w:r>
      <w:r w:rsidRPr="00F31698">
        <w:rPr>
          <w:rFonts w:ascii="Calibri" w:hAnsi="Calibri" w:cs="Calibri"/>
        </w:rPr>
        <w:t xml:space="preserve">zostaje ustalona </w:t>
      </w:r>
      <w:r w:rsidR="00585291" w:rsidRPr="00F31698">
        <w:rPr>
          <w:rFonts w:ascii="Calibri" w:hAnsi="Calibri" w:cs="Calibri"/>
        </w:rPr>
        <w:t>w</w:t>
      </w:r>
      <w:r w:rsidRPr="00F31698">
        <w:rPr>
          <w:rFonts w:ascii="Calibri" w:hAnsi="Calibri" w:cs="Calibri"/>
        </w:rPr>
        <w:t> </w:t>
      </w:r>
      <w:r w:rsidR="00585291" w:rsidRPr="00F31698">
        <w:rPr>
          <w:rFonts w:ascii="Calibri" w:hAnsi="Calibri" w:cs="Calibri"/>
        </w:rPr>
        <w:t>następujących kwotach miesięcznych, w zależności od kraju wyjazdu:</w:t>
      </w:r>
    </w:p>
    <w:p w14:paraId="37E1C4AA" w14:textId="77777777" w:rsidR="006D27BE" w:rsidRPr="00F31698" w:rsidRDefault="00585291" w:rsidP="00271AB3">
      <w:pPr>
        <w:spacing w:before="240"/>
        <w:ind w:left="1418" w:hanging="992"/>
        <w:jc w:val="both"/>
        <w:rPr>
          <w:rFonts w:ascii="Calibri" w:hAnsi="Calibri" w:cs="Calibri"/>
          <w:b/>
        </w:rPr>
      </w:pPr>
      <w:r w:rsidRPr="00F31698">
        <w:rPr>
          <w:rFonts w:ascii="Calibri" w:hAnsi="Calibri" w:cs="Calibri"/>
          <w:u w:val="single"/>
        </w:rPr>
        <w:t>Grupa 1</w:t>
      </w:r>
      <w:r w:rsidRPr="00F31698">
        <w:rPr>
          <w:rFonts w:ascii="Calibri" w:hAnsi="Calibri" w:cs="Calibri"/>
        </w:rPr>
        <w:t>:</w:t>
      </w:r>
      <w:r w:rsidR="00F2155D" w:rsidRPr="00F31698">
        <w:rPr>
          <w:rFonts w:ascii="Calibri" w:hAnsi="Calibri" w:cs="Calibri"/>
        </w:rPr>
        <w:tab/>
      </w:r>
      <w:r w:rsidRPr="00F31698">
        <w:rPr>
          <w:rFonts w:ascii="Calibri" w:hAnsi="Calibri" w:cs="Calibri"/>
          <w:i/>
        </w:rPr>
        <w:t>Dania, Finlandia, Irlandia</w:t>
      </w:r>
      <w:r w:rsidR="003E138A" w:rsidRPr="00F31698">
        <w:rPr>
          <w:rFonts w:ascii="Calibri" w:hAnsi="Calibri" w:cs="Calibri"/>
          <w:i/>
        </w:rPr>
        <w:t>,</w:t>
      </w:r>
      <w:r w:rsidR="006E2F62" w:rsidRPr="00F31698">
        <w:rPr>
          <w:rFonts w:ascii="Calibri" w:hAnsi="Calibri" w:cs="Calibri"/>
          <w:i/>
        </w:rPr>
        <w:t xml:space="preserve"> Islandia,</w:t>
      </w:r>
      <w:r w:rsidR="003E138A" w:rsidRPr="00F31698">
        <w:rPr>
          <w:rFonts w:ascii="Calibri" w:hAnsi="Calibri" w:cs="Calibri"/>
          <w:i/>
        </w:rPr>
        <w:t xml:space="preserve"> Lichtenstein,</w:t>
      </w:r>
      <w:r w:rsidR="006E2F62" w:rsidRPr="00F31698">
        <w:rPr>
          <w:rFonts w:ascii="Calibri" w:hAnsi="Calibri" w:cs="Calibri"/>
          <w:i/>
        </w:rPr>
        <w:t xml:space="preserve"> Luksemburg,</w:t>
      </w:r>
      <w:r w:rsidR="003E138A" w:rsidRPr="00F31698">
        <w:rPr>
          <w:rFonts w:ascii="Calibri" w:hAnsi="Calibri" w:cs="Calibri"/>
          <w:i/>
        </w:rPr>
        <w:t xml:space="preserve"> Norwegia, Szwecja, </w:t>
      </w:r>
      <w:r w:rsidR="00B640AF">
        <w:rPr>
          <w:rFonts w:ascii="Calibri" w:hAnsi="Calibri" w:cs="Calibri"/>
          <w:i/>
        </w:rPr>
        <w:t>oraz kraje regionu 14</w:t>
      </w:r>
      <w:r w:rsidR="00B640AF">
        <w:rPr>
          <w:rStyle w:val="Odwoanieprzypisudolnego"/>
          <w:rFonts w:ascii="Calibri" w:hAnsi="Calibri" w:cs="Calibri"/>
          <w:i/>
        </w:rPr>
        <w:footnoteReference w:id="1"/>
      </w:r>
      <w:r w:rsidR="00507AB2" w:rsidRPr="00F31698">
        <w:rPr>
          <w:rFonts w:ascii="Calibri" w:hAnsi="Calibri" w:cs="Calibri"/>
          <w:i/>
        </w:rPr>
        <w:t xml:space="preserve"> </w:t>
      </w:r>
      <w:r w:rsidR="0010775B" w:rsidRPr="00F31698">
        <w:rPr>
          <w:rFonts w:ascii="Calibri" w:hAnsi="Calibri" w:cs="Calibri"/>
        </w:rPr>
        <w:t xml:space="preserve">- </w:t>
      </w:r>
      <w:r w:rsidR="005F0A4E" w:rsidRPr="00F31698">
        <w:rPr>
          <w:rFonts w:ascii="Calibri" w:hAnsi="Calibri" w:cs="Calibri"/>
          <w:b/>
        </w:rPr>
        <w:t>6</w:t>
      </w:r>
      <w:r w:rsidR="00B640AF">
        <w:rPr>
          <w:rFonts w:ascii="Calibri" w:hAnsi="Calibri" w:cs="Calibri"/>
          <w:b/>
        </w:rPr>
        <w:t>7</w:t>
      </w:r>
      <w:r w:rsidR="006E749E" w:rsidRPr="00F31698">
        <w:rPr>
          <w:rFonts w:ascii="Calibri" w:hAnsi="Calibri" w:cs="Calibri"/>
          <w:b/>
        </w:rPr>
        <w:t>0</w:t>
      </w:r>
      <w:r w:rsidRPr="00F31698">
        <w:rPr>
          <w:rFonts w:ascii="Calibri" w:hAnsi="Calibri" w:cs="Calibri"/>
          <w:b/>
        </w:rPr>
        <w:t xml:space="preserve"> E</w:t>
      </w:r>
      <w:r w:rsidR="00E3263F" w:rsidRPr="00F31698">
        <w:rPr>
          <w:rFonts w:ascii="Calibri" w:hAnsi="Calibri" w:cs="Calibri"/>
          <w:b/>
        </w:rPr>
        <w:t>UR</w:t>
      </w:r>
    </w:p>
    <w:p w14:paraId="6B427038" w14:textId="77777777" w:rsidR="00585291" w:rsidRPr="00F31698" w:rsidRDefault="00F43628" w:rsidP="00271AB3">
      <w:pPr>
        <w:ind w:left="1418" w:hanging="992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  <w:u w:val="single"/>
        </w:rPr>
        <w:t>Grupa  2</w:t>
      </w:r>
      <w:r w:rsidRPr="00F31698">
        <w:rPr>
          <w:rFonts w:ascii="Calibri" w:hAnsi="Calibri" w:cs="Calibri"/>
        </w:rPr>
        <w:t>:</w:t>
      </w:r>
      <w:r w:rsidR="00F2155D" w:rsidRPr="00F31698">
        <w:rPr>
          <w:rFonts w:ascii="Calibri" w:hAnsi="Calibri" w:cs="Calibri"/>
        </w:rPr>
        <w:tab/>
      </w:r>
      <w:r w:rsidR="006E2F62" w:rsidRPr="00F31698">
        <w:rPr>
          <w:rFonts w:ascii="Calibri" w:hAnsi="Calibri" w:cs="Calibri"/>
          <w:i/>
        </w:rPr>
        <w:t>Austria</w:t>
      </w:r>
      <w:r w:rsidR="006E2F62" w:rsidRPr="00F31698">
        <w:rPr>
          <w:rFonts w:ascii="Calibri" w:hAnsi="Calibri" w:cs="Calibri"/>
        </w:rPr>
        <w:t>,</w:t>
      </w:r>
      <w:r w:rsidR="006E2F62" w:rsidRPr="00F31698">
        <w:rPr>
          <w:rFonts w:ascii="Calibri" w:hAnsi="Calibri" w:cs="Calibri"/>
          <w:i/>
        </w:rPr>
        <w:t xml:space="preserve"> </w:t>
      </w:r>
      <w:r w:rsidR="00585291" w:rsidRPr="00F31698">
        <w:rPr>
          <w:rFonts w:ascii="Calibri" w:hAnsi="Calibri" w:cs="Calibri"/>
          <w:i/>
        </w:rPr>
        <w:t>Belgia,</w:t>
      </w:r>
      <w:r w:rsidR="005F0A4E" w:rsidRPr="00F31698">
        <w:rPr>
          <w:rFonts w:ascii="Calibri" w:hAnsi="Calibri" w:cs="Calibri"/>
          <w:i/>
        </w:rPr>
        <w:t xml:space="preserve"> </w:t>
      </w:r>
      <w:r w:rsidRPr="00F31698">
        <w:rPr>
          <w:rFonts w:ascii="Calibri" w:hAnsi="Calibri" w:cs="Calibri"/>
          <w:i/>
        </w:rPr>
        <w:t>Cypr,</w:t>
      </w:r>
      <w:r w:rsidR="00507AB2" w:rsidRPr="00F31698">
        <w:rPr>
          <w:rFonts w:ascii="Calibri" w:hAnsi="Calibri" w:cs="Calibri"/>
          <w:i/>
        </w:rPr>
        <w:t xml:space="preserve"> </w:t>
      </w:r>
      <w:r w:rsidR="006E2F62" w:rsidRPr="00F31698">
        <w:rPr>
          <w:rFonts w:ascii="Calibri" w:hAnsi="Calibri" w:cs="Calibri"/>
          <w:i/>
        </w:rPr>
        <w:t>Francja,</w:t>
      </w:r>
      <w:r w:rsidRPr="00F31698">
        <w:rPr>
          <w:rFonts w:ascii="Calibri" w:hAnsi="Calibri" w:cs="Calibri"/>
          <w:i/>
        </w:rPr>
        <w:t xml:space="preserve"> </w:t>
      </w:r>
      <w:r w:rsidR="00B640AF">
        <w:rPr>
          <w:rFonts w:ascii="Calibri" w:hAnsi="Calibri" w:cs="Calibri"/>
          <w:i/>
        </w:rPr>
        <w:t>Grecja, Hiszpania</w:t>
      </w:r>
      <w:r w:rsidR="00585291" w:rsidRPr="00F31698">
        <w:rPr>
          <w:rFonts w:ascii="Calibri" w:hAnsi="Calibri" w:cs="Calibri"/>
          <w:i/>
        </w:rPr>
        <w:t xml:space="preserve">, </w:t>
      </w:r>
      <w:r w:rsidR="006E2F62" w:rsidRPr="00F31698">
        <w:rPr>
          <w:rFonts w:ascii="Calibri" w:hAnsi="Calibri" w:cs="Calibri"/>
          <w:i/>
        </w:rPr>
        <w:t>Malta</w:t>
      </w:r>
      <w:r w:rsidRPr="00F31698">
        <w:rPr>
          <w:rFonts w:ascii="Calibri" w:hAnsi="Calibri" w:cs="Calibri"/>
          <w:i/>
        </w:rPr>
        <w:t>,</w:t>
      </w:r>
      <w:r w:rsidR="00B640AF">
        <w:rPr>
          <w:rFonts w:ascii="Calibri" w:hAnsi="Calibri" w:cs="Calibri"/>
          <w:i/>
        </w:rPr>
        <w:t xml:space="preserve"> Niderlandy,</w:t>
      </w:r>
      <w:r w:rsidRPr="00F31698">
        <w:rPr>
          <w:rFonts w:ascii="Calibri" w:hAnsi="Calibri" w:cs="Calibri"/>
          <w:i/>
        </w:rPr>
        <w:t xml:space="preserve"> </w:t>
      </w:r>
      <w:r w:rsidR="00585291" w:rsidRPr="00F31698">
        <w:rPr>
          <w:rFonts w:ascii="Calibri" w:hAnsi="Calibri" w:cs="Calibri"/>
          <w:i/>
        </w:rPr>
        <w:t xml:space="preserve">Niemcy, Portugalia, </w:t>
      </w:r>
      <w:r w:rsidR="006E2F62" w:rsidRPr="00F31698">
        <w:rPr>
          <w:rFonts w:ascii="Calibri" w:hAnsi="Calibri" w:cs="Calibri"/>
          <w:i/>
        </w:rPr>
        <w:t>Włochy</w:t>
      </w:r>
      <w:r w:rsidR="00B640AF">
        <w:rPr>
          <w:rFonts w:ascii="Calibri" w:hAnsi="Calibri" w:cs="Calibri"/>
          <w:i/>
        </w:rPr>
        <w:t xml:space="preserve"> oraz kraje regionu 5</w:t>
      </w:r>
      <w:r w:rsidR="00B640AF">
        <w:rPr>
          <w:rStyle w:val="Odwoanieprzypisudolnego"/>
          <w:rFonts w:ascii="Calibri" w:hAnsi="Calibri" w:cs="Calibri"/>
          <w:i/>
        </w:rPr>
        <w:footnoteReference w:id="2"/>
      </w:r>
      <w:r w:rsidR="00F2155D" w:rsidRPr="00F31698">
        <w:rPr>
          <w:rFonts w:ascii="Calibri" w:hAnsi="Calibri" w:cs="Calibri"/>
          <w:i/>
        </w:rPr>
        <w:t xml:space="preserve"> </w:t>
      </w:r>
      <w:r w:rsidR="00585291" w:rsidRPr="00F31698">
        <w:rPr>
          <w:rFonts w:ascii="Calibri" w:hAnsi="Calibri" w:cs="Calibri"/>
          <w:i/>
        </w:rPr>
        <w:t>-</w:t>
      </w:r>
      <w:r w:rsidR="00585291" w:rsidRPr="00F31698">
        <w:rPr>
          <w:rFonts w:ascii="Calibri" w:hAnsi="Calibri" w:cs="Calibri"/>
        </w:rPr>
        <w:t xml:space="preserve"> </w:t>
      </w:r>
      <w:r w:rsidR="00B640AF">
        <w:rPr>
          <w:rFonts w:ascii="Calibri" w:hAnsi="Calibri" w:cs="Calibri"/>
          <w:b/>
        </w:rPr>
        <w:t>650</w:t>
      </w:r>
      <w:r w:rsidR="00585291" w:rsidRPr="00F31698">
        <w:rPr>
          <w:rFonts w:ascii="Calibri" w:hAnsi="Calibri" w:cs="Calibri"/>
          <w:b/>
        </w:rPr>
        <w:t xml:space="preserve"> E</w:t>
      </w:r>
      <w:r w:rsidR="00E3263F" w:rsidRPr="00F31698">
        <w:rPr>
          <w:rFonts w:ascii="Calibri" w:hAnsi="Calibri" w:cs="Calibri"/>
          <w:b/>
        </w:rPr>
        <w:t>UR</w:t>
      </w:r>
    </w:p>
    <w:p w14:paraId="6ED7F29A" w14:textId="77777777" w:rsidR="004D2289" w:rsidRPr="00F31698" w:rsidRDefault="0010775B" w:rsidP="00271AB3">
      <w:pPr>
        <w:ind w:left="1418" w:hanging="992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  <w:u w:val="single"/>
        </w:rPr>
        <w:t>Grupa 3</w:t>
      </w:r>
      <w:r w:rsidRPr="00F31698">
        <w:rPr>
          <w:rFonts w:ascii="Calibri" w:hAnsi="Calibri" w:cs="Calibri"/>
        </w:rPr>
        <w:t>:</w:t>
      </w:r>
      <w:r w:rsidR="00F2155D" w:rsidRPr="00F31698">
        <w:rPr>
          <w:rFonts w:ascii="Calibri" w:hAnsi="Calibri" w:cs="Calibri"/>
        </w:rPr>
        <w:tab/>
      </w:r>
      <w:r w:rsidR="005F0A4E" w:rsidRPr="00F31698">
        <w:rPr>
          <w:rFonts w:ascii="Calibri" w:hAnsi="Calibri" w:cs="Calibri"/>
          <w:i/>
        </w:rPr>
        <w:t>Bułgaria,</w:t>
      </w:r>
      <w:r w:rsidR="006E2F62" w:rsidRPr="00F31698">
        <w:rPr>
          <w:rFonts w:ascii="Calibri" w:hAnsi="Calibri" w:cs="Calibri"/>
          <w:i/>
        </w:rPr>
        <w:t xml:space="preserve"> Chorwacja, Czechy,</w:t>
      </w:r>
      <w:r w:rsidR="005869CA" w:rsidRPr="00F31698">
        <w:rPr>
          <w:rFonts w:ascii="Calibri" w:hAnsi="Calibri" w:cs="Calibri"/>
          <w:i/>
        </w:rPr>
        <w:t xml:space="preserve"> </w:t>
      </w:r>
      <w:r w:rsidR="00B640AF">
        <w:rPr>
          <w:rFonts w:ascii="Calibri" w:hAnsi="Calibri" w:cs="Calibri"/>
          <w:i/>
        </w:rPr>
        <w:t>Estonia</w:t>
      </w:r>
      <w:r w:rsidR="006E749E" w:rsidRPr="00F31698">
        <w:rPr>
          <w:rFonts w:ascii="Calibri" w:hAnsi="Calibri" w:cs="Calibri"/>
          <w:i/>
        </w:rPr>
        <w:t>,</w:t>
      </w:r>
      <w:r w:rsidR="00585291" w:rsidRPr="00F31698">
        <w:rPr>
          <w:rFonts w:ascii="Calibri" w:hAnsi="Calibri" w:cs="Calibri"/>
          <w:i/>
        </w:rPr>
        <w:t xml:space="preserve"> Litwa, Łotwa, </w:t>
      </w:r>
      <w:r w:rsidR="00B640AF">
        <w:rPr>
          <w:rFonts w:ascii="Calibri" w:hAnsi="Calibri" w:cs="Calibri"/>
          <w:i/>
        </w:rPr>
        <w:t xml:space="preserve">Republika Macedonii Północnej, </w:t>
      </w:r>
      <w:r w:rsidR="005802C3" w:rsidRPr="00F31698">
        <w:rPr>
          <w:rFonts w:ascii="Calibri" w:hAnsi="Calibri" w:cs="Calibri"/>
          <w:i/>
        </w:rPr>
        <w:t>Rumunia</w:t>
      </w:r>
      <w:r w:rsidR="00585291" w:rsidRPr="00F31698">
        <w:rPr>
          <w:rFonts w:ascii="Calibri" w:hAnsi="Calibri" w:cs="Calibri"/>
          <w:i/>
        </w:rPr>
        <w:t>,</w:t>
      </w:r>
      <w:r w:rsidR="005869CA" w:rsidRPr="00F31698">
        <w:rPr>
          <w:rFonts w:ascii="Calibri" w:hAnsi="Calibri" w:cs="Calibri"/>
          <w:i/>
        </w:rPr>
        <w:t xml:space="preserve"> </w:t>
      </w:r>
      <w:r w:rsidR="00AB708C" w:rsidRPr="00F31698">
        <w:rPr>
          <w:rFonts w:ascii="Calibri" w:hAnsi="Calibri" w:cs="Calibri"/>
          <w:i/>
        </w:rPr>
        <w:t>Serbia,</w:t>
      </w:r>
      <w:r w:rsidR="004B23CA" w:rsidRPr="00F31698">
        <w:rPr>
          <w:rFonts w:ascii="Calibri" w:hAnsi="Calibri" w:cs="Calibri"/>
          <w:i/>
        </w:rPr>
        <w:t xml:space="preserve"> </w:t>
      </w:r>
      <w:r w:rsidR="005F0A4E" w:rsidRPr="00F31698">
        <w:rPr>
          <w:rFonts w:ascii="Calibri" w:hAnsi="Calibri" w:cs="Calibri"/>
          <w:i/>
        </w:rPr>
        <w:t>Słowacja</w:t>
      </w:r>
      <w:r w:rsidR="006E2F62" w:rsidRPr="00F31698">
        <w:rPr>
          <w:rFonts w:ascii="Calibri" w:hAnsi="Calibri" w:cs="Calibri"/>
          <w:i/>
        </w:rPr>
        <w:t>, Słowenia, Turcja</w:t>
      </w:r>
      <w:r w:rsidR="005F0A4E" w:rsidRPr="00F31698">
        <w:rPr>
          <w:rFonts w:ascii="Calibri" w:hAnsi="Calibri" w:cs="Calibri"/>
          <w:i/>
        </w:rPr>
        <w:t>,</w:t>
      </w:r>
      <w:r w:rsidR="00585291" w:rsidRPr="00F31698">
        <w:rPr>
          <w:rFonts w:ascii="Calibri" w:hAnsi="Calibri" w:cs="Calibri"/>
          <w:i/>
        </w:rPr>
        <w:t xml:space="preserve"> Węgry</w:t>
      </w:r>
      <w:r w:rsidR="00585291" w:rsidRPr="00F31698">
        <w:rPr>
          <w:rFonts w:ascii="Calibri" w:hAnsi="Calibri" w:cs="Calibri"/>
        </w:rPr>
        <w:t xml:space="preserve"> </w:t>
      </w:r>
      <w:r w:rsidRPr="00F31698">
        <w:rPr>
          <w:rFonts w:ascii="Calibri" w:hAnsi="Calibri" w:cs="Calibri"/>
        </w:rPr>
        <w:t xml:space="preserve">- </w:t>
      </w:r>
      <w:r w:rsidR="00B640AF">
        <w:rPr>
          <w:rFonts w:ascii="Calibri" w:hAnsi="Calibri" w:cs="Calibri"/>
          <w:b/>
        </w:rPr>
        <w:t>600</w:t>
      </w:r>
      <w:r w:rsidR="00E3263F" w:rsidRPr="00F31698">
        <w:rPr>
          <w:rFonts w:ascii="Calibri" w:hAnsi="Calibri" w:cs="Calibri"/>
          <w:b/>
        </w:rPr>
        <w:t xml:space="preserve"> EUR</w:t>
      </w:r>
    </w:p>
    <w:p w14:paraId="6D82EB43" w14:textId="77777777" w:rsidR="000F19B6" w:rsidRPr="00F31698" w:rsidRDefault="003D0850" w:rsidP="000F19B6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  <w:b/>
        </w:rPr>
      </w:pPr>
      <w:r w:rsidRPr="00F31698">
        <w:rPr>
          <w:rFonts w:ascii="Calibri" w:hAnsi="Calibri" w:cs="Calibri"/>
        </w:rPr>
        <w:t>Czas trwania mobilności uczestnika</w:t>
      </w:r>
      <w:r w:rsidR="000F19B6" w:rsidRPr="00F31698">
        <w:rPr>
          <w:rFonts w:ascii="Calibri" w:hAnsi="Calibri" w:cs="Calibri"/>
        </w:rPr>
        <w:t>, stanowiący postawę rozliczenia stypendium, będzie liczony z dokładnością</w:t>
      </w:r>
      <w:r w:rsidR="000009F0" w:rsidRPr="00F31698">
        <w:rPr>
          <w:rFonts w:ascii="Calibri" w:hAnsi="Calibri" w:cs="Calibri"/>
        </w:rPr>
        <w:t xml:space="preserve"> co</w:t>
      </w:r>
      <w:r w:rsidR="00437115">
        <w:rPr>
          <w:rFonts w:ascii="Calibri" w:hAnsi="Calibri" w:cs="Calibri"/>
        </w:rPr>
        <w:t xml:space="preserve"> do 1 dnia.</w:t>
      </w:r>
      <w:r w:rsidR="000F19B6" w:rsidRPr="00F31698">
        <w:rPr>
          <w:rFonts w:ascii="Calibri" w:hAnsi="Calibri" w:cs="Calibri"/>
        </w:rPr>
        <w:t xml:space="preserve"> Na potrzeby rozliczeń przy</w:t>
      </w:r>
      <w:r w:rsidR="00437115">
        <w:rPr>
          <w:rFonts w:ascii="Calibri" w:hAnsi="Calibri" w:cs="Calibri"/>
        </w:rPr>
        <w:t xml:space="preserve">jmuje się, zgodnie z wytycznymi </w:t>
      </w:r>
      <w:r w:rsidR="000F19B6" w:rsidRPr="00F31698">
        <w:rPr>
          <w:rFonts w:ascii="Calibri" w:hAnsi="Calibri" w:cs="Calibri"/>
        </w:rPr>
        <w:t xml:space="preserve">Komisji Europejskiej, że </w:t>
      </w:r>
      <w:r w:rsidR="006C2D02">
        <w:rPr>
          <w:rFonts w:ascii="Calibri" w:hAnsi="Calibri" w:cs="Calibri"/>
        </w:rPr>
        <w:t xml:space="preserve">każdy </w:t>
      </w:r>
      <w:r w:rsidR="000F19B6" w:rsidRPr="00F31698">
        <w:rPr>
          <w:rFonts w:ascii="Calibri" w:hAnsi="Calibri" w:cs="Calibri"/>
        </w:rPr>
        <w:t>miesiąc ma 30 dni. Na każdy dzień pobytu wykraczający ponad pełny miesiąc przysługuje stawka dzienna w wysokości 1/30 stawki miesięcznej. Przykładowy sposób liczenia pobytu:</w:t>
      </w:r>
    </w:p>
    <w:p w14:paraId="52886A24" w14:textId="77777777" w:rsidR="000F19B6" w:rsidRPr="00F31698" w:rsidRDefault="000F19B6" w:rsidP="000F19B6">
      <w:pPr>
        <w:spacing w:before="240"/>
        <w:ind w:left="426"/>
        <w:jc w:val="both"/>
        <w:rPr>
          <w:rFonts w:ascii="Calibri" w:hAnsi="Calibri" w:cs="Calibri"/>
          <w:b/>
        </w:rPr>
      </w:pPr>
      <w:r w:rsidRPr="00F31698">
        <w:rPr>
          <w:rFonts w:ascii="Calibri" w:hAnsi="Calibri"/>
          <w:i/>
          <w:iCs/>
          <w:szCs w:val="20"/>
        </w:rPr>
        <w:t xml:space="preserve">Przykład: </w:t>
      </w:r>
      <w:r w:rsidR="00F30B3C" w:rsidRPr="00F31698">
        <w:rPr>
          <w:rFonts w:ascii="Calibri" w:hAnsi="Calibri"/>
          <w:i/>
          <w:szCs w:val="20"/>
        </w:rPr>
        <w:t>P</w:t>
      </w:r>
      <w:r w:rsidRPr="00F31698">
        <w:rPr>
          <w:rFonts w:ascii="Calibri" w:hAnsi="Calibri"/>
          <w:i/>
          <w:szCs w:val="20"/>
        </w:rPr>
        <w:t xml:space="preserve">obyt na praktyce w </w:t>
      </w:r>
      <w:r w:rsidR="00F30B3C" w:rsidRPr="00F31698">
        <w:rPr>
          <w:rFonts w:ascii="Calibri" w:hAnsi="Calibri"/>
          <w:i/>
          <w:szCs w:val="20"/>
        </w:rPr>
        <w:t>Bułgarii</w:t>
      </w:r>
      <w:r w:rsidRPr="00F31698">
        <w:rPr>
          <w:rFonts w:ascii="Calibri" w:hAnsi="Calibri"/>
          <w:i/>
          <w:szCs w:val="20"/>
        </w:rPr>
        <w:t xml:space="preserve"> od </w:t>
      </w:r>
      <w:r w:rsidRPr="00F31698">
        <w:rPr>
          <w:rFonts w:ascii="Calibri" w:hAnsi="Calibri"/>
          <w:bCs/>
          <w:i/>
          <w:szCs w:val="20"/>
        </w:rPr>
        <w:t>01.0</w:t>
      </w:r>
      <w:r w:rsidR="00F30B3C" w:rsidRPr="00F31698">
        <w:rPr>
          <w:rFonts w:ascii="Calibri" w:hAnsi="Calibri"/>
          <w:bCs/>
          <w:i/>
          <w:szCs w:val="20"/>
        </w:rPr>
        <w:t>8</w:t>
      </w:r>
      <w:r w:rsidRPr="00F31698">
        <w:rPr>
          <w:rFonts w:ascii="Calibri" w:hAnsi="Calibri"/>
          <w:bCs/>
          <w:i/>
          <w:szCs w:val="20"/>
        </w:rPr>
        <w:t xml:space="preserve"> do </w:t>
      </w:r>
      <w:r w:rsidR="00F30B3C" w:rsidRPr="00F31698">
        <w:rPr>
          <w:rFonts w:ascii="Calibri" w:hAnsi="Calibri"/>
          <w:bCs/>
          <w:i/>
          <w:szCs w:val="20"/>
        </w:rPr>
        <w:t>02</w:t>
      </w:r>
      <w:r w:rsidRPr="00F31698">
        <w:rPr>
          <w:rFonts w:ascii="Calibri" w:hAnsi="Calibri"/>
          <w:bCs/>
          <w:i/>
          <w:szCs w:val="20"/>
        </w:rPr>
        <w:t>.</w:t>
      </w:r>
      <w:r w:rsidR="00F30B3C" w:rsidRPr="00F31698">
        <w:rPr>
          <w:rFonts w:ascii="Calibri" w:hAnsi="Calibri"/>
          <w:bCs/>
          <w:i/>
          <w:szCs w:val="20"/>
        </w:rPr>
        <w:t>11</w:t>
      </w:r>
      <w:r w:rsidRPr="00F31698">
        <w:rPr>
          <w:rFonts w:ascii="Calibri" w:hAnsi="Calibri"/>
          <w:bCs/>
          <w:i/>
          <w:szCs w:val="20"/>
        </w:rPr>
        <w:t>.</w:t>
      </w:r>
      <w:r w:rsidR="004C6A37" w:rsidRPr="00F31698">
        <w:rPr>
          <w:rFonts w:ascii="Calibri" w:hAnsi="Calibri"/>
          <w:bCs/>
          <w:i/>
          <w:szCs w:val="20"/>
        </w:rPr>
        <w:t>202</w:t>
      </w:r>
      <w:r w:rsidR="00B640AF">
        <w:rPr>
          <w:rFonts w:ascii="Calibri" w:hAnsi="Calibri"/>
          <w:bCs/>
          <w:i/>
          <w:szCs w:val="20"/>
        </w:rPr>
        <w:t>1</w:t>
      </w:r>
      <w:r w:rsidR="000E7506" w:rsidRPr="00F31698">
        <w:rPr>
          <w:rFonts w:ascii="Calibri" w:hAnsi="Calibri"/>
          <w:i/>
          <w:szCs w:val="20"/>
        </w:rPr>
        <w:t xml:space="preserve"> </w:t>
      </w:r>
      <w:r w:rsidRPr="00F31698">
        <w:rPr>
          <w:rFonts w:ascii="Calibri" w:hAnsi="Calibri"/>
          <w:i/>
          <w:szCs w:val="20"/>
        </w:rPr>
        <w:t xml:space="preserve">to: </w:t>
      </w:r>
      <w:r w:rsidR="00F30B3C" w:rsidRPr="00F31698">
        <w:rPr>
          <w:rFonts w:ascii="Calibri" w:hAnsi="Calibri"/>
          <w:i/>
          <w:szCs w:val="20"/>
        </w:rPr>
        <w:t>sierpień</w:t>
      </w:r>
      <w:r w:rsidRPr="00F31698">
        <w:rPr>
          <w:rFonts w:ascii="Calibri" w:hAnsi="Calibri"/>
          <w:i/>
          <w:szCs w:val="20"/>
        </w:rPr>
        <w:t xml:space="preserve"> (</w:t>
      </w:r>
      <w:r w:rsidR="00F30B3C" w:rsidRPr="00F31698">
        <w:rPr>
          <w:rFonts w:ascii="Calibri" w:hAnsi="Calibri"/>
          <w:i/>
          <w:szCs w:val="20"/>
        </w:rPr>
        <w:t>31</w:t>
      </w:r>
      <w:r w:rsidR="000009F0" w:rsidRPr="00F31698">
        <w:rPr>
          <w:rFonts w:ascii="Calibri" w:hAnsi="Calibri"/>
          <w:i/>
          <w:szCs w:val="20"/>
        </w:rPr>
        <w:t xml:space="preserve"> dni –</w:t>
      </w:r>
      <w:r w:rsidR="00F30B3C" w:rsidRPr="00F31698">
        <w:rPr>
          <w:rFonts w:ascii="Calibri" w:hAnsi="Calibri"/>
          <w:i/>
          <w:szCs w:val="20"/>
        </w:rPr>
        <w:t>liczymy</w:t>
      </w:r>
      <w:r w:rsidR="000009F0" w:rsidRPr="00F31698">
        <w:rPr>
          <w:rFonts w:ascii="Calibri" w:hAnsi="Calibri"/>
          <w:i/>
          <w:szCs w:val="20"/>
        </w:rPr>
        <w:t xml:space="preserve"> jako</w:t>
      </w:r>
      <w:r w:rsidR="00F30B3C" w:rsidRPr="00F31698">
        <w:rPr>
          <w:rFonts w:ascii="Calibri" w:hAnsi="Calibri"/>
          <w:i/>
          <w:szCs w:val="20"/>
        </w:rPr>
        <w:t xml:space="preserve"> 30 dni</w:t>
      </w:r>
      <w:r w:rsidRPr="00F31698">
        <w:rPr>
          <w:rFonts w:ascii="Calibri" w:hAnsi="Calibri"/>
          <w:i/>
          <w:szCs w:val="20"/>
        </w:rPr>
        <w:t xml:space="preserve">) + </w:t>
      </w:r>
      <w:r w:rsidR="00F30B3C" w:rsidRPr="00F31698">
        <w:rPr>
          <w:rFonts w:ascii="Calibri" w:hAnsi="Calibri"/>
          <w:i/>
          <w:szCs w:val="20"/>
        </w:rPr>
        <w:t>wrzes</w:t>
      </w:r>
      <w:r w:rsidRPr="00F31698">
        <w:rPr>
          <w:rFonts w:ascii="Calibri" w:hAnsi="Calibri"/>
          <w:i/>
          <w:szCs w:val="20"/>
        </w:rPr>
        <w:t>ień (30</w:t>
      </w:r>
      <w:r w:rsidR="000009F0" w:rsidRPr="00F31698">
        <w:rPr>
          <w:rFonts w:ascii="Calibri" w:hAnsi="Calibri"/>
          <w:i/>
          <w:szCs w:val="20"/>
        </w:rPr>
        <w:t xml:space="preserve"> dni</w:t>
      </w:r>
      <w:r w:rsidRPr="00F31698">
        <w:rPr>
          <w:rFonts w:ascii="Calibri" w:hAnsi="Calibri"/>
          <w:i/>
          <w:szCs w:val="20"/>
        </w:rPr>
        <w:t xml:space="preserve">) + </w:t>
      </w:r>
      <w:r w:rsidR="00F30B3C" w:rsidRPr="00F31698">
        <w:rPr>
          <w:rFonts w:ascii="Calibri" w:hAnsi="Calibri"/>
          <w:i/>
          <w:szCs w:val="20"/>
        </w:rPr>
        <w:t>październik</w:t>
      </w:r>
      <w:r w:rsidRPr="00F31698">
        <w:rPr>
          <w:rFonts w:ascii="Calibri" w:hAnsi="Calibri"/>
          <w:i/>
          <w:szCs w:val="20"/>
        </w:rPr>
        <w:t xml:space="preserve"> (</w:t>
      </w:r>
      <w:r w:rsidR="00F30B3C" w:rsidRPr="00F31698">
        <w:rPr>
          <w:rFonts w:ascii="Calibri" w:hAnsi="Calibri"/>
          <w:i/>
          <w:szCs w:val="20"/>
        </w:rPr>
        <w:t>31</w:t>
      </w:r>
      <w:r w:rsidR="000009F0" w:rsidRPr="00F31698">
        <w:rPr>
          <w:rFonts w:ascii="Calibri" w:hAnsi="Calibri"/>
          <w:i/>
          <w:szCs w:val="20"/>
        </w:rPr>
        <w:t xml:space="preserve"> dni – </w:t>
      </w:r>
      <w:r w:rsidR="00F30B3C" w:rsidRPr="00F31698">
        <w:rPr>
          <w:rFonts w:ascii="Calibri" w:hAnsi="Calibri"/>
          <w:i/>
          <w:szCs w:val="20"/>
        </w:rPr>
        <w:t>liczymy</w:t>
      </w:r>
      <w:r w:rsidR="000009F0" w:rsidRPr="00F31698">
        <w:rPr>
          <w:rFonts w:ascii="Calibri" w:hAnsi="Calibri"/>
          <w:i/>
          <w:szCs w:val="20"/>
        </w:rPr>
        <w:t xml:space="preserve"> jako</w:t>
      </w:r>
      <w:r w:rsidR="00F30B3C" w:rsidRPr="00F31698">
        <w:rPr>
          <w:rFonts w:ascii="Calibri" w:hAnsi="Calibri"/>
          <w:i/>
          <w:szCs w:val="20"/>
        </w:rPr>
        <w:t xml:space="preserve"> 30 dni</w:t>
      </w:r>
      <w:r w:rsidRPr="00F31698">
        <w:rPr>
          <w:rFonts w:ascii="Calibri" w:hAnsi="Calibri"/>
          <w:i/>
          <w:szCs w:val="20"/>
        </w:rPr>
        <w:t xml:space="preserve">) + </w:t>
      </w:r>
      <w:r w:rsidR="00F30B3C" w:rsidRPr="00F31698">
        <w:rPr>
          <w:rFonts w:ascii="Calibri" w:hAnsi="Calibri"/>
          <w:i/>
          <w:szCs w:val="20"/>
        </w:rPr>
        <w:t>listopad</w:t>
      </w:r>
      <w:r w:rsidRPr="00F31698">
        <w:rPr>
          <w:rFonts w:ascii="Calibri" w:hAnsi="Calibri"/>
          <w:i/>
          <w:szCs w:val="20"/>
        </w:rPr>
        <w:t xml:space="preserve"> (</w:t>
      </w:r>
      <w:r w:rsidR="00F30B3C" w:rsidRPr="00F31698">
        <w:rPr>
          <w:rFonts w:ascii="Calibri" w:hAnsi="Calibri"/>
          <w:i/>
          <w:szCs w:val="20"/>
        </w:rPr>
        <w:t>2</w:t>
      </w:r>
      <w:r w:rsidR="000009F0" w:rsidRPr="00F31698">
        <w:rPr>
          <w:rFonts w:ascii="Calibri" w:hAnsi="Calibri"/>
          <w:i/>
          <w:szCs w:val="20"/>
        </w:rPr>
        <w:t xml:space="preserve"> dni</w:t>
      </w:r>
      <w:r w:rsidRPr="00F31698">
        <w:rPr>
          <w:rFonts w:ascii="Calibri" w:hAnsi="Calibri"/>
          <w:i/>
          <w:szCs w:val="20"/>
        </w:rPr>
        <w:t xml:space="preserve">) = </w:t>
      </w:r>
      <w:r w:rsidR="00F30B3C" w:rsidRPr="00F31698">
        <w:rPr>
          <w:rFonts w:ascii="Calibri" w:hAnsi="Calibri"/>
          <w:bCs/>
          <w:i/>
          <w:szCs w:val="20"/>
        </w:rPr>
        <w:t>92 dni, tj.</w:t>
      </w:r>
      <w:r w:rsidRPr="00F31698">
        <w:rPr>
          <w:rFonts w:ascii="Calibri" w:hAnsi="Calibri"/>
          <w:b/>
          <w:bCs/>
          <w:i/>
          <w:szCs w:val="20"/>
        </w:rPr>
        <w:t xml:space="preserve"> </w:t>
      </w:r>
      <w:r w:rsidRPr="00F31698">
        <w:rPr>
          <w:rFonts w:ascii="Calibri" w:hAnsi="Calibri"/>
          <w:bCs/>
          <w:i/>
          <w:szCs w:val="20"/>
        </w:rPr>
        <w:t>3</w:t>
      </w:r>
      <w:r w:rsidR="00F30B3C" w:rsidRPr="00F31698">
        <w:rPr>
          <w:rFonts w:ascii="Calibri" w:hAnsi="Calibri"/>
          <w:bCs/>
          <w:i/>
          <w:szCs w:val="20"/>
        </w:rPr>
        <w:t> </w:t>
      </w:r>
      <w:r w:rsidRPr="00F31698">
        <w:rPr>
          <w:rFonts w:ascii="Calibri" w:hAnsi="Calibri"/>
          <w:bCs/>
          <w:i/>
          <w:szCs w:val="20"/>
        </w:rPr>
        <w:t xml:space="preserve">miesiące i </w:t>
      </w:r>
      <w:r w:rsidR="00F30B3C" w:rsidRPr="00F31698">
        <w:rPr>
          <w:rFonts w:ascii="Calibri" w:hAnsi="Calibri"/>
          <w:bCs/>
          <w:i/>
          <w:szCs w:val="20"/>
        </w:rPr>
        <w:t>2</w:t>
      </w:r>
      <w:r w:rsidRPr="00F31698">
        <w:rPr>
          <w:rFonts w:ascii="Calibri" w:hAnsi="Calibri"/>
          <w:bCs/>
          <w:i/>
          <w:szCs w:val="20"/>
        </w:rPr>
        <w:t xml:space="preserve"> dni</w:t>
      </w:r>
      <w:r w:rsidRPr="00F31698">
        <w:rPr>
          <w:rFonts w:ascii="Calibri" w:hAnsi="Calibri"/>
          <w:i/>
          <w:szCs w:val="20"/>
        </w:rPr>
        <w:t>. Miesięczna stawka na </w:t>
      </w:r>
      <w:r w:rsidR="00F30B3C" w:rsidRPr="00F31698">
        <w:rPr>
          <w:rFonts w:ascii="Calibri" w:hAnsi="Calibri"/>
          <w:i/>
          <w:szCs w:val="20"/>
        </w:rPr>
        <w:t>praktyk</w:t>
      </w:r>
      <w:r w:rsidR="00233439" w:rsidRPr="00F31698">
        <w:rPr>
          <w:rFonts w:ascii="Calibri" w:hAnsi="Calibri"/>
          <w:i/>
          <w:szCs w:val="20"/>
        </w:rPr>
        <w:t>i</w:t>
      </w:r>
      <w:r w:rsidRPr="00F31698">
        <w:rPr>
          <w:rFonts w:ascii="Calibri" w:hAnsi="Calibri"/>
          <w:i/>
          <w:szCs w:val="20"/>
        </w:rPr>
        <w:t xml:space="preserve"> </w:t>
      </w:r>
      <w:r w:rsidR="00F30B3C" w:rsidRPr="00F31698">
        <w:rPr>
          <w:rFonts w:ascii="Calibri" w:hAnsi="Calibri"/>
          <w:i/>
          <w:szCs w:val="20"/>
        </w:rPr>
        <w:t>do Bułgarii</w:t>
      </w:r>
      <w:r w:rsidRPr="00F31698">
        <w:rPr>
          <w:rFonts w:ascii="Calibri" w:hAnsi="Calibri"/>
          <w:i/>
          <w:szCs w:val="20"/>
        </w:rPr>
        <w:t xml:space="preserve"> to </w:t>
      </w:r>
      <w:r w:rsidR="00B640AF">
        <w:rPr>
          <w:rFonts w:ascii="Calibri" w:hAnsi="Calibri"/>
          <w:i/>
          <w:szCs w:val="20"/>
        </w:rPr>
        <w:t>600</w:t>
      </w:r>
      <w:r w:rsidRPr="00F31698">
        <w:rPr>
          <w:rFonts w:ascii="Calibri" w:hAnsi="Calibri"/>
          <w:i/>
          <w:szCs w:val="20"/>
        </w:rPr>
        <w:t>€. Maksymalna kwota stypendium</w:t>
      </w:r>
      <w:r w:rsidR="006E2F62" w:rsidRPr="00F31698">
        <w:rPr>
          <w:rFonts w:ascii="Calibri" w:hAnsi="Calibri"/>
          <w:i/>
          <w:szCs w:val="20"/>
        </w:rPr>
        <w:t xml:space="preserve"> to około</w:t>
      </w:r>
      <w:r w:rsidRPr="00F31698">
        <w:rPr>
          <w:rFonts w:ascii="Calibri" w:hAnsi="Calibri"/>
          <w:i/>
          <w:szCs w:val="20"/>
        </w:rPr>
        <w:t xml:space="preserve">: 3 x </w:t>
      </w:r>
      <w:r w:rsidR="00B640AF">
        <w:rPr>
          <w:rFonts w:ascii="Calibri" w:hAnsi="Calibri"/>
          <w:i/>
          <w:szCs w:val="20"/>
        </w:rPr>
        <w:t>600</w:t>
      </w:r>
      <w:r w:rsidR="00D75804" w:rsidRPr="00F31698">
        <w:rPr>
          <w:rFonts w:ascii="Calibri" w:hAnsi="Calibri"/>
          <w:i/>
          <w:szCs w:val="20"/>
        </w:rPr>
        <w:t>€</w:t>
      </w:r>
      <w:r w:rsidRPr="00F31698">
        <w:rPr>
          <w:rFonts w:ascii="Calibri" w:hAnsi="Calibri"/>
          <w:i/>
          <w:szCs w:val="20"/>
        </w:rPr>
        <w:t xml:space="preserve"> + (</w:t>
      </w:r>
      <w:r w:rsidR="00B640AF">
        <w:rPr>
          <w:rFonts w:ascii="Calibri" w:hAnsi="Calibri"/>
          <w:i/>
          <w:szCs w:val="20"/>
        </w:rPr>
        <w:t>600</w:t>
      </w:r>
      <w:r w:rsidR="00D75804" w:rsidRPr="00F31698">
        <w:rPr>
          <w:rFonts w:ascii="Calibri" w:hAnsi="Calibri"/>
          <w:i/>
          <w:szCs w:val="20"/>
        </w:rPr>
        <w:t xml:space="preserve"> €</w:t>
      </w:r>
      <w:r w:rsidRPr="00F31698">
        <w:rPr>
          <w:rFonts w:ascii="Calibri" w:hAnsi="Calibri"/>
          <w:i/>
          <w:szCs w:val="20"/>
        </w:rPr>
        <w:t>/30)</w:t>
      </w:r>
      <w:r w:rsidR="00FF051D">
        <w:rPr>
          <w:rFonts w:ascii="Calibri" w:hAnsi="Calibri"/>
          <w:i/>
          <w:szCs w:val="20"/>
        </w:rPr>
        <w:t>x</w:t>
      </w:r>
      <w:r w:rsidR="00F30B3C" w:rsidRPr="00F31698">
        <w:rPr>
          <w:rFonts w:ascii="Calibri" w:hAnsi="Calibri"/>
          <w:i/>
          <w:szCs w:val="20"/>
        </w:rPr>
        <w:t>2</w:t>
      </w:r>
      <w:r w:rsidRPr="00F31698">
        <w:rPr>
          <w:rFonts w:ascii="Calibri" w:hAnsi="Calibri"/>
          <w:i/>
          <w:szCs w:val="20"/>
        </w:rPr>
        <w:t>=1</w:t>
      </w:r>
      <w:r w:rsidR="00B640AF">
        <w:rPr>
          <w:rFonts w:ascii="Calibri" w:hAnsi="Calibri"/>
          <w:i/>
          <w:szCs w:val="20"/>
        </w:rPr>
        <w:t>800</w:t>
      </w:r>
      <w:r w:rsidR="00D75804" w:rsidRPr="00F31698">
        <w:rPr>
          <w:rFonts w:ascii="Calibri" w:hAnsi="Calibri"/>
          <w:i/>
          <w:szCs w:val="20"/>
        </w:rPr>
        <w:t>€</w:t>
      </w:r>
      <w:r w:rsidR="00F54025">
        <w:rPr>
          <w:rFonts w:ascii="Calibri" w:hAnsi="Calibri"/>
          <w:i/>
          <w:szCs w:val="20"/>
        </w:rPr>
        <w:t xml:space="preserve"> </w:t>
      </w:r>
      <w:r w:rsidR="00AF07CF" w:rsidRPr="00F31698">
        <w:rPr>
          <w:rFonts w:ascii="Calibri" w:hAnsi="Calibri"/>
          <w:i/>
          <w:szCs w:val="20"/>
        </w:rPr>
        <w:t>+</w:t>
      </w:r>
      <w:r w:rsidR="00F54025">
        <w:rPr>
          <w:rFonts w:ascii="Calibri" w:hAnsi="Calibri"/>
          <w:i/>
          <w:szCs w:val="20"/>
        </w:rPr>
        <w:t xml:space="preserve"> </w:t>
      </w:r>
      <w:r w:rsidR="00B640AF">
        <w:rPr>
          <w:rFonts w:ascii="Calibri" w:hAnsi="Calibri"/>
          <w:i/>
          <w:szCs w:val="20"/>
        </w:rPr>
        <w:t>40</w:t>
      </w:r>
      <w:r w:rsidR="00D75804" w:rsidRPr="00F31698">
        <w:rPr>
          <w:rFonts w:ascii="Calibri" w:hAnsi="Calibri"/>
          <w:i/>
          <w:szCs w:val="20"/>
        </w:rPr>
        <w:t>€</w:t>
      </w:r>
      <w:r w:rsidR="00F30B3C" w:rsidRPr="00F31698">
        <w:rPr>
          <w:rFonts w:ascii="Calibri" w:hAnsi="Calibri"/>
          <w:i/>
          <w:szCs w:val="20"/>
        </w:rPr>
        <w:t xml:space="preserve"> =</w:t>
      </w:r>
      <w:r w:rsidR="00B640AF">
        <w:rPr>
          <w:rFonts w:ascii="Calibri" w:hAnsi="Calibri"/>
          <w:i/>
          <w:szCs w:val="20"/>
        </w:rPr>
        <w:t xml:space="preserve"> 1840</w:t>
      </w:r>
      <w:r w:rsidR="00D75804" w:rsidRPr="00F31698">
        <w:rPr>
          <w:rFonts w:ascii="Calibri" w:hAnsi="Calibri"/>
          <w:bCs/>
          <w:i/>
          <w:szCs w:val="20"/>
        </w:rPr>
        <w:t>€</w:t>
      </w:r>
      <w:r w:rsidR="00F30B3C" w:rsidRPr="00F31698">
        <w:rPr>
          <w:rFonts w:ascii="Calibri" w:hAnsi="Calibri"/>
          <w:bCs/>
          <w:i/>
          <w:szCs w:val="20"/>
        </w:rPr>
        <w:t>.</w:t>
      </w:r>
    </w:p>
    <w:p w14:paraId="565CCA35" w14:textId="2B22D56C" w:rsidR="00AD3714" w:rsidRPr="00F31698" w:rsidRDefault="4252C063" w:rsidP="000009F0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</w:rPr>
      </w:pPr>
      <w:r w:rsidRPr="02FEF877">
        <w:rPr>
          <w:rFonts w:ascii="Calibri" w:hAnsi="Calibri" w:cs="Calibri"/>
        </w:rPr>
        <w:t>Wypłacona każdemu uczestnikowi</w:t>
      </w:r>
      <w:r w:rsidR="196837F6" w:rsidRPr="02FEF877">
        <w:rPr>
          <w:rFonts w:ascii="Calibri" w:hAnsi="Calibri" w:cs="Calibri"/>
        </w:rPr>
        <w:t xml:space="preserve"> k</w:t>
      </w:r>
      <w:r w:rsidR="1D1D95D4" w:rsidRPr="02FEF877">
        <w:rPr>
          <w:rFonts w:ascii="Calibri" w:hAnsi="Calibri" w:cs="Calibri"/>
        </w:rPr>
        <w:t xml:space="preserve">ońcowa kwota stypendium będzie określona </w:t>
      </w:r>
      <w:r w:rsidR="01347C29" w:rsidRPr="02FEF877">
        <w:rPr>
          <w:rFonts w:ascii="Calibri" w:hAnsi="Calibri" w:cs="Calibri"/>
        </w:rPr>
        <w:t xml:space="preserve"> </w:t>
      </w:r>
      <w:r w:rsidR="1D1D95D4" w:rsidRPr="02FEF877">
        <w:rPr>
          <w:rFonts w:ascii="Calibri" w:hAnsi="Calibri" w:cs="Calibri"/>
        </w:rPr>
        <w:t>na podstawie zaświadczenia</w:t>
      </w:r>
      <w:r w:rsidR="2EA28CF7" w:rsidRPr="02FEF877">
        <w:rPr>
          <w:rFonts w:ascii="Calibri" w:hAnsi="Calibri" w:cs="Calibri"/>
        </w:rPr>
        <w:t>,</w:t>
      </w:r>
      <w:r w:rsidR="196837F6" w:rsidRPr="02FEF877">
        <w:rPr>
          <w:rFonts w:ascii="Calibri" w:hAnsi="Calibri" w:cs="Calibri"/>
        </w:rPr>
        <w:t xml:space="preserve"> wystawionego przez instytucję przyjmującą, które zawiera </w:t>
      </w:r>
      <w:r w:rsidR="01347C29" w:rsidRPr="02FEF877">
        <w:rPr>
          <w:rFonts w:ascii="Calibri" w:hAnsi="Calibri" w:cs="Calibri"/>
        </w:rPr>
        <w:t xml:space="preserve">datę </w:t>
      </w:r>
      <w:r w:rsidR="196837F6" w:rsidRPr="02FEF877">
        <w:rPr>
          <w:rFonts w:ascii="Calibri" w:hAnsi="Calibri" w:cs="Calibri"/>
        </w:rPr>
        <w:t xml:space="preserve">rozpoczęcia i </w:t>
      </w:r>
      <w:r w:rsidR="1D1D95D4" w:rsidRPr="02FEF877">
        <w:rPr>
          <w:rFonts w:ascii="Calibri" w:hAnsi="Calibri" w:cs="Calibri"/>
        </w:rPr>
        <w:t>zakończenia pobytu na stypendium (L</w:t>
      </w:r>
      <w:r w:rsidR="3733004A" w:rsidRPr="02FEF877">
        <w:rPr>
          <w:rFonts w:ascii="Calibri" w:hAnsi="Calibri" w:cs="Calibri"/>
        </w:rPr>
        <w:t xml:space="preserve">earning </w:t>
      </w:r>
      <w:r w:rsidR="1D1D95D4" w:rsidRPr="02FEF877">
        <w:rPr>
          <w:rFonts w:ascii="Calibri" w:hAnsi="Calibri" w:cs="Calibri"/>
        </w:rPr>
        <w:t>A</w:t>
      </w:r>
      <w:r w:rsidR="3733004A" w:rsidRPr="02FEF877">
        <w:rPr>
          <w:rFonts w:ascii="Calibri" w:hAnsi="Calibri" w:cs="Calibri"/>
        </w:rPr>
        <w:t>greement</w:t>
      </w:r>
      <w:r w:rsidR="1D1D95D4" w:rsidRPr="02FEF877">
        <w:rPr>
          <w:rFonts w:ascii="Calibri" w:hAnsi="Calibri" w:cs="Calibri"/>
        </w:rPr>
        <w:t xml:space="preserve">). Za pierwszy dzień pobytu uznaje się dzień rozpoczęcia </w:t>
      </w:r>
      <w:r w:rsidR="232910DF" w:rsidRPr="02FEF877">
        <w:rPr>
          <w:rFonts w:ascii="Calibri" w:hAnsi="Calibri" w:cs="Calibri"/>
        </w:rPr>
        <w:t>praktyki, czyli pierwszy dzień</w:t>
      </w:r>
      <w:r w:rsidR="1D1D95D4" w:rsidRPr="02FEF877">
        <w:rPr>
          <w:rFonts w:ascii="Calibri" w:hAnsi="Calibri" w:cs="Calibri"/>
        </w:rPr>
        <w:t xml:space="preserve"> pracy, bądź dzień spotkania organizacyjnego, na którym </w:t>
      </w:r>
      <w:r w:rsidR="01347C29" w:rsidRPr="02FEF877">
        <w:rPr>
          <w:rFonts w:ascii="Calibri" w:hAnsi="Calibri" w:cs="Calibri"/>
        </w:rPr>
        <w:t xml:space="preserve">wymagana jest obecność </w:t>
      </w:r>
      <w:r w:rsidR="1E6F793C" w:rsidRPr="02FEF877">
        <w:rPr>
          <w:rFonts w:ascii="Calibri" w:hAnsi="Calibri" w:cs="Calibri"/>
        </w:rPr>
        <w:t>uczestnika</w:t>
      </w:r>
      <w:r w:rsidR="1D1D95D4" w:rsidRPr="02FEF877">
        <w:rPr>
          <w:rFonts w:ascii="Calibri" w:hAnsi="Calibri" w:cs="Calibri"/>
        </w:rPr>
        <w:t xml:space="preserve">. Ostatnim dniem pobytu jest ostatni dzień </w:t>
      </w:r>
      <w:r w:rsidR="00AB0FD9">
        <w:rPr>
          <w:rFonts w:ascii="Calibri" w:hAnsi="Calibri" w:cs="Calibri"/>
        </w:rPr>
        <w:t>praktyk</w:t>
      </w:r>
      <w:r w:rsidR="1D1D95D4" w:rsidRPr="02FEF877">
        <w:rPr>
          <w:rFonts w:ascii="Calibri" w:hAnsi="Calibri" w:cs="Calibri"/>
        </w:rPr>
        <w:t>.</w:t>
      </w:r>
      <w:r w:rsidR="01347C29" w:rsidRPr="02FEF877">
        <w:rPr>
          <w:rFonts w:ascii="Calibri" w:hAnsi="Calibri" w:cs="Calibri"/>
        </w:rPr>
        <w:t xml:space="preserve"> Podstawę rozliczenia stypendium stanowi faktyczny okres odbywania praktyk</w:t>
      </w:r>
      <w:r w:rsidR="232910DF" w:rsidRPr="02FEF877">
        <w:rPr>
          <w:rFonts w:ascii="Calibri" w:hAnsi="Calibri" w:cs="Calibri"/>
        </w:rPr>
        <w:t>i</w:t>
      </w:r>
      <w:r w:rsidR="01347C29" w:rsidRPr="02FEF877">
        <w:rPr>
          <w:rFonts w:ascii="Calibri" w:hAnsi="Calibri" w:cs="Calibri"/>
        </w:rPr>
        <w:t>, a nie czas pobytu w kraju partnerskim czy bilet</w:t>
      </w:r>
      <w:r w:rsidR="64D41CFC" w:rsidRPr="02FEF877">
        <w:rPr>
          <w:rFonts w:ascii="Calibri" w:hAnsi="Calibri" w:cs="Calibri"/>
        </w:rPr>
        <w:t>y</w:t>
      </w:r>
      <w:r w:rsidR="232910DF" w:rsidRPr="02FEF877">
        <w:rPr>
          <w:rFonts w:ascii="Calibri" w:hAnsi="Calibri" w:cs="Calibri"/>
        </w:rPr>
        <w:t xml:space="preserve"> potwierdzające odbytą podróż</w:t>
      </w:r>
      <w:r w:rsidR="01347C29" w:rsidRPr="02FEF877">
        <w:rPr>
          <w:rFonts w:ascii="Calibri" w:hAnsi="Calibri" w:cs="Calibri"/>
        </w:rPr>
        <w:t>.</w:t>
      </w:r>
    </w:p>
    <w:p w14:paraId="40C63902" w14:textId="77777777" w:rsidR="002234F3" w:rsidRPr="00F31698" w:rsidRDefault="003D6BF0" w:rsidP="000009F0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lastRenderedPageBreak/>
        <w:t xml:space="preserve">Skrócenie dat </w:t>
      </w:r>
      <w:r w:rsidR="003D0850" w:rsidRPr="00F31698">
        <w:rPr>
          <w:rFonts w:ascii="Calibri" w:hAnsi="Calibri" w:cs="Calibri"/>
        </w:rPr>
        <w:t xml:space="preserve">realizacji praktyki o okres nie </w:t>
      </w:r>
      <w:r w:rsidRPr="00F31698">
        <w:rPr>
          <w:rFonts w:ascii="Calibri" w:hAnsi="Calibri" w:cs="Calibri"/>
        </w:rPr>
        <w:t>dłuższy</w:t>
      </w:r>
      <w:r w:rsidR="003D0850" w:rsidRPr="00F31698">
        <w:rPr>
          <w:rFonts w:ascii="Calibri" w:hAnsi="Calibri" w:cs="Calibri"/>
        </w:rPr>
        <w:t xml:space="preserve"> niż </w:t>
      </w:r>
      <w:r w:rsidRPr="00F31698">
        <w:rPr>
          <w:rFonts w:ascii="Calibri" w:hAnsi="Calibri" w:cs="Calibri"/>
        </w:rPr>
        <w:t xml:space="preserve">5 dni, </w:t>
      </w:r>
      <w:r w:rsidR="00565048">
        <w:rPr>
          <w:rFonts w:ascii="Calibri" w:hAnsi="Calibri" w:cs="Calibri"/>
        </w:rPr>
        <w:t xml:space="preserve">nie wymaga </w:t>
      </w:r>
      <w:r w:rsidR="008C5A05">
        <w:rPr>
          <w:rFonts w:ascii="Calibri" w:hAnsi="Calibri" w:cs="Calibri"/>
        </w:rPr>
        <w:t xml:space="preserve">wprowadzania </w:t>
      </w:r>
      <w:r w:rsidR="00565048">
        <w:rPr>
          <w:rFonts w:ascii="Calibri" w:hAnsi="Calibri" w:cs="Calibri"/>
        </w:rPr>
        <w:t>zmian w umowie</w:t>
      </w:r>
      <w:r w:rsidR="003D0850" w:rsidRPr="00F31698">
        <w:rPr>
          <w:rFonts w:ascii="Calibri" w:hAnsi="Calibri" w:cs="Calibri"/>
        </w:rPr>
        <w:t xml:space="preserve"> indywidualnej z uczestnikiem praktyk. </w:t>
      </w:r>
      <w:r w:rsidRPr="00F31698">
        <w:rPr>
          <w:rFonts w:ascii="Calibri" w:hAnsi="Calibri" w:cs="Calibri"/>
        </w:rPr>
        <w:t>S</w:t>
      </w:r>
      <w:r w:rsidR="00CB1CCA" w:rsidRPr="00F31698">
        <w:rPr>
          <w:rFonts w:ascii="Calibri" w:hAnsi="Calibri" w:cs="Calibri"/>
        </w:rPr>
        <w:t>krócenie praktyki o okres dłuższy niż 5 dni wym</w:t>
      </w:r>
      <w:r w:rsidRPr="00F31698">
        <w:rPr>
          <w:rFonts w:ascii="Calibri" w:hAnsi="Calibri" w:cs="Calibri"/>
        </w:rPr>
        <w:t xml:space="preserve">aga </w:t>
      </w:r>
      <w:r w:rsidR="008C5A05">
        <w:rPr>
          <w:rFonts w:ascii="Calibri" w:hAnsi="Calibri" w:cs="Calibri"/>
        </w:rPr>
        <w:t xml:space="preserve">dokonania </w:t>
      </w:r>
      <w:r w:rsidR="00437115">
        <w:rPr>
          <w:rFonts w:ascii="Calibri" w:hAnsi="Calibri" w:cs="Calibri"/>
        </w:rPr>
        <w:t>zmian w umowie, poprzez podpisanie</w:t>
      </w:r>
      <w:r w:rsidRPr="00F31698">
        <w:rPr>
          <w:rFonts w:ascii="Calibri" w:hAnsi="Calibri" w:cs="Calibri"/>
        </w:rPr>
        <w:t xml:space="preserve"> aneksu i dostosowani</w:t>
      </w:r>
      <w:r w:rsidR="00BA6F90">
        <w:rPr>
          <w:rFonts w:ascii="Calibri" w:hAnsi="Calibri" w:cs="Calibri"/>
        </w:rPr>
        <w:t>e</w:t>
      </w:r>
      <w:r w:rsidRPr="00F31698">
        <w:rPr>
          <w:rFonts w:ascii="Calibri" w:hAnsi="Calibri" w:cs="Calibri"/>
        </w:rPr>
        <w:t xml:space="preserve"> kwoty stypendium. Każde przedłużenie okresu trwania praktyki, niezależnie od liczby dni o jakie praktyka </w:t>
      </w:r>
      <w:r w:rsidR="00544F2E" w:rsidRPr="00F31698">
        <w:rPr>
          <w:rFonts w:ascii="Calibri" w:hAnsi="Calibri" w:cs="Calibri"/>
        </w:rPr>
        <w:t>zostaje</w:t>
      </w:r>
      <w:r w:rsidRPr="00F31698">
        <w:rPr>
          <w:rFonts w:ascii="Calibri" w:hAnsi="Calibri" w:cs="Calibri"/>
        </w:rPr>
        <w:t xml:space="preserve"> </w:t>
      </w:r>
      <w:r w:rsidR="00544F2E" w:rsidRPr="00F31698">
        <w:rPr>
          <w:rFonts w:ascii="Calibri" w:hAnsi="Calibri" w:cs="Calibri"/>
        </w:rPr>
        <w:t>przedłużona</w:t>
      </w:r>
      <w:r w:rsidRPr="00F31698">
        <w:rPr>
          <w:rFonts w:ascii="Calibri" w:hAnsi="Calibri" w:cs="Calibri"/>
        </w:rPr>
        <w:t xml:space="preserve">, wymaga podpisania aneksu do umowy. </w:t>
      </w:r>
      <w:r w:rsidR="00236E25">
        <w:rPr>
          <w:rFonts w:ascii="Calibri" w:hAnsi="Calibri" w:cs="Calibri"/>
        </w:rPr>
        <w:t xml:space="preserve">O skróceniu lub przedłużeniu </w:t>
      </w:r>
      <w:r w:rsidR="00544F2E" w:rsidRPr="00F31698">
        <w:rPr>
          <w:rFonts w:ascii="Calibri" w:hAnsi="Calibri" w:cs="Calibri"/>
        </w:rPr>
        <w:t>praktyki</w:t>
      </w:r>
      <w:r w:rsidR="00CB1CCA" w:rsidRPr="00F31698">
        <w:rPr>
          <w:rFonts w:ascii="Calibri" w:hAnsi="Calibri" w:cs="Calibri"/>
        </w:rPr>
        <w:t xml:space="preserve"> </w:t>
      </w:r>
      <w:r w:rsidR="00544F2E" w:rsidRPr="00F31698">
        <w:rPr>
          <w:rFonts w:ascii="Calibri" w:hAnsi="Calibri" w:cs="Calibri"/>
        </w:rPr>
        <w:t xml:space="preserve">uczestnik ma obowiązek powiadomić Dział Współpracy Międzynarodowej </w:t>
      </w:r>
      <w:r w:rsidR="0017490A">
        <w:rPr>
          <w:rFonts w:ascii="Calibri" w:hAnsi="Calibri" w:cs="Calibri"/>
        </w:rPr>
        <w:t xml:space="preserve">(DWM) </w:t>
      </w:r>
      <w:r w:rsidR="00544F2E" w:rsidRPr="00F31698">
        <w:rPr>
          <w:rFonts w:ascii="Calibri" w:hAnsi="Calibri" w:cs="Calibri"/>
        </w:rPr>
        <w:t>w okresie trwania umowy</w:t>
      </w:r>
      <w:r w:rsidR="00CB1CCA" w:rsidRPr="00F31698">
        <w:rPr>
          <w:rFonts w:ascii="Calibri" w:hAnsi="Calibri" w:cs="Calibri"/>
        </w:rPr>
        <w:t>.</w:t>
      </w:r>
    </w:p>
    <w:p w14:paraId="0F85CED5" w14:textId="77777777" w:rsidR="00A37208" w:rsidRPr="00F31698" w:rsidRDefault="00953908" w:rsidP="00A37208">
      <w:pPr>
        <w:numPr>
          <w:ilvl w:val="1"/>
          <w:numId w:val="1"/>
        </w:numPr>
        <w:tabs>
          <w:tab w:val="clear" w:pos="1440"/>
        </w:tabs>
        <w:spacing w:before="240"/>
        <w:ind w:left="426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Stypendium Erasmus</w:t>
      </w:r>
      <w:r w:rsidR="00AE5FB2" w:rsidRPr="00F31698">
        <w:rPr>
          <w:rFonts w:ascii="Calibri" w:hAnsi="Calibri" w:cs="Calibri"/>
        </w:rPr>
        <w:t>+</w:t>
      </w:r>
      <w:r w:rsidRPr="00F31698">
        <w:rPr>
          <w:rFonts w:ascii="Calibri" w:hAnsi="Calibri" w:cs="Calibri"/>
        </w:rPr>
        <w:t xml:space="preserve"> </w:t>
      </w:r>
      <w:r w:rsidR="00D06E34" w:rsidRPr="00F31698">
        <w:rPr>
          <w:rFonts w:ascii="Calibri" w:hAnsi="Calibri" w:cs="Calibri"/>
        </w:rPr>
        <w:t>zostanie</w:t>
      </w:r>
      <w:r w:rsidR="00907545" w:rsidRPr="00F31698">
        <w:rPr>
          <w:rFonts w:ascii="Calibri" w:hAnsi="Calibri" w:cs="Calibri"/>
        </w:rPr>
        <w:t xml:space="preserve"> </w:t>
      </w:r>
      <w:r w:rsidR="00D06E34" w:rsidRPr="00F31698">
        <w:rPr>
          <w:rFonts w:ascii="Calibri" w:hAnsi="Calibri" w:cs="Calibri"/>
          <w:bCs/>
        </w:rPr>
        <w:t>wypłacone</w:t>
      </w:r>
      <w:r w:rsidR="00E3263F" w:rsidRPr="00F31698">
        <w:rPr>
          <w:rFonts w:ascii="Calibri" w:hAnsi="Calibri" w:cs="Calibri"/>
          <w:bCs/>
        </w:rPr>
        <w:t xml:space="preserve"> w EUR</w:t>
      </w:r>
      <w:r w:rsidR="00096768" w:rsidRPr="00F31698">
        <w:rPr>
          <w:rFonts w:ascii="Calibri" w:hAnsi="Calibri" w:cs="Calibri"/>
          <w:bCs/>
        </w:rPr>
        <w:t xml:space="preserve"> </w:t>
      </w:r>
      <w:r w:rsidR="00A37208" w:rsidRPr="00F31698">
        <w:rPr>
          <w:rFonts w:ascii="Calibri" w:hAnsi="Calibri" w:cs="Calibri"/>
        </w:rPr>
        <w:t xml:space="preserve">na rachunek bankowy w EUR podany przez </w:t>
      </w:r>
      <w:r w:rsidR="001D17A0">
        <w:rPr>
          <w:rFonts w:ascii="Calibri" w:hAnsi="Calibri" w:cs="Calibri"/>
        </w:rPr>
        <w:t>uczestnika mobilności</w:t>
      </w:r>
      <w:r w:rsidR="00A37208" w:rsidRPr="00F31698">
        <w:rPr>
          <w:rFonts w:ascii="Calibri" w:hAnsi="Calibri" w:cs="Calibri"/>
        </w:rPr>
        <w:t>, w dwóch ratach:</w:t>
      </w:r>
    </w:p>
    <w:p w14:paraId="1B5C7156" w14:textId="77777777" w:rsidR="00A37208" w:rsidRPr="00E36521" w:rsidRDefault="00A37208" w:rsidP="00E36521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 xml:space="preserve">pierwsza rata wynosi </w:t>
      </w:r>
      <w:r w:rsidR="000E7506" w:rsidRPr="00F31698">
        <w:rPr>
          <w:rFonts w:ascii="Calibri" w:hAnsi="Calibri" w:cs="Calibri"/>
        </w:rPr>
        <w:t>80</w:t>
      </w:r>
      <w:r w:rsidRPr="00F31698">
        <w:rPr>
          <w:rFonts w:ascii="Calibri" w:hAnsi="Calibri" w:cs="Calibri"/>
        </w:rPr>
        <w:t>% przyznanego stypen</w:t>
      </w:r>
      <w:r w:rsidR="008B7759">
        <w:rPr>
          <w:rFonts w:ascii="Calibri" w:hAnsi="Calibri" w:cs="Calibri"/>
        </w:rPr>
        <w:t>dium i zostanie wypłacona uczestnikowi</w:t>
      </w:r>
      <w:r w:rsidR="008B0A7E" w:rsidRPr="00F31698">
        <w:rPr>
          <w:rFonts w:ascii="Calibri" w:hAnsi="Calibri" w:cs="Calibri"/>
        </w:rPr>
        <w:t xml:space="preserve"> </w:t>
      </w:r>
      <w:r w:rsidR="00896702">
        <w:rPr>
          <w:rFonts w:ascii="Calibri" w:hAnsi="Calibri" w:cs="Calibri"/>
        </w:rPr>
        <w:t xml:space="preserve">po podpisaniu umowy, </w:t>
      </w:r>
      <w:r w:rsidR="008B0A7E" w:rsidRPr="00F31698">
        <w:rPr>
          <w:rFonts w:ascii="Calibri" w:hAnsi="Calibri" w:cs="Calibri"/>
        </w:rPr>
        <w:t xml:space="preserve">przed rozpoczęciem pobytu; w przypadku, gdy </w:t>
      </w:r>
      <w:r w:rsidRPr="00F31698">
        <w:rPr>
          <w:rFonts w:ascii="Calibri" w:hAnsi="Calibri" w:cs="Calibri"/>
        </w:rPr>
        <w:t>UwB</w:t>
      </w:r>
      <w:r w:rsidR="008B7759">
        <w:rPr>
          <w:rFonts w:ascii="Calibri" w:hAnsi="Calibri" w:cs="Calibri"/>
        </w:rPr>
        <w:t xml:space="preserve"> w momencie wyjazdu uczestnika</w:t>
      </w:r>
      <w:r w:rsidRPr="00F31698">
        <w:rPr>
          <w:rFonts w:ascii="Calibri" w:hAnsi="Calibri" w:cs="Calibri"/>
        </w:rPr>
        <w:t xml:space="preserve"> nie posiada jeszcze funduszy przekazanych z NA</w:t>
      </w:r>
      <w:r w:rsidR="007C65C2" w:rsidRPr="00F31698">
        <w:rPr>
          <w:rFonts w:ascii="Calibri" w:hAnsi="Calibri" w:cs="Calibri"/>
        </w:rPr>
        <w:t>, I rata stypendium może być niższa</w:t>
      </w:r>
      <w:r w:rsidRPr="00F31698">
        <w:rPr>
          <w:rFonts w:ascii="Calibri" w:hAnsi="Calibri" w:cs="Calibri"/>
        </w:rPr>
        <w:t>;</w:t>
      </w:r>
      <w:r w:rsidR="00E36521">
        <w:rPr>
          <w:rFonts w:ascii="Calibri" w:hAnsi="Calibri" w:cs="Calibri"/>
        </w:rPr>
        <w:t xml:space="preserve"> </w:t>
      </w:r>
      <w:r w:rsidR="00E36521" w:rsidRPr="00D54379">
        <w:rPr>
          <w:rFonts w:ascii="Calibri" w:hAnsi="Calibri" w:cs="Calibri"/>
        </w:rPr>
        <w:t>kwota zostanie wypłacona w ciągu 30 dni od daty pod</w:t>
      </w:r>
      <w:r w:rsidR="008B7759">
        <w:rPr>
          <w:rFonts w:ascii="Calibri" w:hAnsi="Calibri" w:cs="Calibri"/>
        </w:rPr>
        <w:t>pisania umowy pomiędzy uczestnikiem</w:t>
      </w:r>
      <w:r w:rsidR="00E36521" w:rsidRPr="00D54379">
        <w:rPr>
          <w:rFonts w:ascii="Calibri" w:hAnsi="Calibri" w:cs="Calibri"/>
        </w:rPr>
        <w:t xml:space="preserve"> a uczelnią;</w:t>
      </w:r>
    </w:p>
    <w:p w14:paraId="4474AD4F" w14:textId="77777777" w:rsidR="00907545" w:rsidRPr="00F31698" w:rsidRDefault="00A37208" w:rsidP="00A37208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druga ra</w:t>
      </w:r>
      <w:r w:rsidR="008B7759">
        <w:rPr>
          <w:rFonts w:ascii="Calibri" w:hAnsi="Calibri" w:cs="Calibri"/>
        </w:rPr>
        <w:t>ta zostanie wypłacona uczestnikowi</w:t>
      </w:r>
      <w:r w:rsidRPr="00F31698">
        <w:rPr>
          <w:rFonts w:ascii="Calibri" w:hAnsi="Calibri" w:cs="Calibri"/>
        </w:rPr>
        <w:t xml:space="preserve"> po zakończeniu pobytu i dostarczeniu wszystkich dokumentów potrzebnych do rozliczenia</w:t>
      </w:r>
      <w:r w:rsidR="0003335E">
        <w:rPr>
          <w:rFonts w:ascii="Calibri" w:hAnsi="Calibri" w:cs="Calibri"/>
        </w:rPr>
        <w:t xml:space="preserve"> mobilności</w:t>
      </w:r>
      <w:r w:rsidRPr="00F31698">
        <w:rPr>
          <w:rFonts w:ascii="Calibri" w:hAnsi="Calibri" w:cs="Calibri"/>
        </w:rPr>
        <w:t xml:space="preserve"> oraz wypełnieniu </w:t>
      </w:r>
      <w:r w:rsidR="002214CE" w:rsidRPr="00F31698">
        <w:rPr>
          <w:rFonts w:ascii="Calibri" w:hAnsi="Calibri" w:cs="Calibri"/>
        </w:rPr>
        <w:t xml:space="preserve">raportu </w:t>
      </w:r>
      <w:r w:rsidRPr="00F31698">
        <w:rPr>
          <w:rFonts w:ascii="Calibri" w:hAnsi="Calibri" w:cs="Calibri"/>
        </w:rPr>
        <w:t>on-line</w:t>
      </w:r>
      <w:r w:rsidR="00B640AF">
        <w:rPr>
          <w:rFonts w:ascii="Calibri" w:hAnsi="Calibri" w:cs="Calibri"/>
        </w:rPr>
        <w:t>.</w:t>
      </w:r>
    </w:p>
    <w:p w14:paraId="4B298AF6" w14:textId="77777777" w:rsidR="00E36521" w:rsidRDefault="00E36521" w:rsidP="00096768">
      <w:pPr>
        <w:ind w:left="360"/>
        <w:jc w:val="both"/>
        <w:rPr>
          <w:rFonts w:ascii="Calibri" w:hAnsi="Calibri" w:cs="Calibri"/>
        </w:rPr>
      </w:pPr>
    </w:p>
    <w:p w14:paraId="13C4E25A" w14:textId="77777777" w:rsidR="00096768" w:rsidRPr="00F31698" w:rsidRDefault="00B0513D" w:rsidP="00096768">
      <w:pPr>
        <w:ind w:left="360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 xml:space="preserve">Istnieje możliwość </w:t>
      </w:r>
      <w:r w:rsidR="00096768" w:rsidRPr="00F31698">
        <w:rPr>
          <w:rFonts w:ascii="Calibri" w:hAnsi="Calibri" w:cs="Calibri"/>
          <w:bCs/>
        </w:rPr>
        <w:t>wypłaty stypendium w formie gotówki</w:t>
      </w:r>
      <w:r w:rsidR="00096768" w:rsidRPr="00F31698">
        <w:rPr>
          <w:rFonts w:ascii="Calibri" w:hAnsi="Calibri" w:cs="Calibri"/>
          <w:b/>
          <w:bCs/>
        </w:rPr>
        <w:t xml:space="preserve"> </w:t>
      </w:r>
      <w:r w:rsidR="00096768" w:rsidRPr="00F31698">
        <w:rPr>
          <w:rFonts w:ascii="Calibri" w:hAnsi="Calibri" w:cs="Calibri"/>
        </w:rPr>
        <w:t>w Banku Millennium</w:t>
      </w:r>
      <w:r w:rsidR="00805121">
        <w:rPr>
          <w:rFonts w:ascii="Calibri" w:hAnsi="Calibri" w:cs="Calibri"/>
        </w:rPr>
        <w:t xml:space="preserve"> S.A. w Białymstoku</w:t>
      </w:r>
      <w:r w:rsidR="00096768" w:rsidRPr="00F31698">
        <w:rPr>
          <w:rFonts w:ascii="Calibri" w:hAnsi="Calibri" w:cs="Calibri"/>
        </w:rPr>
        <w:t>, na podstawie zlecenia płatniczego wy</w:t>
      </w:r>
      <w:r w:rsidR="00AF07CF" w:rsidRPr="00F31698">
        <w:rPr>
          <w:rFonts w:ascii="Calibri" w:hAnsi="Calibri" w:cs="Calibri"/>
        </w:rPr>
        <w:t>stawionego przez</w:t>
      </w:r>
      <w:r w:rsidR="0017490A">
        <w:rPr>
          <w:rFonts w:ascii="Calibri" w:hAnsi="Calibri" w:cs="Calibri"/>
        </w:rPr>
        <w:t xml:space="preserve"> DWM</w:t>
      </w:r>
      <w:r w:rsidR="00096768" w:rsidRPr="00F31698">
        <w:rPr>
          <w:rFonts w:ascii="Calibri" w:hAnsi="Calibri" w:cs="Calibri"/>
        </w:rPr>
        <w:t>.</w:t>
      </w:r>
    </w:p>
    <w:p w14:paraId="032C4827" w14:textId="77777777" w:rsidR="00174BFE" w:rsidRPr="00F31698" w:rsidRDefault="00743655" w:rsidP="00893E83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Uczestnik praktyki </w:t>
      </w:r>
      <w:r w:rsidRPr="00F31698">
        <w:rPr>
          <w:rFonts w:ascii="Calibri" w:hAnsi="Calibri" w:cs="Calibri"/>
        </w:rPr>
        <w:t>ma obowiązek rozliczenia się z wyjazdu w Dziale Współpracy Międzynarodowej</w:t>
      </w:r>
      <w:r w:rsidR="00174BFE" w:rsidRPr="00F31698">
        <w:rPr>
          <w:rFonts w:ascii="Calibri" w:hAnsi="Calibri" w:cs="Calibri"/>
        </w:rPr>
        <w:t xml:space="preserve"> </w:t>
      </w:r>
      <w:r w:rsidR="00544F2E" w:rsidRPr="00F31698">
        <w:rPr>
          <w:rFonts w:ascii="Calibri" w:hAnsi="Calibri" w:cs="Calibri"/>
        </w:rPr>
        <w:t>w ciągu</w:t>
      </w:r>
      <w:r w:rsidR="00174BFE" w:rsidRPr="00F31698">
        <w:rPr>
          <w:rFonts w:ascii="Calibri" w:hAnsi="Calibri" w:cs="Calibri"/>
        </w:rPr>
        <w:t xml:space="preserve"> 30 dni</w:t>
      </w:r>
      <w:r w:rsidR="00544F2E" w:rsidRPr="00F31698">
        <w:rPr>
          <w:rFonts w:ascii="Calibri" w:hAnsi="Calibri" w:cs="Calibri"/>
        </w:rPr>
        <w:t xml:space="preserve"> od </w:t>
      </w:r>
      <w:r w:rsidR="00560C28">
        <w:rPr>
          <w:rFonts w:ascii="Calibri" w:hAnsi="Calibri" w:cs="Calibri"/>
        </w:rPr>
        <w:t xml:space="preserve">daty </w:t>
      </w:r>
      <w:r w:rsidR="00544F2E" w:rsidRPr="00F31698">
        <w:rPr>
          <w:rFonts w:ascii="Calibri" w:hAnsi="Calibri" w:cs="Calibri"/>
        </w:rPr>
        <w:t>z</w:t>
      </w:r>
      <w:r>
        <w:rPr>
          <w:rFonts w:ascii="Calibri" w:hAnsi="Calibri" w:cs="Calibri"/>
        </w:rPr>
        <w:t>akończenia</w:t>
      </w:r>
      <w:r w:rsidR="00560C28">
        <w:rPr>
          <w:rFonts w:ascii="Calibri" w:hAnsi="Calibri" w:cs="Calibri"/>
        </w:rPr>
        <w:t xml:space="preserve"> mobilności</w:t>
      </w:r>
      <w:r w:rsidR="00544F2E" w:rsidRPr="00F31698">
        <w:rPr>
          <w:rFonts w:ascii="Calibri" w:hAnsi="Calibri" w:cs="Calibri"/>
        </w:rPr>
        <w:t xml:space="preserve">. Niedopełnienie </w:t>
      </w:r>
      <w:r w:rsidR="00174BFE" w:rsidRPr="00F31698">
        <w:rPr>
          <w:rFonts w:ascii="Calibri" w:hAnsi="Calibri" w:cs="Calibri"/>
        </w:rPr>
        <w:t xml:space="preserve">obowiązku rozliczenia się z praktyki może skutkować wydaniem przez prorektora </w:t>
      </w:r>
      <w:r w:rsidR="00544F2E" w:rsidRPr="00F31698">
        <w:rPr>
          <w:rFonts w:ascii="Calibri" w:hAnsi="Calibri" w:cs="Calibri"/>
        </w:rPr>
        <w:t>ds. nauki i współpracy międzynarodowe</w:t>
      </w:r>
      <w:r w:rsidR="00C84478">
        <w:rPr>
          <w:rFonts w:ascii="Calibri" w:hAnsi="Calibri" w:cs="Calibri"/>
        </w:rPr>
        <w:t>j</w:t>
      </w:r>
      <w:r w:rsidR="00174BFE" w:rsidRPr="00F31698">
        <w:rPr>
          <w:rFonts w:ascii="Calibri" w:hAnsi="Calibri" w:cs="Calibri"/>
        </w:rPr>
        <w:t xml:space="preserve"> decyzji o obowiązku zwrotu przyznanego stypendium. </w:t>
      </w:r>
    </w:p>
    <w:p w14:paraId="54D8AF26" w14:textId="77777777" w:rsidR="00174BFE" w:rsidRPr="00F31698" w:rsidRDefault="00544F2E" w:rsidP="00893E83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 xml:space="preserve">Rezygnacja z wyjazdu na </w:t>
      </w:r>
      <w:r w:rsidR="00174BFE" w:rsidRPr="00F31698">
        <w:rPr>
          <w:rFonts w:ascii="Calibri" w:hAnsi="Calibri" w:cs="Calibri"/>
        </w:rPr>
        <w:t>praktyk</w:t>
      </w:r>
      <w:r w:rsidRPr="00F31698">
        <w:rPr>
          <w:rFonts w:ascii="Calibri" w:hAnsi="Calibri" w:cs="Calibri"/>
        </w:rPr>
        <w:t>ę</w:t>
      </w:r>
      <w:r w:rsidR="00174BFE" w:rsidRPr="00F31698">
        <w:rPr>
          <w:rFonts w:ascii="Calibri" w:hAnsi="Calibri" w:cs="Calibri"/>
        </w:rPr>
        <w:t xml:space="preserve"> po podpisaniu umowy</w:t>
      </w:r>
      <w:r w:rsidR="003B6382" w:rsidRPr="00F31698">
        <w:rPr>
          <w:rFonts w:ascii="Calibri" w:hAnsi="Calibri" w:cs="Calibri"/>
        </w:rPr>
        <w:t xml:space="preserve"> i otrzym</w:t>
      </w:r>
      <w:r w:rsidR="00F31698" w:rsidRPr="00F31698">
        <w:rPr>
          <w:rFonts w:ascii="Calibri" w:hAnsi="Calibri" w:cs="Calibri"/>
        </w:rPr>
        <w:t xml:space="preserve">aniu </w:t>
      </w:r>
      <w:r w:rsidR="00560C28">
        <w:rPr>
          <w:rFonts w:ascii="Calibri" w:hAnsi="Calibri" w:cs="Calibri"/>
        </w:rPr>
        <w:t xml:space="preserve"> I raty </w:t>
      </w:r>
      <w:r w:rsidR="00F31698" w:rsidRPr="00F31698">
        <w:rPr>
          <w:rFonts w:ascii="Calibri" w:hAnsi="Calibri" w:cs="Calibri"/>
        </w:rPr>
        <w:t>stypendium musi być niezwło</w:t>
      </w:r>
      <w:r w:rsidR="003B6382" w:rsidRPr="00F31698">
        <w:rPr>
          <w:rFonts w:ascii="Calibri" w:hAnsi="Calibri" w:cs="Calibri"/>
        </w:rPr>
        <w:t xml:space="preserve">cznie zgłoszona do Działu Współpracy Międzynarodowej i </w:t>
      </w:r>
      <w:r w:rsidR="00174BFE" w:rsidRPr="00F31698">
        <w:rPr>
          <w:rFonts w:ascii="Calibri" w:hAnsi="Calibri" w:cs="Calibri"/>
        </w:rPr>
        <w:t>w</w:t>
      </w:r>
      <w:r w:rsidR="00560C28">
        <w:rPr>
          <w:rFonts w:ascii="Calibri" w:hAnsi="Calibri" w:cs="Calibri"/>
        </w:rPr>
        <w:t>iąże się z obowiązkiem zwrotu</w:t>
      </w:r>
      <w:r w:rsidR="00174BFE" w:rsidRPr="00F31698">
        <w:rPr>
          <w:rFonts w:ascii="Calibri" w:hAnsi="Calibri" w:cs="Calibri"/>
        </w:rPr>
        <w:t xml:space="preserve"> </w:t>
      </w:r>
      <w:r w:rsidR="003B6382" w:rsidRPr="00F31698">
        <w:rPr>
          <w:rFonts w:ascii="Calibri" w:hAnsi="Calibri" w:cs="Calibri"/>
        </w:rPr>
        <w:t xml:space="preserve">przez uczestnika </w:t>
      </w:r>
      <w:r w:rsidR="00174BFE" w:rsidRPr="00F31698">
        <w:rPr>
          <w:rFonts w:ascii="Calibri" w:hAnsi="Calibri" w:cs="Calibri"/>
        </w:rPr>
        <w:t xml:space="preserve">otrzymanego </w:t>
      </w:r>
      <w:r w:rsidR="004570F8">
        <w:rPr>
          <w:rFonts w:ascii="Calibri" w:hAnsi="Calibri" w:cs="Calibri"/>
        </w:rPr>
        <w:t>stypendium</w:t>
      </w:r>
      <w:r w:rsidR="00174BFE" w:rsidRPr="00F31698">
        <w:rPr>
          <w:rFonts w:ascii="Calibri" w:hAnsi="Calibri" w:cs="Calibri"/>
        </w:rPr>
        <w:t xml:space="preserve">. </w:t>
      </w:r>
    </w:p>
    <w:p w14:paraId="17C41A61" w14:textId="77777777" w:rsidR="00893E83" w:rsidRPr="00F31698" w:rsidRDefault="00A32F0A" w:rsidP="00642487">
      <w:pPr>
        <w:numPr>
          <w:ilvl w:val="1"/>
          <w:numId w:val="1"/>
        </w:numPr>
        <w:tabs>
          <w:tab w:val="clear" w:pos="1440"/>
        </w:tabs>
        <w:spacing w:before="240" w:after="240"/>
        <w:ind w:left="284" w:hanging="357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Ewentu</w:t>
      </w:r>
      <w:r w:rsidR="00E00A02">
        <w:rPr>
          <w:rFonts w:ascii="Calibri" w:hAnsi="Calibri" w:cs="Calibri"/>
        </w:rPr>
        <w:t xml:space="preserve">alne </w:t>
      </w:r>
      <w:r w:rsidRPr="00F31698">
        <w:rPr>
          <w:rFonts w:ascii="Calibri" w:hAnsi="Calibri" w:cs="Calibri"/>
        </w:rPr>
        <w:t>środki, zwalnia</w:t>
      </w:r>
      <w:r w:rsidR="003B6382" w:rsidRPr="00F31698">
        <w:rPr>
          <w:rFonts w:ascii="Calibri" w:hAnsi="Calibri" w:cs="Calibri"/>
        </w:rPr>
        <w:t>ne w wyniku rezygnacji uczestników</w:t>
      </w:r>
      <w:r w:rsidRPr="00F31698">
        <w:rPr>
          <w:rFonts w:ascii="Calibri" w:hAnsi="Calibri" w:cs="Calibri"/>
        </w:rPr>
        <w:t xml:space="preserve"> z wyjazdów lub </w:t>
      </w:r>
      <w:r w:rsidR="00572B6F" w:rsidRPr="00F31698">
        <w:rPr>
          <w:rFonts w:ascii="Calibri" w:hAnsi="Calibri" w:cs="Calibri"/>
        </w:rPr>
        <w:t xml:space="preserve">powstałe w wyniku </w:t>
      </w:r>
      <w:r w:rsidRPr="00F31698">
        <w:rPr>
          <w:rFonts w:ascii="Calibri" w:hAnsi="Calibri" w:cs="Calibri"/>
        </w:rPr>
        <w:t>uzyskania dodatkowyc</w:t>
      </w:r>
      <w:r w:rsidR="005F0A4E" w:rsidRPr="00F31698">
        <w:rPr>
          <w:rFonts w:ascii="Calibri" w:hAnsi="Calibri" w:cs="Calibri"/>
        </w:rPr>
        <w:t>h środków z Narodowej Agencji</w:t>
      </w:r>
      <w:r w:rsidR="00AE5FB2" w:rsidRPr="00F31698">
        <w:rPr>
          <w:rFonts w:ascii="Calibri" w:hAnsi="Calibri" w:cs="Calibri"/>
        </w:rPr>
        <w:t xml:space="preserve"> Programu Erasmus+</w:t>
      </w:r>
      <w:r w:rsidR="005F0A4E" w:rsidRPr="00F31698">
        <w:rPr>
          <w:rFonts w:ascii="Calibri" w:hAnsi="Calibri" w:cs="Calibri"/>
        </w:rPr>
        <w:t xml:space="preserve">, </w:t>
      </w:r>
      <w:r w:rsidRPr="00F31698">
        <w:rPr>
          <w:rFonts w:ascii="Calibri" w:hAnsi="Calibri" w:cs="Calibri"/>
        </w:rPr>
        <w:t xml:space="preserve">zostaną wykorzystane </w:t>
      </w:r>
      <w:r w:rsidR="00A37208" w:rsidRPr="00F31698">
        <w:rPr>
          <w:rFonts w:ascii="Calibri" w:hAnsi="Calibri" w:cs="Calibri"/>
        </w:rPr>
        <w:t>kolejno na sfinansowanie:</w:t>
      </w:r>
    </w:p>
    <w:p w14:paraId="5934AFFD" w14:textId="77777777" w:rsidR="00893E83" w:rsidRPr="00F31698" w:rsidRDefault="003B6382" w:rsidP="00893E83">
      <w:pPr>
        <w:numPr>
          <w:ilvl w:val="1"/>
          <w:numId w:val="14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wyjazdu uczestników</w:t>
      </w:r>
      <w:r w:rsidR="00893E83" w:rsidRPr="00F31698">
        <w:rPr>
          <w:rFonts w:ascii="Calibri" w:hAnsi="Calibri" w:cs="Calibri"/>
        </w:rPr>
        <w:t xml:space="preserve"> znajdujących się na liście rezerwowej,</w:t>
      </w:r>
    </w:p>
    <w:p w14:paraId="555051F4" w14:textId="77777777" w:rsidR="00893E83" w:rsidRPr="00F31698" w:rsidRDefault="003B6382" w:rsidP="00893E83">
      <w:pPr>
        <w:numPr>
          <w:ilvl w:val="1"/>
          <w:numId w:val="14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 xml:space="preserve">wyjazdu </w:t>
      </w:r>
      <w:r w:rsidR="00893E83" w:rsidRPr="00F31698">
        <w:rPr>
          <w:rFonts w:ascii="Calibri" w:hAnsi="Calibri" w:cs="Calibri"/>
        </w:rPr>
        <w:t xml:space="preserve"> </w:t>
      </w:r>
      <w:r w:rsidRPr="00F31698">
        <w:rPr>
          <w:rFonts w:ascii="Calibri" w:hAnsi="Calibri" w:cs="Calibri"/>
        </w:rPr>
        <w:t xml:space="preserve">uczestników </w:t>
      </w:r>
      <w:r w:rsidR="00893E83" w:rsidRPr="00F31698">
        <w:rPr>
          <w:rFonts w:ascii="Calibri" w:hAnsi="Calibri" w:cs="Calibri"/>
        </w:rPr>
        <w:t>przebywających na praktykach z grantem zerowym,</w:t>
      </w:r>
    </w:p>
    <w:p w14:paraId="0564DDB4" w14:textId="77777777" w:rsidR="00893E83" w:rsidRPr="00F31698" w:rsidRDefault="003B6382" w:rsidP="00893E83">
      <w:pPr>
        <w:numPr>
          <w:ilvl w:val="1"/>
          <w:numId w:val="14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wyjazdu uczestników</w:t>
      </w:r>
      <w:r w:rsidR="00893E83" w:rsidRPr="00F31698">
        <w:rPr>
          <w:rFonts w:ascii="Calibri" w:hAnsi="Calibri" w:cs="Calibri"/>
        </w:rPr>
        <w:t xml:space="preserve"> zakwalifikowanych w wyniku dodatkowej rekrutacji,</w:t>
      </w:r>
    </w:p>
    <w:p w14:paraId="0999F0A0" w14:textId="77777777" w:rsidR="00893E83" w:rsidRPr="00F31698" w:rsidRDefault="003B6382" w:rsidP="00642487">
      <w:pPr>
        <w:numPr>
          <w:ilvl w:val="1"/>
          <w:numId w:val="14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przedłużenia pobytu uczestników</w:t>
      </w:r>
      <w:r w:rsidR="00893E83" w:rsidRPr="00F31698">
        <w:rPr>
          <w:rFonts w:ascii="Calibri" w:hAnsi="Calibri" w:cs="Calibri"/>
        </w:rPr>
        <w:t xml:space="preserve"> odbywających praktyki,</w:t>
      </w:r>
    </w:p>
    <w:p w14:paraId="71B0E05F" w14:textId="77777777" w:rsidR="00893E83" w:rsidRPr="00F31698" w:rsidRDefault="00893E83" w:rsidP="00642487">
      <w:pPr>
        <w:numPr>
          <w:ilvl w:val="1"/>
          <w:numId w:val="14"/>
        </w:numPr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>wyjazdów na studia, w przypadku braku środków na wyjazdy typu SMS i br</w:t>
      </w:r>
      <w:r w:rsidR="00B640AF">
        <w:rPr>
          <w:rFonts w:ascii="Calibri" w:hAnsi="Calibri" w:cs="Calibri"/>
        </w:rPr>
        <w:t>aku zgłoszeń na wyjazdy typu SMT</w:t>
      </w:r>
      <w:r w:rsidRPr="00F31698">
        <w:rPr>
          <w:rFonts w:ascii="Calibri" w:hAnsi="Calibri" w:cs="Calibri"/>
        </w:rPr>
        <w:t>.</w:t>
      </w:r>
    </w:p>
    <w:p w14:paraId="299C89D5" w14:textId="77777777" w:rsidR="001D34FE" w:rsidRPr="00F31698" w:rsidRDefault="00893E83" w:rsidP="00642487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 xml:space="preserve">Stypendium jest przeznaczone na pokrycie dodatkowych kosztów związanych z wyjazdem i pobytem </w:t>
      </w:r>
      <w:r w:rsidR="00560C28">
        <w:rPr>
          <w:rFonts w:ascii="Calibri" w:hAnsi="Calibri" w:cs="Calibri"/>
        </w:rPr>
        <w:t xml:space="preserve">uczestnika </w:t>
      </w:r>
      <w:r w:rsidRPr="00F31698">
        <w:rPr>
          <w:rFonts w:ascii="Calibri" w:hAnsi="Calibri" w:cs="Calibri"/>
        </w:rPr>
        <w:t>w</w:t>
      </w:r>
      <w:r w:rsidR="00743655">
        <w:rPr>
          <w:rFonts w:ascii="Calibri" w:hAnsi="Calibri" w:cs="Calibri"/>
        </w:rPr>
        <w:t xml:space="preserve"> kraju</w:t>
      </w:r>
      <w:r w:rsidRPr="00F31698">
        <w:rPr>
          <w:rFonts w:ascii="Calibri" w:hAnsi="Calibri" w:cs="Calibri"/>
        </w:rPr>
        <w:t xml:space="preserve"> instytucji przyjmującej</w:t>
      </w:r>
      <w:r w:rsidR="00D06E34" w:rsidRPr="00F31698">
        <w:rPr>
          <w:rFonts w:ascii="Calibri" w:hAnsi="Calibri" w:cs="Calibri"/>
        </w:rPr>
        <w:t>;</w:t>
      </w:r>
      <w:r w:rsidRPr="00F31698">
        <w:rPr>
          <w:rFonts w:ascii="Calibri" w:hAnsi="Calibri" w:cs="Calibri"/>
        </w:rPr>
        <w:t xml:space="preserve"> nie pokrywa pełnych kosztów związanych z podróżą i pobytem w</w:t>
      </w:r>
      <w:r w:rsidR="00743655">
        <w:rPr>
          <w:rFonts w:ascii="Calibri" w:hAnsi="Calibri" w:cs="Calibri"/>
        </w:rPr>
        <w:t xml:space="preserve"> kraju</w:t>
      </w:r>
      <w:r w:rsidRPr="00F31698">
        <w:rPr>
          <w:rFonts w:ascii="Calibri" w:hAnsi="Calibri" w:cs="Calibri"/>
        </w:rPr>
        <w:t xml:space="preserve"> instytucji przyjmującej.</w:t>
      </w:r>
    </w:p>
    <w:p w14:paraId="75608AD0" w14:textId="77777777" w:rsidR="002F2AE5" w:rsidRPr="00480FE5" w:rsidRDefault="6AA9FD36" w:rsidP="00642487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2FEF877">
        <w:rPr>
          <w:rFonts w:ascii="Calibri" w:hAnsi="Calibri" w:cs="Calibri"/>
        </w:rPr>
        <w:t xml:space="preserve">Uczestnik jest zobowiązany do posiadania dokumentu uprawniającego do korzystania z opieki zdrowotnej na terytorium Unii Europejskiej i państw uczestniczących w programie Erasmus+, a także ubezpieczenia obejmującego koszty leczenia (w tym leczenia w przypadku zachorowania na COVID-19), następstw nieszczęśliwych wypadków oraz od odpowiedzialności cywilnej, na czas podróży i pobytu w instytucji zagranicznej </w:t>
      </w:r>
      <w:r w:rsidRPr="02FEF877">
        <w:rPr>
          <w:rFonts w:ascii="Calibri" w:hAnsi="Calibri" w:cs="Calibri"/>
        </w:rPr>
        <w:lastRenderedPageBreak/>
        <w:t>(Europejska Karta Ubezpieczenia Zdrowotnego nie daje pełnego prawa do bezpłatnej opieki zdrowotnej). Koszty ubezpieczenia uczestnik finansuje ze środków własnych lub może starać się o dofinansowanie z wydziału/instytutu.</w:t>
      </w:r>
    </w:p>
    <w:p w14:paraId="13BA56FC" w14:textId="77777777" w:rsidR="001D34FE" w:rsidRDefault="00682CE4" w:rsidP="001D34FE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F31698">
        <w:rPr>
          <w:rFonts w:ascii="Calibri" w:hAnsi="Calibri" w:cs="Calibri"/>
        </w:rPr>
        <w:t xml:space="preserve">Stypendium </w:t>
      </w:r>
      <w:r w:rsidR="00D06E34" w:rsidRPr="00F31698">
        <w:rPr>
          <w:rFonts w:ascii="Calibri" w:hAnsi="Calibri" w:cs="Calibri"/>
        </w:rPr>
        <w:t>przysługuje</w:t>
      </w:r>
      <w:r w:rsidRPr="00F31698">
        <w:rPr>
          <w:rFonts w:ascii="Calibri" w:hAnsi="Calibri" w:cs="Calibri"/>
        </w:rPr>
        <w:t xml:space="preserve"> </w:t>
      </w:r>
      <w:r w:rsidR="003B6382" w:rsidRPr="00F31698">
        <w:rPr>
          <w:rFonts w:ascii="Calibri" w:hAnsi="Calibri" w:cs="Calibri"/>
        </w:rPr>
        <w:t>uczestnikowi</w:t>
      </w:r>
      <w:r w:rsidR="00446DFE">
        <w:rPr>
          <w:rFonts w:ascii="Calibri" w:hAnsi="Calibri" w:cs="Calibri"/>
        </w:rPr>
        <w:t xml:space="preserve"> wyłącznie </w:t>
      </w:r>
      <w:r w:rsidR="00D06E34" w:rsidRPr="00F31698">
        <w:rPr>
          <w:rFonts w:ascii="Calibri" w:hAnsi="Calibri" w:cs="Calibri"/>
        </w:rPr>
        <w:t>na</w:t>
      </w:r>
      <w:r w:rsidRPr="00F31698">
        <w:rPr>
          <w:rFonts w:ascii="Calibri" w:hAnsi="Calibri" w:cs="Calibri"/>
        </w:rPr>
        <w:t xml:space="preserve"> czas rzeczywistego pobytu za granicą. </w:t>
      </w:r>
    </w:p>
    <w:p w14:paraId="6EA7BA1D" w14:textId="77777777" w:rsidR="00560C28" w:rsidRPr="00642487" w:rsidRDefault="00560C28" w:rsidP="00560C28">
      <w:pPr>
        <w:numPr>
          <w:ilvl w:val="1"/>
          <w:numId w:val="1"/>
        </w:numPr>
        <w:tabs>
          <w:tab w:val="clear" w:pos="1440"/>
        </w:tabs>
        <w:ind w:left="426"/>
        <w:jc w:val="both"/>
        <w:rPr>
          <w:rFonts w:ascii="Calibri" w:hAnsi="Calibri" w:cs="Calibri"/>
        </w:rPr>
      </w:pPr>
      <w:r w:rsidRPr="04531F3F">
        <w:rPr>
          <w:rFonts w:ascii="Calibri" w:hAnsi="Calibri" w:cs="Calibri"/>
        </w:rPr>
        <w:t>Uczestnicy, którzy wybiorą podróż z wykorzystaniem ekologicznych środków transportu (pociąg, autobus, samochód, łódź) są uprawnieni do uzyskania jednorazowego ryczałtu w wysokości 50 EUR z tytułu spełnienia wymogów związanych z tzw. „green travel”. W celu uzyskania ryczałtu uczestnik składa pisemną deklarację odbycia podróży z wykorzystaniem niskoemisyjnych środków transportu przed podpisaniem umowy (w uzasadnionych przypadkach możliwe jest złożenie deklaracji w trakcie pobytu). Następnie, najpóźniej na etapie rozliczenia mobilności, uczestnik musi przedstawić pisemne oświadczenie oraz załączyć bilety (w przypadku podróży pociągiem, autobusem lub łodzią) w celu rozliczenia przyznanego ryczałtu.</w:t>
      </w:r>
    </w:p>
    <w:p w14:paraId="339BF00F" w14:textId="77777777" w:rsidR="00446DFE" w:rsidRPr="004D65C0" w:rsidRDefault="00446DFE" w:rsidP="00446DFE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4D65C0">
        <w:rPr>
          <w:rFonts w:ascii="Calibri" w:hAnsi="Calibri" w:cs="Calibri"/>
        </w:rPr>
        <w:t xml:space="preserve">Przedłużenia pobytu będą finansowane jedynie w przypadku posiadania przez Uczelnię wolnych środków. Wysokość miesięcznej stawki stypendium na przedłużony okres pobytu nie ulegnie zmianie. Wnioski będą rozpatrywane indywidualnie. Decydująca będzie kolejność zgłoszeń. </w:t>
      </w:r>
    </w:p>
    <w:p w14:paraId="00553D4E" w14:textId="77777777" w:rsidR="004823B3" w:rsidRPr="00F1289B" w:rsidRDefault="001F7CDD" w:rsidP="004823B3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FF6C11">
        <w:rPr>
          <w:rFonts w:ascii="Calibri" w:hAnsi="Calibri" w:cs="Calibri"/>
        </w:rPr>
        <w:t xml:space="preserve">W ramach mobilności SMT możliwe jest finansowanie wyjazdów do krajów z regionu 14 </w:t>
      </w:r>
      <w:r w:rsidR="004570F8" w:rsidRPr="00FF6C11">
        <w:rPr>
          <w:rFonts w:ascii="Calibri" w:hAnsi="Calibri" w:cs="Calibri"/>
        </w:rPr>
        <w:t xml:space="preserve">, tj. Wyspy Owcze, Szwajcaria, Wielka Brytania, </w:t>
      </w:r>
      <w:r w:rsidR="009E7BF4" w:rsidRPr="00FF6C11">
        <w:rPr>
          <w:rFonts w:ascii="Calibri" w:hAnsi="Calibri" w:cs="Calibri"/>
        </w:rPr>
        <w:t>w wysokości do 10% cał</w:t>
      </w:r>
      <w:r w:rsidR="00B0437A">
        <w:rPr>
          <w:rFonts w:ascii="Calibri" w:hAnsi="Calibri" w:cs="Calibri"/>
        </w:rPr>
        <w:t>ościowego grantu mobilnościowego, na zasadach określonych w umowie pomiędzy Uczelnią</w:t>
      </w:r>
      <w:r w:rsidR="00B10AB2">
        <w:rPr>
          <w:rFonts w:ascii="Calibri" w:hAnsi="Calibri" w:cs="Calibri"/>
        </w:rPr>
        <w:t xml:space="preserve"> i</w:t>
      </w:r>
      <w:r w:rsidR="00B0437A">
        <w:rPr>
          <w:rFonts w:ascii="Calibri" w:hAnsi="Calibri" w:cs="Calibri"/>
        </w:rPr>
        <w:t xml:space="preserve"> NA. Wyjazdy  </w:t>
      </w:r>
      <w:r w:rsidR="00B0437A" w:rsidRPr="00F1289B">
        <w:rPr>
          <w:rFonts w:ascii="Calibri" w:hAnsi="Calibri" w:cs="Calibri"/>
        </w:rPr>
        <w:t xml:space="preserve">do krajów z regionu 14 </w:t>
      </w:r>
      <w:r w:rsidRPr="00F1289B">
        <w:rPr>
          <w:rFonts w:ascii="Calibri" w:hAnsi="Calibri" w:cs="Calibri"/>
        </w:rPr>
        <w:t>powinny zostać zdywersyfikowane</w:t>
      </w:r>
      <w:r w:rsidR="00A40597" w:rsidRPr="00F1289B">
        <w:rPr>
          <w:rFonts w:ascii="Calibri" w:hAnsi="Calibri" w:cs="Calibri"/>
        </w:rPr>
        <w:t xml:space="preserve"> co do destynacji</w:t>
      </w:r>
      <w:r w:rsidRPr="00F1289B">
        <w:rPr>
          <w:rFonts w:ascii="Calibri" w:hAnsi="Calibri" w:cs="Calibri"/>
        </w:rPr>
        <w:t xml:space="preserve">. </w:t>
      </w:r>
    </w:p>
    <w:p w14:paraId="611D823F" w14:textId="6C198A64" w:rsidR="004823B3" w:rsidRPr="00F1289B" w:rsidRDefault="00A06EF2" w:rsidP="0017490A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6D53E6">
        <w:rPr>
          <w:rFonts w:ascii="Calibri" w:hAnsi="Calibri" w:cs="Calibri"/>
        </w:rPr>
        <w:t>Studenci i absolwenci</w:t>
      </w:r>
      <w:r w:rsidR="00677768" w:rsidRPr="006D53E6">
        <w:rPr>
          <w:rFonts w:ascii="Calibri" w:hAnsi="Calibri" w:cs="Calibri"/>
        </w:rPr>
        <w:t xml:space="preserve"> (</w:t>
      </w:r>
      <w:r w:rsidR="004823B3" w:rsidRPr="006D53E6">
        <w:rPr>
          <w:rFonts w:ascii="Calibri" w:hAnsi="Calibri" w:cs="Calibri"/>
        </w:rPr>
        <w:t xml:space="preserve">absolwenci </w:t>
      </w:r>
      <w:r w:rsidR="00677768" w:rsidRPr="006D53E6">
        <w:rPr>
          <w:rFonts w:ascii="Calibri" w:hAnsi="Calibri" w:cs="Calibri"/>
        </w:rPr>
        <w:t>na podstawie decyzji wydanych na ostatnim roku studiów)</w:t>
      </w:r>
      <w:r w:rsidRPr="006D53E6">
        <w:rPr>
          <w:rFonts w:ascii="Calibri" w:hAnsi="Calibri" w:cs="Calibri"/>
        </w:rPr>
        <w:t xml:space="preserve">, którzy </w:t>
      </w:r>
      <w:r w:rsidR="007A31F1" w:rsidRPr="006D53E6">
        <w:rPr>
          <w:rFonts w:ascii="Calibri" w:hAnsi="Calibri" w:cs="Calibri"/>
        </w:rPr>
        <w:t>spełnią</w:t>
      </w:r>
      <w:r w:rsidRPr="006D53E6">
        <w:rPr>
          <w:rFonts w:ascii="Calibri" w:hAnsi="Calibri" w:cs="Calibri"/>
        </w:rPr>
        <w:t xml:space="preserve"> kryteria ujęte w definicji „osób z mniejszymi szansami” będą otrzymywać dodatkowo kwotę 250 EUR </w:t>
      </w:r>
      <w:r w:rsidRPr="00F1289B">
        <w:rPr>
          <w:rFonts w:ascii="Calibri" w:hAnsi="Calibri" w:cs="Calibri"/>
        </w:rPr>
        <w:t xml:space="preserve">na każdy miesiąc </w:t>
      </w:r>
      <w:r w:rsidR="00890435" w:rsidRPr="00F1289B">
        <w:rPr>
          <w:rFonts w:ascii="Calibri" w:hAnsi="Calibri" w:cs="Calibri"/>
        </w:rPr>
        <w:t>pobytu</w:t>
      </w:r>
      <w:r w:rsidRPr="00F1289B">
        <w:rPr>
          <w:rFonts w:ascii="Calibri" w:hAnsi="Calibri" w:cs="Calibri"/>
        </w:rPr>
        <w:t xml:space="preserve">. </w:t>
      </w:r>
      <w:r w:rsidR="006E1A5C" w:rsidRPr="00F1289B">
        <w:rPr>
          <w:rFonts w:ascii="Calibri" w:hAnsi="Calibri" w:cs="Calibri"/>
        </w:rPr>
        <w:t xml:space="preserve">Definicja „osób z mniejszymi szansami” obejmuje osoby z niepełnosprawnościami oraz osoby ze środowisk uboższych. </w:t>
      </w:r>
    </w:p>
    <w:p w14:paraId="441A8B79" w14:textId="77777777" w:rsidR="00A06EF2" w:rsidRPr="00F1289B" w:rsidRDefault="00B6766D" w:rsidP="004823B3">
      <w:pPr>
        <w:numPr>
          <w:ilvl w:val="1"/>
          <w:numId w:val="1"/>
        </w:numPr>
        <w:tabs>
          <w:tab w:val="clear" w:pos="1440"/>
        </w:tabs>
        <w:spacing w:before="240" w:after="240"/>
        <w:ind w:left="426" w:hanging="357"/>
        <w:jc w:val="both"/>
        <w:rPr>
          <w:rFonts w:ascii="Calibri" w:hAnsi="Calibri" w:cs="Calibri"/>
        </w:rPr>
      </w:pPr>
      <w:r w:rsidRPr="00F1289B">
        <w:rPr>
          <w:rFonts w:ascii="Calibri" w:hAnsi="Calibri" w:cs="Calibri"/>
        </w:rPr>
        <w:t>Przyznanie dodatku dla „osób z mniejszymi szansami” obejmuje</w:t>
      </w:r>
      <w:r w:rsidR="00A06EF2" w:rsidRPr="00F1289B">
        <w:rPr>
          <w:rFonts w:ascii="Calibri" w:hAnsi="Calibri" w:cs="Calibri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7"/>
        <w:gridCol w:w="4525"/>
      </w:tblGrid>
      <w:tr w:rsidR="00A06EF2" w:rsidRPr="00F1289B" w14:paraId="5D54C07D" w14:textId="77777777" w:rsidTr="005C1392">
        <w:tc>
          <w:tcPr>
            <w:tcW w:w="4606" w:type="dxa"/>
            <w:shd w:val="clear" w:color="auto" w:fill="auto"/>
          </w:tcPr>
          <w:p w14:paraId="496567FD" w14:textId="77777777" w:rsidR="00A06EF2" w:rsidRPr="00F1289B" w:rsidRDefault="004B50D2" w:rsidP="005C1392">
            <w:pPr>
              <w:spacing w:after="240"/>
              <w:jc w:val="both"/>
              <w:rPr>
                <w:rFonts w:ascii="Calibri" w:hAnsi="Calibri" w:cs="Calibri"/>
                <w:b/>
              </w:rPr>
            </w:pPr>
            <w:r w:rsidRPr="00F1289B">
              <w:rPr>
                <w:rFonts w:ascii="Calibri" w:hAnsi="Calibri" w:cs="Calibri"/>
                <w:b/>
              </w:rPr>
              <w:t xml:space="preserve">grupa osób </w:t>
            </w:r>
          </w:p>
        </w:tc>
        <w:tc>
          <w:tcPr>
            <w:tcW w:w="4606" w:type="dxa"/>
            <w:shd w:val="clear" w:color="auto" w:fill="auto"/>
          </w:tcPr>
          <w:p w14:paraId="5253363E" w14:textId="77777777" w:rsidR="00A06EF2" w:rsidRPr="00F1289B" w:rsidRDefault="004B50D2" w:rsidP="005C1392">
            <w:pPr>
              <w:spacing w:after="240"/>
              <w:jc w:val="both"/>
              <w:rPr>
                <w:rFonts w:ascii="Calibri" w:hAnsi="Calibri" w:cs="Calibri"/>
                <w:b/>
              </w:rPr>
            </w:pPr>
            <w:r w:rsidRPr="00F1289B">
              <w:rPr>
                <w:rFonts w:ascii="Calibri" w:hAnsi="Calibri" w:cs="Calibri"/>
                <w:b/>
              </w:rPr>
              <w:t xml:space="preserve">kryterium, na podstawie którego uczelnia dokona kwalifikacji </w:t>
            </w:r>
          </w:p>
        </w:tc>
      </w:tr>
      <w:tr w:rsidR="00A06EF2" w:rsidRPr="00F1289B" w14:paraId="1CE0DA5A" w14:textId="77777777" w:rsidTr="005C1392">
        <w:tc>
          <w:tcPr>
            <w:tcW w:w="4606" w:type="dxa"/>
            <w:shd w:val="clear" w:color="auto" w:fill="auto"/>
          </w:tcPr>
          <w:p w14:paraId="17695EB1" w14:textId="77777777" w:rsidR="00A06EF2" w:rsidRPr="00F1289B" w:rsidRDefault="004B50D2" w:rsidP="0028741E">
            <w:pPr>
              <w:spacing w:after="240"/>
              <w:jc w:val="both"/>
              <w:rPr>
                <w:rFonts w:ascii="Calibri" w:hAnsi="Calibri" w:cs="Calibri"/>
              </w:rPr>
            </w:pPr>
            <w:r w:rsidRPr="00F1289B">
              <w:rPr>
                <w:rFonts w:ascii="Calibri" w:hAnsi="Calibri" w:cs="Calibri"/>
                <w:b/>
              </w:rPr>
              <w:t>osoby z niepełnosprawnościami</w:t>
            </w:r>
            <w:r w:rsidRPr="00F1289B">
              <w:rPr>
                <w:rFonts w:ascii="Calibri" w:hAnsi="Calibri" w:cs="Calibri"/>
              </w:rPr>
              <w:t xml:space="preserve"> </w:t>
            </w:r>
            <w:r w:rsidR="00A94ADF" w:rsidRPr="00F1289B">
              <w:rPr>
                <w:rFonts w:ascii="Calibri" w:hAnsi="Calibri" w:cs="Calibri"/>
              </w:rPr>
              <w:t xml:space="preserve">- osoby, które w momencie składnia wniosku na wyjazd posiadają status osoby z niepełnosprawnościami i udokumentują ten fakt poprzez dostarczenie do </w:t>
            </w:r>
            <w:r w:rsidR="0028741E" w:rsidRPr="00F1289B">
              <w:rPr>
                <w:rFonts w:ascii="Calibri" w:hAnsi="Calibri" w:cs="Calibri"/>
              </w:rPr>
              <w:t xml:space="preserve">DWM </w:t>
            </w:r>
            <w:r w:rsidR="00A94ADF" w:rsidRPr="00F1289B">
              <w:rPr>
                <w:rFonts w:ascii="Calibri" w:hAnsi="Calibri" w:cs="Calibri"/>
              </w:rPr>
              <w:t>formularza zgłoszeniowego, opatrzonego podpisem i pieczątką pełnomocnika rektora ds. osób z niepełnosprawnościami.</w:t>
            </w:r>
          </w:p>
        </w:tc>
        <w:tc>
          <w:tcPr>
            <w:tcW w:w="4606" w:type="dxa"/>
            <w:shd w:val="clear" w:color="auto" w:fill="auto"/>
          </w:tcPr>
          <w:p w14:paraId="406279A1" w14:textId="77777777" w:rsidR="00A06EF2" w:rsidRPr="00F1289B" w:rsidRDefault="00A06EF2" w:rsidP="00F1289B">
            <w:pPr>
              <w:spacing w:after="240"/>
              <w:jc w:val="both"/>
              <w:rPr>
                <w:rFonts w:ascii="Calibri" w:hAnsi="Calibri" w:cs="Calibri"/>
              </w:rPr>
            </w:pPr>
            <w:r w:rsidRPr="00F1289B">
              <w:rPr>
                <w:rFonts w:ascii="Calibri" w:hAnsi="Calibri" w:cs="Calibri"/>
              </w:rPr>
              <w:t>Orzeczenie o stopniu niepełnosprawności</w:t>
            </w:r>
            <w:r w:rsidR="004823B3" w:rsidRPr="00F1289B">
              <w:rPr>
                <w:rFonts w:ascii="Calibri" w:hAnsi="Calibri" w:cs="Calibri"/>
              </w:rPr>
              <w:t xml:space="preserve">,     </w:t>
            </w:r>
            <w:r w:rsidRPr="00F1289B">
              <w:rPr>
                <w:rFonts w:ascii="Calibri" w:hAnsi="Calibri" w:cs="Calibri"/>
              </w:rPr>
              <w:t xml:space="preserve"> </w:t>
            </w:r>
            <w:r w:rsidR="00E9408F" w:rsidRPr="00F1289B">
              <w:rPr>
                <w:rFonts w:ascii="Calibri" w:hAnsi="Calibri" w:cs="Calibri"/>
              </w:rPr>
              <w:t xml:space="preserve">z uwzględnieniem pkt. </w:t>
            </w:r>
            <w:r w:rsidR="004823B3" w:rsidRPr="00F1289B">
              <w:rPr>
                <w:rFonts w:ascii="Calibri" w:hAnsi="Calibri" w:cs="Calibri"/>
              </w:rPr>
              <w:t>2</w:t>
            </w:r>
            <w:r w:rsidR="00F1289B" w:rsidRPr="00F1289B">
              <w:rPr>
                <w:rFonts w:ascii="Calibri" w:hAnsi="Calibri" w:cs="Calibri"/>
              </w:rPr>
              <w:t>0</w:t>
            </w:r>
            <w:r w:rsidR="004823B3" w:rsidRPr="00F1289B">
              <w:rPr>
                <w:rFonts w:ascii="Calibri" w:hAnsi="Calibri" w:cs="Calibri"/>
              </w:rPr>
              <w:t>.</w:t>
            </w:r>
          </w:p>
        </w:tc>
      </w:tr>
      <w:tr w:rsidR="00A06EF2" w:rsidRPr="00F1289B" w14:paraId="2DBA7033" w14:textId="77777777" w:rsidTr="005C1392">
        <w:tc>
          <w:tcPr>
            <w:tcW w:w="4606" w:type="dxa"/>
            <w:shd w:val="clear" w:color="auto" w:fill="auto"/>
          </w:tcPr>
          <w:p w14:paraId="79255F65" w14:textId="77777777" w:rsidR="00F1289B" w:rsidRPr="00F1289B" w:rsidRDefault="004B50D2" w:rsidP="005C1392">
            <w:pPr>
              <w:spacing w:after="240"/>
              <w:jc w:val="both"/>
              <w:rPr>
                <w:rFonts w:ascii="Calibri" w:hAnsi="Calibri" w:cs="Arial"/>
              </w:rPr>
            </w:pPr>
            <w:r w:rsidRPr="00F1289B">
              <w:rPr>
                <w:rFonts w:ascii="Calibri" w:hAnsi="Calibri" w:cs="Calibri"/>
                <w:b/>
              </w:rPr>
              <w:t>osoby ze środowisk uboższych</w:t>
            </w:r>
            <w:r w:rsidRPr="00F1289B">
              <w:rPr>
                <w:rFonts w:ascii="Calibri" w:hAnsi="Calibri" w:cs="Calibri"/>
              </w:rPr>
              <w:t xml:space="preserve"> </w:t>
            </w:r>
            <w:r w:rsidR="00A94ADF" w:rsidRPr="00F1289B">
              <w:rPr>
                <w:rFonts w:ascii="Calibri" w:hAnsi="Calibri" w:cs="Calibri"/>
              </w:rPr>
              <w:t xml:space="preserve"> - osoby którym dodatek socjalny</w:t>
            </w:r>
            <w:r w:rsidR="00F1289B" w:rsidRPr="00F1289B">
              <w:rPr>
                <w:rFonts w:ascii="Calibri" w:hAnsi="Calibri" w:cs="Calibri"/>
              </w:rPr>
              <w:t xml:space="preserve"> przysługuje (</w:t>
            </w:r>
            <w:r w:rsidR="00F1289B" w:rsidRPr="00F1289B">
              <w:rPr>
                <w:rFonts w:ascii="Calibri" w:hAnsi="Calibri" w:cs="Arial"/>
              </w:rPr>
              <w:t>na Uniwersytecie w  Białymstoku)</w:t>
            </w:r>
            <w:r w:rsidR="00F1289B" w:rsidRPr="00F1289B">
              <w:rPr>
                <w:rFonts w:ascii="Calibri" w:hAnsi="Calibri" w:cs="Calibri"/>
              </w:rPr>
              <w:t xml:space="preserve"> w momencie złożenia wniosku na wyjazd</w:t>
            </w:r>
            <w:r w:rsidR="00A94ADF" w:rsidRPr="00F1289B">
              <w:rPr>
                <w:rFonts w:ascii="Calibri" w:hAnsi="Calibri" w:cs="Calibri"/>
              </w:rPr>
              <w:t>.</w:t>
            </w:r>
            <w:r w:rsidR="00F1289B" w:rsidRPr="00F1289B">
              <w:rPr>
                <w:rFonts w:ascii="Calibri" w:hAnsi="Calibri" w:cs="Calibri"/>
              </w:rPr>
              <w:t xml:space="preserve"> U</w:t>
            </w:r>
            <w:r w:rsidR="00F1289B" w:rsidRPr="00F1289B">
              <w:rPr>
                <w:rFonts w:ascii="Calibri" w:hAnsi="Calibri" w:cs="Arial"/>
              </w:rPr>
              <w:t xml:space="preserve">dokumentują one fakt otrzymywania stypendium </w:t>
            </w:r>
            <w:r w:rsidR="00F1289B" w:rsidRPr="00F1289B">
              <w:rPr>
                <w:rFonts w:ascii="Calibri" w:hAnsi="Calibri" w:cs="Arial"/>
              </w:rPr>
              <w:lastRenderedPageBreak/>
              <w:t xml:space="preserve">socjalnego poprzez dostarczenie do Działu Współpracy Międzynarodowej formularza zgłoszeniowego opatrzonego podpisem i pieczątką </w:t>
            </w:r>
            <w:r w:rsidR="00F1289B" w:rsidRPr="00F1289B">
              <w:rPr>
                <w:rFonts w:ascii="Calibri" w:hAnsi="Calibri"/>
              </w:rPr>
              <w:t>Działu Spraw Studenckich lub przez dziekanat/sekretariat właściwej jednostki organizacyjnej</w:t>
            </w:r>
            <w:r w:rsidR="00F1289B" w:rsidRPr="00F1289B">
              <w:rPr>
                <w:rFonts w:ascii="Calibri" w:hAnsi="Calibri" w:cs="Arial"/>
              </w:rPr>
              <w:t xml:space="preserve">. </w:t>
            </w:r>
          </w:p>
          <w:p w14:paraId="29C9A871" w14:textId="77777777" w:rsidR="00A06EF2" w:rsidRPr="00F1289B" w:rsidRDefault="00A94ADF" w:rsidP="005C1392">
            <w:pPr>
              <w:spacing w:after="240"/>
              <w:jc w:val="both"/>
              <w:rPr>
                <w:rFonts w:ascii="Calibri" w:hAnsi="Calibri" w:cs="Calibri"/>
              </w:rPr>
            </w:pPr>
            <w:r w:rsidRPr="00F1289B">
              <w:rPr>
                <w:rFonts w:ascii="Calibri" w:hAnsi="Calibri" w:cs="Calibri"/>
              </w:rPr>
              <w:t>Mają oni prawo do otrzymywania stypendium socjalnego, zdefiniowanego w art. 86, ust. 1 pkt 1 ustawy Prawo o szkolnictwie wyższym i nauce oraz art. 87, ust. 1 pkt 1 niniejszej ustawy</w:t>
            </w:r>
            <w:r w:rsidR="00B6766D" w:rsidRPr="00F1289B">
              <w:rPr>
                <w:rFonts w:ascii="Calibri" w:hAnsi="Calibri" w:cs="Calibri"/>
              </w:rPr>
              <w:t>.</w:t>
            </w:r>
          </w:p>
          <w:p w14:paraId="384FCF8B" w14:textId="77777777" w:rsidR="00F1289B" w:rsidRPr="00F1289B" w:rsidRDefault="00F1289B" w:rsidP="005C1392">
            <w:pPr>
              <w:spacing w:after="240"/>
              <w:jc w:val="both"/>
              <w:rPr>
                <w:rFonts w:ascii="Calibri" w:hAnsi="Calibri" w:cs="Calibri"/>
              </w:rPr>
            </w:pPr>
            <w:r w:rsidRPr="00F1289B">
              <w:rPr>
                <w:rFonts w:ascii="Calibri" w:hAnsi="Calibri" w:cs="Arial"/>
              </w:rPr>
              <w:t>Osobom, które nabyły prawo do uzyskania stypendium socjalnego w trakcie pobytu na wymianie, dodatek socjalny nie przysługuje.</w:t>
            </w:r>
          </w:p>
          <w:p w14:paraId="68D9CED3" w14:textId="77777777" w:rsidR="00890435" w:rsidRPr="00F1289B" w:rsidRDefault="00890435" w:rsidP="005C1392">
            <w:pPr>
              <w:spacing w:after="240"/>
              <w:jc w:val="both"/>
              <w:rPr>
                <w:rFonts w:ascii="Calibri" w:hAnsi="Calibri" w:cs="Calibri"/>
              </w:rPr>
            </w:pPr>
          </w:p>
        </w:tc>
        <w:tc>
          <w:tcPr>
            <w:tcW w:w="4606" w:type="dxa"/>
            <w:shd w:val="clear" w:color="auto" w:fill="auto"/>
          </w:tcPr>
          <w:p w14:paraId="06E071DC" w14:textId="77777777" w:rsidR="00B6766D" w:rsidRPr="00F1289B" w:rsidRDefault="00A06EF2" w:rsidP="005C1392">
            <w:pPr>
              <w:spacing w:after="240"/>
              <w:jc w:val="both"/>
              <w:rPr>
                <w:rFonts w:ascii="Calibri" w:hAnsi="Calibri" w:cs="Calibri"/>
              </w:rPr>
            </w:pPr>
            <w:r w:rsidRPr="00F1289B">
              <w:rPr>
                <w:rFonts w:ascii="Calibri" w:hAnsi="Calibri" w:cs="Calibri"/>
              </w:rPr>
              <w:lastRenderedPageBreak/>
              <w:t xml:space="preserve">Decyzja uczelni o przyznaniu stypendium </w:t>
            </w:r>
            <w:r w:rsidR="004B50D2" w:rsidRPr="00F1289B">
              <w:rPr>
                <w:rFonts w:ascii="Calibri" w:hAnsi="Calibri" w:cs="Calibri"/>
              </w:rPr>
              <w:t>socjalnego lub</w:t>
            </w:r>
            <w:r w:rsidRPr="00F1289B">
              <w:rPr>
                <w:rFonts w:ascii="Calibri" w:hAnsi="Calibri" w:cs="Calibri"/>
              </w:rPr>
              <w:t xml:space="preserve"> grupa studentów spełniająca kryteria </w:t>
            </w:r>
            <w:r w:rsidR="00F1289B" w:rsidRPr="00F1289B">
              <w:rPr>
                <w:rFonts w:ascii="Calibri" w:hAnsi="Calibri" w:cs="Calibri"/>
              </w:rPr>
              <w:t>określone w zarządzeniu rektora.</w:t>
            </w:r>
            <w:r w:rsidR="004823B3" w:rsidRPr="00F1289B">
              <w:rPr>
                <w:rFonts w:ascii="Calibri" w:hAnsi="Calibri" w:cs="Calibri"/>
              </w:rPr>
              <w:t xml:space="preserve"> </w:t>
            </w:r>
          </w:p>
          <w:p w14:paraId="6B7CCC67" w14:textId="77777777" w:rsidR="00A06EF2" w:rsidRPr="00F1289B" w:rsidRDefault="00A06EF2" w:rsidP="005C1392">
            <w:pPr>
              <w:spacing w:after="240"/>
              <w:jc w:val="both"/>
              <w:rPr>
                <w:rFonts w:ascii="Calibri" w:hAnsi="Calibri" w:cs="Calibri"/>
              </w:rPr>
            </w:pPr>
            <w:r w:rsidRPr="00F1289B">
              <w:rPr>
                <w:rFonts w:ascii="Calibri" w:hAnsi="Calibri" w:cs="Calibri"/>
              </w:rPr>
              <w:lastRenderedPageBreak/>
              <w:t xml:space="preserve">Dla absolwentów </w:t>
            </w:r>
            <w:r w:rsidR="004B50D2" w:rsidRPr="00F1289B">
              <w:rPr>
                <w:rFonts w:ascii="Calibri" w:hAnsi="Calibri" w:cs="Calibri"/>
              </w:rPr>
              <w:t>–</w:t>
            </w:r>
            <w:r w:rsidRPr="00F1289B">
              <w:rPr>
                <w:rFonts w:ascii="Calibri" w:hAnsi="Calibri" w:cs="Calibri"/>
              </w:rPr>
              <w:t xml:space="preserve"> </w:t>
            </w:r>
            <w:r w:rsidR="004B50D2" w:rsidRPr="00F1289B">
              <w:rPr>
                <w:rFonts w:ascii="Calibri" w:hAnsi="Calibri" w:cs="Calibri"/>
              </w:rPr>
              <w:t xml:space="preserve">będą brane pod uwagę decyzje wydane na ostatnim roku studiów </w:t>
            </w:r>
          </w:p>
        </w:tc>
      </w:tr>
    </w:tbl>
    <w:p w14:paraId="646F13D7" w14:textId="77777777" w:rsidR="004823B3" w:rsidRPr="00F1289B" w:rsidRDefault="004823B3" w:rsidP="004823B3">
      <w:pPr>
        <w:jc w:val="both"/>
        <w:rPr>
          <w:rFonts w:ascii="Calibri" w:hAnsi="Calibri" w:cs="Calibri"/>
        </w:rPr>
      </w:pPr>
    </w:p>
    <w:p w14:paraId="14590B9B" w14:textId="77777777" w:rsidR="004823B3" w:rsidRPr="00F1289B" w:rsidRDefault="004823B3" w:rsidP="004823B3">
      <w:pPr>
        <w:jc w:val="both"/>
        <w:rPr>
          <w:rFonts w:ascii="Calibri" w:hAnsi="Calibri" w:cs="Calibri"/>
        </w:rPr>
      </w:pPr>
    </w:p>
    <w:p w14:paraId="371EED62" w14:textId="7006D0B2" w:rsidR="00A90BDC" w:rsidRDefault="001A5AFE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F1289B">
        <w:rPr>
          <w:rFonts w:ascii="Calibri" w:hAnsi="Calibri" w:cs="Calibri"/>
        </w:rPr>
        <w:t>Do uzyskania dodatku dla „osób z mniejszymi szansami” kwalifikowane są ponadto osoby, które w momencie złożenia wniosku o wyjazd są uznane, w świetle uchwały nr 2624 Senatu Uniwersytetu</w:t>
      </w:r>
      <w:r w:rsidRPr="001A5AFE">
        <w:rPr>
          <w:rFonts w:ascii="Calibri" w:hAnsi="Calibri" w:cs="Calibri"/>
        </w:rPr>
        <w:t xml:space="preserve"> w Białymstoku z dnia 18 grudnia </w:t>
      </w:r>
      <w:r w:rsidR="00CF69D5" w:rsidRPr="001A5AFE">
        <w:rPr>
          <w:rFonts w:ascii="Calibri" w:hAnsi="Calibri" w:cs="Calibri"/>
        </w:rPr>
        <w:t>2019 r.</w:t>
      </w:r>
      <w:r w:rsidRPr="001A5AFE">
        <w:rPr>
          <w:rFonts w:ascii="Calibri" w:hAnsi="Calibri" w:cs="Calibri"/>
        </w:rPr>
        <w:t xml:space="preserve"> w sprawie określenia szczegółowych zasad wprowadzania i zastosowania rozwiązań alternatywnych dla studiujących osób niepełnosprawnych, za osoby z niepełnosprawnościami. Informacja ta musi zostać potwierdzona w f</w:t>
      </w:r>
      <w:r w:rsidR="008B7759">
        <w:rPr>
          <w:rFonts w:ascii="Calibri" w:hAnsi="Calibri" w:cs="Calibri"/>
        </w:rPr>
        <w:t>ormularzu zgłoszeniowym uczestnika</w:t>
      </w:r>
      <w:r w:rsidRPr="001A5AFE">
        <w:rPr>
          <w:rFonts w:ascii="Calibri" w:hAnsi="Calibri" w:cs="Calibri"/>
        </w:rPr>
        <w:t xml:space="preserve"> przez Pełnomocnika Rektora ds. osób z niepełnosprawnościami.  Każdy przypadek jest rozpatrywany indywidualnie przez uczelnię w porozumieniu z Pełnomocnikiem Rektora ds. osób z niepełnosprawnościami. O decyzji pr</w:t>
      </w:r>
      <w:r w:rsidR="008B7759">
        <w:rPr>
          <w:rFonts w:ascii="Calibri" w:hAnsi="Calibri" w:cs="Calibri"/>
        </w:rPr>
        <w:t xml:space="preserve">zyznania dofinansowania  uczestnik </w:t>
      </w:r>
      <w:r w:rsidRPr="001A5AFE">
        <w:rPr>
          <w:rFonts w:ascii="Calibri" w:hAnsi="Calibri" w:cs="Calibri"/>
        </w:rPr>
        <w:t xml:space="preserve">jest informowany indywidualnie. </w:t>
      </w:r>
    </w:p>
    <w:p w14:paraId="3885ABA8" w14:textId="77777777" w:rsidR="00A90BDC" w:rsidRDefault="00A90BDC" w:rsidP="00F1289B">
      <w:pPr>
        <w:pStyle w:val="Akapitzlist"/>
        <w:ind w:left="0"/>
        <w:rPr>
          <w:rFonts w:ascii="Calibri" w:hAnsi="Calibri" w:cs="Calibri"/>
        </w:rPr>
      </w:pPr>
    </w:p>
    <w:p w14:paraId="7B172AD0" w14:textId="77777777" w:rsidR="00A90BDC" w:rsidRDefault="00840127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A90BDC">
        <w:rPr>
          <w:rFonts w:ascii="Calibri" w:hAnsi="Calibri" w:cs="Calibri"/>
        </w:rPr>
        <w:t>Otrzymywanie dodatku socjalnego jest gwarantowane od początku trwania wyjazdu stypendialnego do końca okresu finansowania</w:t>
      </w:r>
      <w:r w:rsidR="001D349A" w:rsidRPr="00A90BDC">
        <w:rPr>
          <w:rFonts w:ascii="Calibri" w:hAnsi="Calibri" w:cs="Calibri"/>
        </w:rPr>
        <w:t>,</w:t>
      </w:r>
      <w:r w:rsidRPr="00A90BDC">
        <w:rPr>
          <w:rFonts w:ascii="Calibri" w:hAnsi="Calibri" w:cs="Calibri"/>
        </w:rPr>
        <w:t xml:space="preserve"> ustalonego w umowie na wyjazd stypendial</w:t>
      </w:r>
      <w:r w:rsidR="00A00EDD">
        <w:rPr>
          <w:rFonts w:ascii="Calibri" w:hAnsi="Calibri" w:cs="Calibri"/>
        </w:rPr>
        <w:t>ny pomiędzy uczelnią i uczestnikiem mobilności</w:t>
      </w:r>
      <w:r w:rsidRPr="00A90BDC">
        <w:rPr>
          <w:rFonts w:ascii="Calibri" w:hAnsi="Calibri" w:cs="Calibri"/>
        </w:rPr>
        <w:t>.</w:t>
      </w:r>
    </w:p>
    <w:p w14:paraId="42D26526" w14:textId="77777777" w:rsidR="00A90BDC" w:rsidRDefault="00A90BDC" w:rsidP="00A90BDC">
      <w:pPr>
        <w:pStyle w:val="Akapitzlist"/>
        <w:rPr>
          <w:rFonts w:ascii="Calibri" w:hAnsi="Calibri" w:cs="Calibri"/>
        </w:rPr>
      </w:pPr>
    </w:p>
    <w:p w14:paraId="1C7F38C0" w14:textId="77777777" w:rsidR="00A90BDC" w:rsidRPr="00252443" w:rsidRDefault="00B10AB2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252443">
        <w:rPr>
          <w:rFonts w:ascii="Calibri" w:hAnsi="Calibri" w:cs="Calibri"/>
        </w:rPr>
        <w:t xml:space="preserve">Jeżeli </w:t>
      </w:r>
      <w:r w:rsidR="00252443" w:rsidRPr="00252443">
        <w:rPr>
          <w:rFonts w:ascii="Calibri" w:hAnsi="Calibri" w:cs="Calibri"/>
        </w:rPr>
        <w:t>uczestnik</w:t>
      </w:r>
      <w:r w:rsidR="00840127" w:rsidRPr="00252443">
        <w:rPr>
          <w:rFonts w:ascii="Calibri" w:hAnsi="Calibri" w:cs="Calibri"/>
        </w:rPr>
        <w:t xml:space="preserve"> uprawniony do dodatku socjalnego otrzyma zgodę na przedłużenie pobytu i zostanie mu przyznane dofinansowanie na okres przedłużenia, dodatek socjalny również zostanie wypłacony.</w:t>
      </w:r>
      <w:r w:rsidR="00840127" w:rsidRPr="00252443">
        <w:rPr>
          <w:rFonts w:ascii="Calibri" w:hAnsi="Calibri" w:cs="Calibri"/>
          <w:bCs/>
        </w:rPr>
        <w:t xml:space="preserve"> </w:t>
      </w:r>
    </w:p>
    <w:p w14:paraId="57B0DE56" w14:textId="77777777" w:rsidR="00A90BDC" w:rsidRPr="00252443" w:rsidRDefault="00A90BDC" w:rsidP="00A90BDC">
      <w:pPr>
        <w:pStyle w:val="Akapitzlist"/>
        <w:rPr>
          <w:rFonts w:ascii="Calibri" w:hAnsi="Calibri" w:cs="Calibri"/>
        </w:rPr>
      </w:pPr>
    </w:p>
    <w:p w14:paraId="374E791C" w14:textId="77777777" w:rsidR="00A90BDC" w:rsidRPr="00252443" w:rsidRDefault="00840127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252443">
        <w:rPr>
          <w:rFonts w:ascii="Calibri" w:hAnsi="Calibri" w:cs="Calibri"/>
        </w:rPr>
        <w:t xml:space="preserve">Jeżeli </w:t>
      </w:r>
      <w:r w:rsidR="00252443" w:rsidRPr="00252443">
        <w:rPr>
          <w:rFonts w:ascii="Calibri" w:hAnsi="Calibri" w:cs="Calibri"/>
        </w:rPr>
        <w:t>uczestnik</w:t>
      </w:r>
      <w:r w:rsidRPr="00252443">
        <w:rPr>
          <w:rFonts w:ascii="Calibri" w:hAnsi="Calibri" w:cs="Calibri"/>
        </w:rPr>
        <w:t xml:space="preserve"> posiadający prawo do stypendium socjalnego decyduje się na wyjazd</w:t>
      </w:r>
      <w:r w:rsidRPr="00252443">
        <w:rPr>
          <w:rFonts w:ascii="Calibri" w:hAnsi="Calibri"/>
        </w:rPr>
        <w:t xml:space="preserve"> </w:t>
      </w:r>
      <w:r w:rsidRPr="00252443">
        <w:rPr>
          <w:rFonts w:ascii="Calibri" w:hAnsi="Calibri" w:cs="Calibri"/>
        </w:rPr>
        <w:t xml:space="preserve">z dofinansowaniem zerowym, nie przysługuje mu wypłata dodatku socjalnego. </w:t>
      </w:r>
    </w:p>
    <w:p w14:paraId="58890847" w14:textId="77777777" w:rsidR="00A90BDC" w:rsidRPr="00A90BDC" w:rsidRDefault="00A90BDC" w:rsidP="00A90BDC">
      <w:pPr>
        <w:pStyle w:val="Akapitzlist"/>
        <w:rPr>
          <w:rFonts w:ascii="Calibri" w:hAnsi="Calibri" w:cs="Calibri"/>
        </w:rPr>
      </w:pPr>
    </w:p>
    <w:p w14:paraId="1C0F7538" w14:textId="77777777" w:rsidR="00A90BDC" w:rsidRPr="00A90BDC" w:rsidRDefault="0050439F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A90BDC">
        <w:rPr>
          <w:rFonts w:ascii="Calibri" w:hAnsi="Calibri" w:cs="Calibri"/>
        </w:rPr>
        <w:t>Uczestni</w:t>
      </w:r>
      <w:r w:rsidR="00832E9A" w:rsidRPr="00A90BDC">
        <w:rPr>
          <w:rFonts w:ascii="Calibri" w:hAnsi="Calibri" w:cs="Calibri"/>
        </w:rPr>
        <w:t>k</w:t>
      </w:r>
      <w:r w:rsidRPr="00A90BDC">
        <w:rPr>
          <w:rFonts w:ascii="Calibri" w:hAnsi="Calibri" w:cs="Calibri"/>
        </w:rPr>
        <w:t xml:space="preserve"> </w:t>
      </w:r>
      <w:r w:rsidR="00DB066D" w:rsidRPr="00A90BDC">
        <w:rPr>
          <w:rFonts w:ascii="Calibri" w:hAnsi="Calibri" w:cs="Calibri"/>
        </w:rPr>
        <w:t>z orzeczony</w:t>
      </w:r>
      <w:r w:rsidR="00B10AB2">
        <w:rPr>
          <w:rFonts w:ascii="Calibri" w:hAnsi="Calibri" w:cs="Calibri"/>
        </w:rPr>
        <w:t>m stopniem niepełnosprawności jest dodatkowo uprawniony</w:t>
      </w:r>
      <w:r w:rsidR="00DB066D" w:rsidRPr="00A90BDC">
        <w:rPr>
          <w:rFonts w:ascii="Calibri" w:hAnsi="Calibri" w:cs="Calibri"/>
        </w:rPr>
        <w:t xml:space="preserve"> do otrzymania dofinansowania w formie kosztów rzeczywistych. Wysokość dodatkowej kwoty będzie określana na podstawie specjalnego wniosku, złożonego przez ucz</w:t>
      </w:r>
      <w:r w:rsidR="00B10AB2">
        <w:rPr>
          <w:rFonts w:ascii="Calibri" w:hAnsi="Calibri" w:cs="Calibri"/>
        </w:rPr>
        <w:t xml:space="preserve">estnika mobilności do NA </w:t>
      </w:r>
      <w:r w:rsidR="00DB066D" w:rsidRPr="00A90BDC">
        <w:rPr>
          <w:rFonts w:ascii="Calibri" w:hAnsi="Calibri" w:cs="Calibri"/>
        </w:rPr>
        <w:t xml:space="preserve">za pośrednictwem uczelnianego koordynatora Programu Erasmus+. Wniosek (wraz z załącznikami) powinien być zaopiniowany przez Pełnomocnika rektora ds. osób z niepełnosprawnościami. Wzór wniosku, składanego do </w:t>
      </w:r>
      <w:r w:rsidR="00B10AB2">
        <w:rPr>
          <w:rFonts w:ascii="Calibri" w:hAnsi="Calibri" w:cs="Calibri"/>
        </w:rPr>
        <w:t>NA</w:t>
      </w:r>
      <w:r w:rsidR="00DB066D" w:rsidRPr="00A90BDC">
        <w:rPr>
          <w:rFonts w:ascii="Calibri" w:hAnsi="Calibri" w:cs="Calibri"/>
        </w:rPr>
        <w:t xml:space="preserve">  jest publikowany na stronie internetowej UwB. </w:t>
      </w:r>
      <w:r w:rsidR="00DB066D" w:rsidRPr="00A90BDC">
        <w:rPr>
          <w:rFonts w:ascii="Calibri" w:hAnsi="Calibri"/>
        </w:rPr>
        <w:t xml:space="preserve">Zgodnie z wymogami </w:t>
      </w:r>
      <w:r w:rsidR="00B10AB2">
        <w:rPr>
          <w:rFonts w:ascii="Calibri" w:hAnsi="Calibri"/>
        </w:rPr>
        <w:t>NA</w:t>
      </w:r>
      <w:r w:rsidR="00DB066D" w:rsidRPr="00A90BDC">
        <w:rPr>
          <w:rFonts w:ascii="Calibri" w:hAnsi="Calibri"/>
        </w:rPr>
        <w:t xml:space="preserve">, wniosek taki powinien być wysłany </w:t>
      </w:r>
      <w:r w:rsidR="00DB066D" w:rsidRPr="00A90BDC">
        <w:rPr>
          <w:rFonts w:ascii="Calibri" w:hAnsi="Calibri"/>
        </w:rPr>
        <w:lastRenderedPageBreak/>
        <w:t>bezzwłocznie po zakwalifikowaniu na wyjazd – nie później niż 5 tygodni przed wyjazdem uczestnika mobilności na stypendium.</w:t>
      </w:r>
    </w:p>
    <w:p w14:paraId="1810AEA0" w14:textId="77777777" w:rsidR="00A90BDC" w:rsidRPr="00A90BDC" w:rsidRDefault="00A90BDC" w:rsidP="00A90BDC">
      <w:pPr>
        <w:pStyle w:val="Akapitzlist"/>
        <w:rPr>
          <w:rFonts w:ascii="Calibri" w:hAnsi="Calibri"/>
        </w:rPr>
      </w:pPr>
    </w:p>
    <w:p w14:paraId="5307FC54" w14:textId="77777777" w:rsidR="00A90BDC" w:rsidRPr="00A90BDC" w:rsidRDefault="00DB066D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A90BDC">
        <w:rPr>
          <w:rFonts w:ascii="Calibri" w:hAnsi="Calibri"/>
        </w:rPr>
        <w:t>W specjalnym wniosku o dofinansowanie dodatkowych kosztów bezpośrednio związanych z niepełnosprawnością uczestnik mobilności musi w szczegółowy sposób określić potrzeby wynikające z niepełnosprawności, inne niż standardowe koszty związane z podróżą i utrzymanym podczas pobytu za granicą. Każdy dodatkowy koszt będzie wymagał szczegółowego uzasadnienia, określenia wysokości przewidywanych wydatków i podania źródła, na podstawie którego przewidywana kwota wydatków została skalkulowana.</w:t>
      </w:r>
    </w:p>
    <w:p w14:paraId="7467F1F0" w14:textId="77777777" w:rsidR="00A90BDC" w:rsidRPr="00A90BDC" w:rsidRDefault="00A90BDC" w:rsidP="00A90BDC">
      <w:pPr>
        <w:pStyle w:val="Akapitzlist"/>
        <w:rPr>
          <w:rFonts w:ascii="Calibri" w:hAnsi="Calibri"/>
        </w:rPr>
      </w:pPr>
    </w:p>
    <w:p w14:paraId="52B972B5" w14:textId="77777777" w:rsidR="00A90BDC" w:rsidRPr="00A90BDC" w:rsidRDefault="00DB066D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1D159D">
        <w:rPr>
          <w:rFonts w:ascii="Calibri" w:hAnsi="Calibri"/>
        </w:rPr>
        <w:t>Kwota przyznana na wydatki bezpośrednio związane z niepełnosprawnością (kwota dodatkowa do stawek ryczałtowych obliczonych zgodnie z okresem pobytu styp</w:t>
      </w:r>
      <w:r w:rsidR="008B7759" w:rsidRPr="001D159D">
        <w:rPr>
          <w:rFonts w:ascii="Calibri" w:hAnsi="Calibri"/>
        </w:rPr>
        <w:t>endialnego</w:t>
      </w:r>
      <w:r w:rsidRPr="001D159D">
        <w:rPr>
          <w:rFonts w:ascii="Calibri" w:hAnsi="Calibri"/>
        </w:rPr>
        <w:t xml:space="preserve">), </w:t>
      </w:r>
      <w:r w:rsidR="00B10AB2" w:rsidRPr="001D159D">
        <w:rPr>
          <w:rFonts w:ascii="Calibri" w:hAnsi="Calibri"/>
        </w:rPr>
        <w:t>o której</w:t>
      </w:r>
      <w:r w:rsidR="00B10AB2">
        <w:rPr>
          <w:rFonts w:ascii="Calibri" w:hAnsi="Calibri"/>
        </w:rPr>
        <w:t xml:space="preserve"> mowa w pkt. 26 </w:t>
      </w:r>
      <w:r w:rsidRPr="00A90BDC">
        <w:rPr>
          <w:rFonts w:ascii="Calibri" w:hAnsi="Calibri"/>
        </w:rPr>
        <w:t>niniejszych zasad będzie rozliczana jako koszty rzeczywiste, czyli wymagające udokumentowania w postaci dowodów finansowych. Koszty powinny być dostosowane do realnych potrzeb związanych z typem niepełnosprawności i realnie oszacowane.</w:t>
      </w:r>
    </w:p>
    <w:p w14:paraId="2F726099" w14:textId="77777777" w:rsidR="00A90BDC" w:rsidRPr="00A90BDC" w:rsidRDefault="00A90BDC" w:rsidP="00A90BDC">
      <w:pPr>
        <w:pStyle w:val="Akapitzlist"/>
        <w:rPr>
          <w:rFonts w:ascii="Calibri" w:eastAsia="Calibri" w:hAnsi="Calibri" w:cs="Calibri"/>
          <w:lang w:eastAsia="en-US"/>
        </w:rPr>
      </w:pPr>
    </w:p>
    <w:p w14:paraId="51F09510" w14:textId="77777777" w:rsidR="00DB066D" w:rsidRPr="00B10AB2" w:rsidRDefault="00DB066D" w:rsidP="00A90BDC">
      <w:pPr>
        <w:numPr>
          <w:ilvl w:val="1"/>
          <w:numId w:val="1"/>
        </w:numPr>
        <w:tabs>
          <w:tab w:val="clear" w:pos="1440"/>
          <w:tab w:val="num" w:pos="142"/>
        </w:tabs>
        <w:ind w:left="142" w:hanging="426"/>
        <w:jc w:val="both"/>
        <w:rPr>
          <w:rFonts w:ascii="Calibri" w:hAnsi="Calibri" w:cs="Calibri"/>
        </w:rPr>
      </w:pPr>
      <w:r w:rsidRPr="00A90BDC">
        <w:rPr>
          <w:rFonts w:ascii="Calibri" w:eastAsia="Calibri" w:hAnsi="Calibri" w:cs="Calibri"/>
          <w:lang w:eastAsia="en-US"/>
        </w:rPr>
        <w:t>Przyznanie dodatkowych środków na pokrycie kosztów bezpośrednio związanych z niepełnosprawnością, bez których realizacja wyjazdu nie byłaby możliwa oraz które nie są zapewnione przez uczelnię/instytucję przyjmującą lub nie są finansowane z i</w:t>
      </w:r>
      <w:r w:rsidR="00B10AB2">
        <w:rPr>
          <w:rFonts w:ascii="Calibri" w:eastAsia="Calibri" w:hAnsi="Calibri" w:cs="Calibri"/>
          <w:lang w:eastAsia="en-US"/>
        </w:rPr>
        <w:t xml:space="preserve">nnych źródeł, będzie miało miejsce </w:t>
      </w:r>
      <w:r w:rsidRPr="00A90BDC">
        <w:rPr>
          <w:rFonts w:ascii="Calibri" w:eastAsia="Calibri" w:hAnsi="Calibri" w:cs="Calibri"/>
          <w:lang w:eastAsia="en-US"/>
        </w:rPr>
        <w:t>w następujących sytuacjach:</w:t>
      </w:r>
    </w:p>
    <w:p w14:paraId="15936B98" w14:textId="77777777" w:rsidR="00B10AB2" w:rsidRDefault="00B10AB2" w:rsidP="00B10AB2">
      <w:pPr>
        <w:pStyle w:val="Akapitzlist"/>
        <w:rPr>
          <w:rFonts w:ascii="Calibri" w:hAnsi="Calibri" w:cs="Calibri"/>
        </w:rPr>
      </w:pPr>
    </w:p>
    <w:p w14:paraId="53936575" w14:textId="77777777" w:rsidR="00DB066D" w:rsidRPr="00A90BDC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>niepełnosprawność wymaga specjalnego transportu dla uczestnika mobilności do miejsca docelowego (koszty specjalnego transportu);</w:t>
      </w:r>
    </w:p>
    <w:p w14:paraId="58A81F08" w14:textId="77777777" w:rsidR="00DB066D" w:rsidRPr="00A90BDC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>niepełnosprawność wymaga wsparcia uczestnika mobilności przez osobę towarzyszącą przez część lub cały okres pobytu za granicą (koszty podróży osoby towarzyszącej oraz koszty wiązane z pobytem osoby towarzyszącej - zakwaterowanie, wyżywienie, transport lokalny, itp.). Pobyt osoby towarzyszącej wyklucza możliwość pokrycia kosztów pracy opiekuna miejscowego w tym samym czasie;</w:t>
      </w:r>
    </w:p>
    <w:p w14:paraId="44BB5477" w14:textId="77777777" w:rsidR="00DB066D" w:rsidRPr="00A90BDC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 xml:space="preserve">niepełnosprawność wymaga wsparcia uczestnika mobilności przez profesjonalnego opiekuna miejscowego (koszty wynagrodzenia). Praca profesjonalnego opiekuna miejscowego wyklucza możliwość pokrycia kosztów osoby towarzyszącej w tym samym czasie; </w:t>
      </w:r>
    </w:p>
    <w:p w14:paraId="61A43BE9" w14:textId="77777777" w:rsidR="00DB066D" w:rsidRPr="00A90BDC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>niepełnosprawność wymaga korzystania ze specjalnych materiałów dydaktycznych przez uczestnika mobilności w kształceniu w instytucji przyjmującej (koszty specjalnych materiałów dydaktycznych);</w:t>
      </w:r>
    </w:p>
    <w:p w14:paraId="749B3BF3" w14:textId="77777777" w:rsidR="00DB066D" w:rsidRPr="00A90BDC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>niepełnosprawność wymaga specjalnej opieki medycznej dla uczestnika mobilności na miejscu (koszty opieki lekarskiej, rehabilitacji, leków, bez których pobyt za granicą nie byłby możliwy). Przyznanie dofinansowania w tej kategorii wymaga przedłożenia zaświadczenia lekarskiego, z którego wynika konieczny zakres specjalnej opieki medycznej;</w:t>
      </w:r>
    </w:p>
    <w:p w14:paraId="0257BF1C" w14:textId="77777777" w:rsidR="00DB066D" w:rsidRPr="00A90BDC" w:rsidRDefault="00DB066D" w:rsidP="00DB066D">
      <w:pPr>
        <w:numPr>
          <w:ilvl w:val="0"/>
          <w:numId w:val="21"/>
        </w:numPr>
        <w:spacing w:after="160" w:line="256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>niepełnosprawność wymaga specjalnego ubezpieczenia dla uczestnika mobilności (koszty specjalnego ubezpieczenia);</w:t>
      </w:r>
    </w:p>
    <w:p w14:paraId="7B4B42F3" w14:textId="77777777" w:rsidR="00A90BDC" w:rsidRPr="00A90BDC" w:rsidRDefault="00DB066D" w:rsidP="00A90BDC">
      <w:pPr>
        <w:numPr>
          <w:ilvl w:val="0"/>
          <w:numId w:val="21"/>
        </w:numPr>
        <w:spacing w:after="240" w:line="256" w:lineRule="auto"/>
        <w:ind w:left="714" w:hanging="357"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 xml:space="preserve">niepełnosprawność wymaga poniesienia innych kosztów przez uczestnika mobilności, bez których wyjazd stypendialny nie mógłby się odbyć (ta kategoria wymaga udokumentowania w postaci zalecenia organu orzekającego o niepełnosprawności lub lekarza). W przypadku uczestnika mobilności, który w orzeczeniu o stopniu niepełnosprawności ma przyznane prawo do zamieszkania w oddzielnym pokoju, NA </w:t>
      </w:r>
      <w:r w:rsidRPr="00A90BDC">
        <w:rPr>
          <w:rFonts w:ascii="Calibri" w:eastAsia="Calibri" w:hAnsi="Calibri" w:cs="Calibri"/>
          <w:lang w:eastAsia="en-US"/>
        </w:rPr>
        <w:lastRenderedPageBreak/>
        <w:t>może dofinansować maksymalnie 50% kosztów wynajmu mieszkania lub pokoju. W innym przypadku dodatkowe środki na dofinansowanie wynajmu mieszkania lub pokoju nie będą przyznawane.</w:t>
      </w:r>
    </w:p>
    <w:p w14:paraId="115463D0" w14:textId="77777777" w:rsidR="00A90BDC" w:rsidRPr="00A90BDC" w:rsidRDefault="00DB066D" w:rsidP="00A90BDC">
      <w:pPr>
        <w:numPr>
          <w:ilvl w:val="1"/>
          <w:numId w:val="1"/>
        </w:numPr>
        <w:tabs>
          <w:tab w:val="clear" w:pos="1440"/>
          <w:tab w:val="num" w:pos="0"/>
        </w:tabs>
        <w:spacing w:after="240" w:line="256" w:lineRule="auto"/>
        <w:ind w:left="0" w:hanging="426"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 xml:space="preserve">Bezzwłocznie po podjęciu decyzji przez </w:t>
      </w:r>
      <w:r w:rsidR="00B10AB2">
        <w:rPr>
          <w:rFonts w:ascii="Calibri" w:eastAsia="Calibri" w:hAnsi="Calibri" w:cs="Calibri"/>
          <w:lang w:eastAsia="en-US"/>
        </w:rPr>
        <w:t xml:space="preserve">NA </w:t>
      </w:r>
      <w:r w:rsidRPr="00A90BDC">
        <w:rPr>
          <w:rFonts w:ascii="Calibri" w:eastAsia="Calibri" w:hAnsi="Calibri" w:cs="Calibri"/>
          <w:lang w:eastAsia="en-US"/>
        </w:rPr>
        <w:t>uczestnik mobilności ubiegający się o dofinansowanie z tytułu niepełnosprawności zostanie poinformowany o kwocie dodatkowego wsparcia (dodatkowego w stosunku do ryczałtu wynikającego z planowanego c</w:t>
      </w:r>
      <w:r w:rsidR="00A90BDC" w:rsidRPr="00A90BDC">
        <w:rPr>
          <w:rFonts w:ascii="Calibri" w:eastAsia="Calibri" w:hAnsi="Calibri" w:cs="Calibri"/>
          <w:lang w:eastAsia="en-US"/>
        </w:rPr>
        <w:t>zasu trwania pobytu za granicą).</w:t>
      </w:r>
    </w:p>
    <w:p w14:paraId="6D85CC98" w14:textId="77777777" w:rsidR="00DB066D" w:rsidRPr="00A90BDC" w:rsidRDefault="00DB066D" w:rsidP="00A90BDC">
      <w:pPr>
        <w:numPr>
          <w:ilvl w:val="1"/>
          <w:numId w:val="1"/>
        </w:numPr>
        <w:tabs>
          <w:tab w:val="clear" w:pos="1440"/>
          <w:tab w:val="num" w:pos="0"/>
        </w:tabs>
        <w:spacing w:after="240" w:line="256" w:lineRule="auto"/>
        <w:ind w:left="0" w:hanging="426"/>
        <w:jc w:val="both"/>
        <w:rPr>
          <w:rFonts w:ascii="Calibri" w:eastAsia="Calibri" w:hAnsi="Calibri" w:cs="Calibri"/>
          <w:lang w:eastAsia="en-US"/>
        </w:rPr>
      </w:pPr>
      <w:r w:rsidRPr="00A90BDC">
        <w:rPr>
          <w:rFonts w:ascii="Calibri" w:eastAsia="Calibri" w:hAnsi="Calibri" w:cs="Calibri"/>
          <w:lang w:eastAsia="en-US"/>
        </w:rPr>
        <w:t>Uczestnik mobilności, oprócz standardowego rozliczenia wyjazdu, jest zobowiązany do rozliczenia dodatkowego dofinansowania bezzwłocznie po zakończeniu pobytu za granicą. W tym celu należy wypełnić kartę rozliczenia osób z niepełnosprawnościami dostępną na stronie</w:t>
      </w:r>
      <w:r w:rsidR="002A7E9B" w:rsidRPr="00A90BDC">
        <w:rPr>
          <w:rFonts w:ascii="Calibri" w:eastAsia="Calibri" w:hAnsi="Calibri" w:cs="Calibri"/>
          <w:lang w:eastAsia="en-US"/>
        </w:rPr>
        <w:t xml:space="preserve"> internetowej</w:t>
      </w:r>
      <w:r w:rsidRPr="00A90BDC">
        <w:rPr>
          <w:rFonts w:ascii="Calibri" w:eastAsia="Calibri" w:hAnsi="Calibri" w:cs="Calibri"/>
          <w:lang w:eastAsia="en-US"/>
        </w:rPr>
        <w:t xml:space="preserve"> programu Erasmus+: </w:t>
      </w:r>
      <w:hyperlink r:id="rId11" w:history="1">
        <w:r w:rsidRPr="00A90BDC">
          <w:rPr>
            <w:rStyle w:val="Hipercze"/>
            <w:rFonts w:ascii="Calibri" w:eastAsia="Calibri" w:hAnsi="Calibri" w:cs="Calibri"/>
            <w:color w:val="auto"/>
            <w:lang w:eastAsia="en-US"/>
          </w:rPr>
          <w:t>https://erasmusplus.org.pl/</w:t>
        </w:r>
      </w:hyperlink>
      <w:r w:rsidRPr="00A90BDC">
        <w:rPr>
          <w:rFonts w:ascii="Calibri" w:eastAsia="Calibri" w:hAnsi="Calibri" w:cs="Calibri"/>
          <w:lang w:eastAsia="en-US"/>
        </w:rPr>
        <w:t xml:space="preserve">. Rozliczenie będzie rozliczeniem kosztów rzeczywistych, co oznacza konieczność ich udokumentowania dowodami finansowymi, w których wyszczególniono co najmniej nazwę i adres organu wystawiającego dokument, kwotę i walutę oraz datę wystawienia dokumentu. Poniższa tabela zawiera wykaz rodzajów dokumentów (dowodów finansowych), jakie będą niezbędne do </w:t>
      </w:r>
      <w:r w:rsidR="00AF57F9">
        <w:rPr>
          <w:rFonts w:ascii="Calibri" w:eastAsia="Calibri" w:hAnsi="Calibri" w:cs="Calibri"/>
          <w:lang w:eastAsia="en-US"/>
        </w:rPr>
        <w:t>uznania kosztu za kwalifikowany:</w:t>
      </w:r>
    </w:p>
    <w:tbl>
      <w:tblPr>
        <w:tblW w:w="0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2"/>
        <w:gridCol w:w="4486"/>
      </w:tblGrid>
      <w:tr w:rsidR="00DB066D" w:rsidRPr="00A90BDC" w14:paraId="5D92960E" w14:textId="77777777" w:rsidTr="00BA0326">
        <w:trPr>
          <w:trHeight w:val="557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6DF9A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Podróż uczestnika mobilności </w:t>
            </w:r>
          </w:p>
          <w:p w14:paraId="3FBCDE81" w14:textId="77777777" w:rsidR="00DB066D" w:rsidRPr="00A90BDC" w:rsidRDefault="00DB066D" w:rsidP="00BA0326">
            <w:pPr>
              <w:spacing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oraz </w:t>
            </w:r>
          </w:p>
          <w:p w14:paraId="4BB0C03F" w14:textId="77777777" w:rsidR="00DB066D" w:rsidRPr="00A90BDC" w:rsidRDefault="00DB066D" w:rsidP="00BA0326">
            <w:pPr>
              <w:spacing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Podróż osoby towarzyszącej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C125E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Imienny bilet z ceną i datą przejazdu. </w:t>
            </w:r>
          </w:p>
          <w:p w14:paraId="6DE9860C" w14:textId="77777777" w:rsidR="00DB066D" w:rsidRPr="00A90BDC" w:rsidRDefault="00DB066D" w:rsidP="00BA0326">
            <w:pPr>
              <w:spacing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Jeżeli na bilecie nie ma ceny - bilet i faktura. </w:t>
            </w:r>
          </w:p>
          <w:p w14:paraId="32C87BC3" w14:textId="77777777" w:rsidR="00DB066D" w:rsidRPr="00A90BDC" w:rsidRDefault="00DB066D" w:rsidP="00BA0326">
            <w:pPr>
              <w:spacing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Jeśli bilet nie jest imienny (np. w przypadku przejazdu koleją, autobusem) - bilet i oświadczenie, że podróż miała związek z daną mobilnością. </w:t>
            </w:r>
          </w:p>
          <w:p w14:paraId="5040B5FD" w14:textId="77777777" w:rsidR="00DB066D" w:rsidRPr="00A90BDC" w:rsidRDefault="00DB066D" w:rsidP="00BA0326">
            <w:pPr>
              <w:spacing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W przypadku podróży samochodem – stawka wynikająca z kalkulatora odległości, na podstawie oświadczenia. </w:t>
            </w:r>
          </w:p>
        </w:tc>
      </w:tr>
      <w:tr w:rsidR="00DB066D" w:rsidRPr="00A90BDC" w14:paraId="6B7E45AF" w14:textId="77777777" w:rsidTr="00BA0326">
        <w:trPr>
          <w:trHeight w:val="800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38D8C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Pobyt osoby towarzyszącej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A145E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>Zakwaterowanie i inne koszty utrzymania związane z pobytem: na podstawie kosztów rzeczywistych.</w:t>
            </w:r>
          </w:p>
          <w:p w14:paraId="05DC3231" w14:textId="77777777" w:rsidR="00DB066D" w:rsidRPr="00A90BDC" w:rsidRDefault="00DB066D" w:rsidP="00BA0326">
            <w:pPr>
              <w:spacing w:before="12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Pobyt osoby towarzyszącej wyklucza możliwość zatrudnienia profesjonalnego opiekuna miejscowego w tym samym czasie. </w:t>
            </w:r>
          </w:p>
        </w:tc>
      </w:tr>
      <w:tr w:rsidR="00DB066D" w:rsidRPr="00A90BDC" w14:paraId="380C065D" w14:textId="77777777" w:rsidTr="00BA0326">
        <w:trPr>
          <w:trHeight w:val="667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43A24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Profesjonalny opiekun miejscowy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762C0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Faktura lub rachunek wystawiona/-y na Uniwersytet w Białymstoku. </w:t>
            </w:r>
          </w:p>
          <w:p w14:paraId="19143A44" w14:textId="77777777" w:rsidR="00DB066D" w:rsidRPr="00A90BDC" w:rsidRDefault="00DB066D" w:rsidP="00BA0326">
            <w:pPr>
              <w:spacing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Zatrudnienie opiekuna miejscowego wyklucza możliwość pokrycia kosztów osoby towarzyszącej w tym samym okresie. </w:t>
            </w:r>
          </w:p>
        </w:tc>
      </w:tr>
      <w:tr w:rsidR="00DB066D" w:rsidRPr="00A90BDC" w14:paraId="1F0AA64C" w14:textId="77777777" w:rsidTr="00BA0326">
        <w:trPr>
          <w:trHeight w:val="512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CF873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Specjalne materiały dydaktyczne - jeżeli nie są zapewnione przez uczelnię/ instytucję przyjmującą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42560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</w:t>
            </w:r>
          </w:p>
        </w:tc>
      </w:tr>
      <w:tr w:rsidR="00DB066D" w:rsidRPr="00A90BDC" w14:paraId="446B9440" w14:textId="77777777" w:rsidTr="00BA0326">
        <w:trPr>
          <w:trHeight w:val="513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A83F4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Specjalna opieka medyczna dla uczestnika mobilności, w tym rehabilitacja, zakup leków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51962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 </w:t>
            </w:r>
          </w:p>
        </w:tc>
      </w:tr>
      <w:tr w:rsidR="00DB066D" w:rsidRPr="00A90BDC" w14:paraId="62A8004E" w14:textId="77777777" w:rsidTr="00BA0326">
        <w:trPr>
          <w:trHeight w:val="243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3384F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Specjalne ubezpieczenie dla uczestnika mobilności 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41F77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 </w:t>
            </w:r>
          </w:p>
        </w:tc>
      </w:tr>
      <w:tr w:rsidR="00DB066D" w:rsidRPr="00A90BDC" w14:paraId="480C8C7A" w14:textId="77777777" w:rsidTr="00BA0326">
        <w:trPr>
          <w:trHeight w:val="646"/>
        </w:trPr>
        <w:tc>
          <w:tcPr>
            <w:tcW w:w="4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095A3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>Inne koszty wnioskowane przez uczestnika mobilności wynikające z posiadanej niepełnosprawności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97E3C" w14:textId="77777777" w:rsidR="00DB066D" w:rsidRPr="00A90BDC" w:rsidRDefault="00DB066D" w:rsidP="00BA0326">
            <w:pPr>
              <w:spacing w:before="240" w:after="160" w:line="256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A90BDC">
              <w:rPr>
                <w:rFonts w:ascii="Calibri" w:eastAsia="Calibri" w:hAnsi="Calibri" w:cs="Calibri"/>
                <w:sz w:val="22"/>
                <w:lang w:eastAsia="en-US"/>
              </w:rPr>
              <w:t>Faktura wystawiona na Uniwersytet w Białymstoku.</w:t>
            </w:r>
          </w:p>
        </w:tc>
      </w:tr>
    </w:tbl>
    <w:p w14:paraId="24760581" w14:textId="77777777" w:rsidR="00DB066D" w:rsidRPr="00A90BDC" w:rsidRDefault="00DB066D" w:rsidP="00DB066D">
      <w:pPr>
        <w:pStyle w:val="Default"/>
        <w:spacing w:before="120" w:after="120"/>
        <w:ind w:left="284"/>
        <w:jc w:val="both"/>
        <w:rPr>
          <w:color w:val="auto"/>
          <w:sz w:val="22"/>
          <w:szCs w:val="22"/>
        </w:rPr>
      </w:pPr>
      <w:r w:rsidRPr="00A90BDC">
        <w:rPr>
          <w:color w:val="auto"/>
          <w:sz w:val="22"/>
          <w:szCs w:val="22"/>
        </w:rPr>
        <w:lastRenderedPageBreak/>
        <w:t xml:space="preserve">Dane potrzebne do uzyskania faktury na Uniwersytet w Białymstoku: </w:t>
      </w:r>
    </w:p>
    <w:p w14:paraId="5EBDEFE4" w14:textId="77777777" w:rsidR="00DB066D" w:rsidRPr="00A90BDC" w:rsidRDefault="00DB066D" w:rsidP="00DB066D">
      <w:pPr>
        <w:pStyle w:val="Default"/>
        <w:spacing w:before="120" w:after="120"/>
        <w:ind w:left="284"/>
        <w:jc w:val="both"/>
        <w:rPr>
          <w:color w:val="auto"/>
          <w:sz w:val="22"/>
          <w:szCs w:val="22"/>
        </w:rPr>
      </w:pPr>
      <w:r w:rsidRPr="00A90BDC">
        <w:rPr>
          <w:color w:val="auto"/>
          <w:sz w:val="22"/>
          <w:szCs w:val="22"/>
        </w:rPr>
        <w:t>Uniwersytet w Białymstoku, ul. Świerkowa 20 B, 15-328 Białystok, NIP 542 23 83 747.</w:t>
      </w:r>
    </w:p>
    <w:p w14:paraId="37A8E95A" w14:textId="77777777" w:rsidR="00DB066D" w:rsidRPr="00A90BDC" w:rsidRDefault="009D5069" w:rsidP="00DB066D">
      <w:pPr>
        <w:spacing w:after="160" w:line="25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30</w:t>
      </w:r>
      <w:r w:rsidR="00A90BDC" w:rsidRPr="00A90BDC">
        <w:rPr>
          <w:rFonts w:ascii="Calibri" w:hAnsi="Calibri" w:cs="Calibri"/>
        </w:rPr>
        <w:t>.</w:t>
      </w:r>
      <w:r w:rsidR="00DB066D" w:rsidRPr="00A90BDC">
        <w:rPr>
          <w:rFonts w:ascii="Calibri" w:hAnsi="Calibri" w:cs="Calibri"/>
        </w:rPr>
        <w:t xml:space="preserve"> Do wszystkich dokumentów, potwierdzających poniesienie dodatkowych kosztów z tytułu niepełnosprawności należy dołączyć potwierdzenie zapłaty.</w:t>
      </w:r>
    </w:p>
    <w:p w14:paraId="660CEE45" w14:textId="77777777" w:rsidR="00DB066D" w:rsidRPr="00A90BDC" w:rsidRDefault="00A90BDC" w:rsidP="00DB066D">
      <w:pPr>
        <w:spacing w:after="160" w:line="256" w:lineRule="auto"/>
        <w:jc w:val="both"/>
        <w:rPr>
          <w:rFonts w:ascii="Calibri" w:hAnsi="Calibri" w:cs="Calibri"/>
        </w:rPr>
      </w:pPr>
      <w:r w:rsidRPr="00A90BDC">
        <w:rPr>
          <w:rFonts w:ascii="Calibri" w:hAnsi="Calibri" w:cs="Calibri"/>
        </w:rPr>
        <w:t>3</w:t>
      </w:r>
      <w:r w:rsidR="009D5069">
        <w:rPr>
          <w:rFonts w:ascii="Calibri" w:hAnsi="Calibri" w:cs="Calibri"/>
        </w:rPr>
        <w:t>1</w:t>
      </w:r>
      <w:r w:rsidR="00DB066D" w:rsidRPr="00A90BDC">
        <w:rPr>
          <w:rFonts w:ascii="Calibri" w:hAnsi="Calibri" w:cs="Calibri"/>
        </w:rPr>
        <w:t xml:space="preserve">. Jeżeli uczestnik mobilności otrzymujący dodatek na pokrycie dodatkowych kosztów związanych z niepełnosprawnością otrzyma zgodę na przedłużenie pobytu o kolejny semestr </w:t>
      </w:r>
      <w:r w:rsidR="00DB066D" w:rsidRPr="00A90BDC">
        <w:rPr>
          <w:rFonts w:ascii="Calibri" w:hAnsi="Calibri" w:cs="Calibri"/>
        </w:rPr>
        <w:br/>
        <w:t>i zostanie mu przyznane dofinansowanie mobilności na okres przedłużenia, musi ponownie złożyć wniosek o uzyskanie dodatkowej kwoty na pokrycie kosztów związanych z niepełnosprawnością zgodnie z wyżej opisaną procedurą.</w:t>
      </w:r>
    </w:p>
    <w:p w14:paraId="191DBF56" w14:textId="77777777" w:rsidR="007E210F" w:rsidRPr="00A90BDC" w:rsidRDefault="00A90BDC" w:rsidP="00DB066D">
      <w:pPr>
        <w:spacing w:after="160" w:line="256" w:lineRule="auto"/>
        <w:jc w:val="both"/>
        <w:rPr>
          <w:rFonts w:ascii="Calibri" w:hAnsi="Calibri" w:cs="Calibri"/>
        </w:rPr>
      </w:pPr>
      <w:r w:rsidRPr="00A90BDC">
        <w:rPr>
          <w:rFonts w:ascii="Calibri" w:hAnsi="Calibri" w:cs="Calibri"/>
        </w:rPr>
        <w:t>3</w:t>
      </w:r>
      <w:r w:rsidR="009D5069">
        <w:rPr>
          <w:rFonts w:ascii="Calibri" w:hAnsi="Calibri" w:cs="Calibri"/>
        </w:rPr>
        <w:t>2</w:t>
      </w:r>
      <w:r w:rsidR="007E210F" w:rsidRPr="00A90BDC">
        <w:rPr>
          <w:rFonts w:ascii="Calibri" w:hAnsi="Calibri" w:cs="Calibri"/>
        </w:rPr>
        <w:t xml:space="preserve">. We wszelkich kwestiach nieobjętych zasadami finansowymi zastosowanie mają instrukcje zawarte w </w:t>
      </w:r>
      <w:r w:rsidR="007E210F" w:rsidRPr="00A90BDC">
        <w:rPr>
          <w:rFonts w:ascii="Calibri" w:hAnsi="Calibri" w:cs="Calibri"/>
          <w:i/>
        </w:rPr>
        <w:t>Przewodniku po programie Erasmus+</w:t>
      </w:r>
      <w:r w:rsidR="007E210F" w:rsidRPr="00A90BDC">
        <w:rPr>
          <w:rFonts w:ascii="Calibri" w:hAnsi="Calibri" w:cs="Calibri"/>
        </w:rPr>
        <w:t xml:space="preserve">, wytyczne </w:t>
      </w:r>
      <w:r w:rsidR="008B7759">
        <w:rPr>
          <w:rFonts w:ascii="Calibri" w:hAnsi="Calibri" w:cs="Calibri"/>
        </w:rPr>
        <w:t>N</w:t>
      </w:r>
      <w:r w:rsidR="007E210F" w:rsidRPr="00A90BDC">
        <w:rPr>
          <w:rFonts w:ascii="Calibri" w:hAnsi="Calibri" w:cs="Calibri"/>
        </w:rPr>
        <w:t>A</w:t>
      </w:r>
      <w:r w:rsidR="008B7759">
        <w:rPr>
          <w:rFonts w:ascii="Calibri" w:hAnsi="Calibri" w:cs="Calibri"/>
        </w:rPr>
        <w:t xml:space="preserve"> </w:t>
      </w:r>
      <w:r w:rsidR="007E210F" w:rsidRPr="00A90BDC">
        <w:rPr>
          <w:rFonts w:ascii="Calibri" w:hAnsi="Calibri" w:cs="Calibri"/>
        </w:rPr>
        <w:t xml:space="preserve">oraz decyzje Komisji Europejskiej. </w:t>
      </w:r>
    </w:p>
    <w:p w14:paraId="2541F9CB" w14:textId="77777777" w:rsidR="005805EB" w:rsidRDefault="005805EB" w:rsidP="00904082">
      <w:pPr>
        <w:ind w:left="360"/>
        <w:jc w:val="both"/>
        <w:rPr>
          <w:rFonts w:ascii="Calibri" w:hAnsi="Calibri" w:cs="Calibri"/>
          <w:b/>
        </w:rPr>
      </w:pPr>
    </w:p>
    <w:p w14:paraId="6F18B962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228CE03C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11832C8D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7050CD06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66D65B09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486F4BD9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70BDAD07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37A3E6A5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25D42095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55F2C965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5E251CA7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50C92143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4F0DE513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6319ECA8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7498D24D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25C8DC0B" w14:textId="77777777" w:rsidR="00890435" w:rsidRDefault="00890435" w:rsidP="00904082">
      <w:pPr>
        <w:ind w:left="360"/>
        <w:jc w:val="both"/>
        <w:rPr>
          <w:rFonts w:ascii="Calibri" w:hAnsi="Calibri" w:cs="Calibri"/>
          <w:b/>
        </w:rPr>
      </w:pPr>
    </w:p>
    <w:p w14:paraId="25AE6671" w14:textId="77777777" w:rsidR="005805EB" w:rsidRDefault="005805EB" w:rsidP="00EB5D55">
      <w:pPr>
        <w:jc w:val="both"/>
        <w:rPr>
          <w:rFonts w:ascii="Calibri" w:hAnsi="Calibri" w:cs="Calibri"/>
          <w:b/>
        </w:rPr>
      </w:pPr>
    </w:p>
    <w:sectPr w:rsidR="005805EB" w:rsidSect="000B263C">
      <w:footerReference w:type="even" r:id="rId12"/>
      <w:footerReference w:type="default" r:id="rId13"/>
      <w:pgSz w:w="11906" w:h="16838"/>
      <w:pgMar w:top="540" w:right="1417" w:bottom="719" w:left="1417" w:header="708" w:footer="1042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01D3CE2F" w16cex:dateUtc="2021-12-02T08:00:00Z"/>
  <w16cex:commentExtensible w16cex:durableId="25545B6C" w16cex:dateUtc="2021-12-03T08:01:00Z"/>
  <w16cex:commentExtensible w16cex:durableId="25545BD5" w16cex:dateUtc="2021-12-03T08:03:00Z"/>
  <w16cex:commentExtensible w16cex:durableId="25545C78" w16cex:dateUtc="2021-12-03T08:06:00Z"/>
  <w16cex:commentExtensible w16cex:durableId="674BE7D1" w16cex:dateUtc="2021-12-02T08:05:00Z"/>
  <w16cex:commentExtensible w16cex:durableId="26649086" w16cex:dateUtc="2021-12-02T08:13:00Z"/>
  <w16cex:commentExtensible w16cex:durableId="25545DC7" w16cex:dateUtc="2021-12-03T08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2859AC" w16cid:durableId="01D3CE2F"/>
  <w16cid:commentId w16cid:paraId="636F51C2" w16cid:durableId="25545B6C"/>
  <w16cid:commentId w16cid:paraId="23A75A83" w16cid:durableId="25545BD5"/>
  <w16cid:commentId w16cid:paraId="2CCD544D" w16cid:durableId="25545C78"/>
  <w16cid:commentId w16cid:paraId="1796335A" w16cid:durableId="674BE7D1"/>
  <w16cid:commentId w16cid:paraId="65F6DEE6" w16cid:durableId="26649086"/>
  <w16cid:commentId w16cid:paraId="2A55163E" w16cid:durableId="25545DC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6368AB" w14:textId="77777777" w:rsidR="00DD0862" w:rsidRDefault="00DD0862">
      <w:r>
        <w:separator/>
      </w:r>
    </w:p>
  </w:endnote>
  <w:endnote w:type="continuationSeparator" w:id="0">
    <w:p w14:paraId="27330058" w14:textId="77777777" w:rsidR="00DD0862" w:rsidRDefault="00DD0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0A0F1" w14:textId="77777777" w:rsidR="006C774A" w:rsidRDefault="006C774A" w:rsidP="002C1BDE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F9B1777" w14:textId="77777777" w:rsidR="006C774A" w:rsidRDefault="006C774A" w:rsidP="00F01830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C12848" w14:textId="77777777" w:rsidR="000A2C26" w:rsidRDefault="000A2C26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 w:rsidR="003D79E1">
      <w:rPr>
        <w:noProof/>
      </w:rPr>
      <w:t>2</w:t>
    </w:r>
    <w:r>
      <w:fldChar w:fldCharType="end"/>
    </w:r>
  </w:p>
  <w:p w14:paraId="593320C1" w14:textId="77777777" w:rsidR="000A2C26" w:rsidRDefault="000A2C2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53385F" w14:textId="77777777" w:rsidR="00DD0862" w:rsidRDefault="00DD0862">
      <w:r>
        <w:separator/>
      </w:r>
    </w:p>
  </w:footnote>
  <w:footnote w:type="continuationSeparator" w:id="0">
    <w:p w14:paraId="7CD1FB16" w14:textId="77777777" w:rsidR="00DD0862" w:rsidRDefault="00DD0862">
      <w:r>
        <w:continuationSeparator/>
      </w:r>
    </w:p>
  </w:footnote>
  <w:footnote w:id="1">
    <w:p w14:paraId="5702512A" w14:textId="77777777" w:rsidR="00B640AF" w:rsidRDefault="00B640A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D357CE">
        <w:t xml:space="preserve">Wyspy Owcze, Szwajcaria, Wielka Brytania. </w:t>
      </w:r>
    </w:p>
  </w:footnote>
  <w:footnote w:id="2">
    <w:p w14:paraId="0EF0A189" w14:textId="77777777" w:rsidR="00B640AF" w:rsidRDefault="00B640A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D357CE">
        <w:t xml:space="preserve">Andora, Monako, San Marino, </w:t>
      </w:r>
      <w:r w:rsidR="00D357CE" w:rsidRPr="00D357CE">
        <w:t>Państwo Watykańskie</w:t>
      </w:r>
      <w:r w:rsidR="00D357CE"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352F3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A92133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A953A4"/>
    <w:multiLevelType w:val="multilevel"/>
    <w:tmpl w:val="95489032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1203C8"/>
    <w:multiLevelType w:val="hybridMultilevel"/>
    <w:tmpl w:val="650CF99C"/>
    <w:lvl w:ilvl="0" w:tplc="14D8DF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230781"/>
    <w:multiLevelType w:val="hybridMultilevel"/>
    <w:tmpl w:val="5A247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545C5"/>
    <w:multiLevelType w:val="hybridMultilevel"/>
    <w:tmpl w:val="CA6E8876"/>
    <w:lvl w:ilvl="0" w:tplc="14D8DF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0945D9"/>
    <w:multiLevelType w:val="hybridMultilevel"/>
    <w:tmpl w:val="5A304A3A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C043C7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C234E92"/>
    <w:multiLevelType w:val="hybridMultilevel"/>
    <w:tmpl w:val="14E26DEA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BD8AE9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9F3368"/>
    <w:multiLevelType w:val="hybridMultilevel"/>
    <w:tmpl w:val="C414B65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4647B55"/>
    <w:multiLevelType w:val="hybridMultilevel"/>
    <w:tmpl w:val="E5360B64"/>
    <w:lvl w:ilvl="0" w:tplc="0415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7DA2B56"/>
    <w:multiLevelType w:val="hybridMultilevel"/>
    <w:tmpl w:val="56BE0A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E5B4EE1"/>
    <w:multiLevelType w:val="hybridMultilevel"/>
    <w:tmpl w:val="99EA25B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3"/>
  </w:num>
  <w:num w:numId="3">
    <w:abstractNumId w:val="14"/>
  </w:num>
  <w:num w:numId="4">
    <w:abstractNumId w:val="3"/>
  </w:num>
  <w:num w:numId="5">
    <w:abstractNumId w:val="2"/>
  </w:num>
  <w:num w:numId="6">
    <w:abstractNumId w:val="15"/>
  </w:num>
  <w:num w:numId="7">
    <w:abstractNumId w:val="16"/>
  </w:num>
  <w:num w:numId="8">
    <w:abstractNumId w:val="17"/>
  </w:num>
  <w:num w:numId="9">
    <w:abstractNumId w:val="10"/>
  </w:num>
  <w:num w:numId="10">
    <w:abstractNumId w:val="7"/>
  </w:num>
  <w:num w:numId="11">
    <w:abstractNumId w:val="8"/>
  </w:num>
  <w:num w:numId="12">
    <w:abstractNumId w:val="6"/>
  </w:num>
  <w:num w:numId="13">
    <w:abstractNumId w:val="1"/>
  </w:num>
  <w:num w:numId="14">
    <w:abstractNumId w:val="0"/>
  </w:num>
  <w:num w:numId="15">
    <w:abstractNumId w:val="4"/>
  </w:num>
  <w:num w:numId="16">
    <w:abstractNumId w:val="5"/>
  </w:num>
  <w:num w:numId="17">
    <w:abstractNumId w:val="12"/>
  </w:num>
  <w:num w:numId="18">
    <w:abstractNumId w:val="6"/>
    <w:lvlOverride w:ilvl="0">
      <w:lvl w:ilvl="0" w:tplc="14D8DF4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>
    <w:abstractNumId w:val="9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0NDAyMjQzMjFX0lEKTi0uzszPAykwqgUA5qw56CwAAAA="/>
  </w:docVars>
  <w:rsids>
    <w:rsidRoot w:val="0019025E"/>
    <w:rsid w:val="000009F0"/>
    <w:rsid w:val="0000366C"/>
    <w:rsid w:val="00004394"/>
    <w:rsid w:val="00010D0E"/>
    <w:rsid w:val="00015FB8"/>
    <w:rsid w:val="00016899"/>
    <w:rsid w:val="00031971"/>
    <w:rsid w:val="0003335E"/>
    <w:rsid w:val="00035517"/>
    <w:rsid w:val="00037970"/>
    <w:rsid w:val="00040BBC"/>
    <w:rsid w:val="00040D16"/>
    <w:rsid w:val="0004197D"/>
    <w:rsid w:val="00042752"/>
    <w:rsid w:val="0005513D"/>
    <w:rsid w:val="0006262F"/>
    <w:rsid w:val="00070A0F"/>
    <w:rsid w:val="00070DDA"/>
    <w:rsid w:val="00071624"/>
    <w:rsid w:val="000813D3"/>
    <w:rsid w:val="000814D8"/>
    <w:rsid w:val="000938B4"/>
    <w:rsid w:val="00096768"/>
    <w:rsid w:val="00096CE5"/>
    <w:rsid w:val="000A10ED"/>
    <w:rsid w:val="000A19D2"/>
    <w:rsid w:val="000A2C26"/>
    <w:rsid w:val="000B263C"/>
    <w:rsid w:val="000B2D8F"/>
    <w:rsid w:val="000B4488"/>
    <w:rsid w:val="000C3F83"/>
    <w:rsid w:val="000E7506"/>
    <w:rsid w:val="000F19B6"/>
    <w:rsid w:val="00107055"/>
    <w:rsid w:val="0010775B"/>
    <w:rsid w:val="00121110"/>
    <w:rsid w:val="00121314"/>
    <w:rsid w:val="00146EC2"/>
    <w:rsid w:val="00150B17"/>
    <w:rsid w:val="00162396"/>
    <w:rsid w:val="001633B6"/>
    <w:rsid w:val="00163C84"/>
    <w:rsid w:val="00166FCD"/>
    <w:rsid w:val="001722AE"/>
    <w:rsid w:val="0017490A"/>
    <w:rsid w:val="00174BFE"/>
    <w:rsid w:val="0017750C"/>
    <w:rsid w:val="00177BBD"/>
    <w:rsid w:val="0019025E"/>
    <w:rsid w:val="00190572"/>
    <w:rsid w:val="001A5AFE"/>
    <w:rsid w:val="001B2B3D"/>
    <w:rsid w:val="001B3492"/>
    <w:rsid w:val="001B6BB7"/>
    <w:rsid w:val="001C513E"/>
    <w:rsid w:val="001C6C66"/>
    <w:rsid w:val="001D159D"/>
    <w:rsid w:val="001D17A0"/>
    <w:rsid w:val="001D349A"/>
    <w:rsid w:val="001D34FE"/>
    <w:rsid w:val="001F7CDD"/>
    <w:rsid w:val="00201A4F"/>
    <w:rsid w:val="00210088"/>
    <w:rsid w:val="00214A40"/>
    <w:rsid w:val="002158F1"/>
    <w:rsid w:val="002159B2"/>
    <w:rsid w:val="00220FA3"/>
    <w:rsid w:val="002214CE"/>
    <w:rsid w:val="002234F3"/>
    <w:rsid w:val="0022718A"/>
    <w:rsid w:val="00231FE0"/>
    <w:rsid w:val="00233439"/>
    <w:rsid w:val="00234BB4"/>
    <w:rsid w:val="00236E25"/>
    <w:rsid w:val="00250BA8"/>
    <w:rsid w:val="00252443"/>
    <w:rsid w:val="00255A8D"/>
    <w:rsid w:val="002627DA"/>
    <w:rsid w:val="00271AB3"/>
    <w:rsid w:val="002844FD"/>
    <w:rsid w:val="0028741E"/>
    <w:rsid w:val="002918CF"/>
    <w:rsid w:val="00294322"/>
    <w:rsid w:val="00294F1E"/>
    <w:rsid w:val="002A7E9B"/>
    <w:rsid w:val="002C1BDE"/>
    <w:rsid w:val="002C6B67"/>
    <w:rsid w:val="002E65F5"/>
    <w:rsid w:val="002F2AE5"/>
    <w:rsid w:val="002F6627"/>
    <w:rsid w:val="00300AA3"/>
    <w:rsid w:val="00307DD8"/>
    <w:rsid w:val="00311012"/>
    <w:rsid w:val="0031524B"/>
    <w:rsid w:val="00316E0D"/>
    <w:rsid w:val="00323A1B"/>
    <w:rsid w:val="003258B4"/>
    <w:rsid w:val="00333CAF"/>
    <w:rsid w:val="00354727"/>
    <w:rsid w:val="00366927"/>
    <w:rsid w:val="0037455D"/>
    <w:rsid w:val="00380BEE"/>
    <w:rsid w:val="00382F50"/>
    <w:rsid w:val="00396558"/>
    <w:rsid w:val="003A16B9"/>
    <w:rsid w:val="003A38B5"/>
    <w:rsid w:val="003B5B17"/>
    <w:rsid w:val="003B6382"/>
    <w:rsid w:val="003C6031"/>
    <w:rsid w:val="003D0850"/>
    <w:rsid w:val="003D6BF0"/>
    <w:rsid w:val="003D79E1"/>
    <w:rsid w:val="003E0BC9"/>
    <w:rsid w:val="003E138A"/>
    <w:rsid w:val="003E5B95"/>
    <w:rsid w:val="00404D2B"/>
    <w:rsid w:val="00407FDB"/>
    <w:rsid w:val="00430B1E"/>
    <w:rsid w:val="00430C12"/>
    <w:rsid w:val="00433F8A"/>
    <w:rsid w:val="0043424F"/>
    <w:rsid w:val="00437115"/>
    <w:rsid w:val="00437947"/>
    <w:rsid w:val="00446DFE"/>
    <w:rsid w:val="004570F8"/>
    <w:rsid w:val="00463690"/>
    <w:rsid w:val="004675B0"/>
    <w:rsid w:val="00467EBB"/>
    <w:rsid w:val="004705B1"/>
    <w:rsid w:val="004823B3"/>
    <w:rsid w:val="00482B92"/>
    <w:rsid w:val="00483120"/>
    <w:rsid w:val="00484E3E"/>
    <w:rsid w:val="00497AB2"/>
    <w:rsid w:val="00497D99"/>
    <w:rsid w:val="004A0E48"/>
    <w:rsid w:val="004A22D9"/>
    <w:rsid w:val="004A2B69"/>
    <w:rsid w:val="004A4B02"/>
    <w:rsid w:val="004A7F61"/>
    <w:rsid w:val="004B23CA"/>
    <w:rsid w:val="004B50D2"/>
    <w:rsid w:val="004C2FC7"/>
    <w:rsid w:val="004C3198"/>
    <w:rsid w:val="004C5B14"/>
    <w:rsid w:val="004C6A37"/>
    <w:rsid w:val="004D2289"/>
    <w:rsid w:val="004D65C0"/>
    <w:rsid w:val="004E4E2C"/>
    <w:rsid w:val="004E5387"/>
    <w:rsid w:val="004F7AFB"/>
    <w:rsid w:val="0050439F"/>
    <w:rsid w:val="00507752"/>
    <w:rsid w:val="00507AB2"/>
    <w:rsid w:val="00507BB9"/>
    <w:rsid w:val="00510671"/>
    <w:rsid w:val="005114D1"/>
    <w:rsid w:val="00513189"/>
    <w:rsid w:val="005334E1"/>
    <w:rsid w:val="00536D63"/>
    <w:rsid w:val="00543B6E"/>
    <w:rsid w:val="00544937"/>
    <w:rsid w:val="00544F2E"/>
    <w:rsid w:val="00546E71"/>
    <w:rsid w:val="00560C28"/>
    <w:rsid w:val="00565048"/>
    <w:rsid w:val="00572B6F"/>
    <w:rsid w:val="005747E2"/>
    <w:rsid w:val="00577C32"/>
    <w:rsid w:val="005802C3"/>
    <w:rsid w:val="005805EB"/>
    <w:rsid w:val="00585291"/>
    <w:rsid w:val="005864BE"/>
    <w:rsid w:val="005869CA"/>
    <w:rsid w:val="0059303A"/>
    <w:rsid w:val="0059355A"/>
    <w:rsid w:val="005975A6"/>
    <w:rsid w:val="005A2520"/>
    <w:rsid w:val="005A43D4"/>
    <w:rsid w:val="005A65C7"/>
    <w:rsid w:val="005B725A"/>
    <w:rsid w:val="005C09A9"/>
    <w:rsid w:val="005C1392"/>
    <w:rsid w:val="005C1453"/>
    <w:rsid w:val="005C7E6C"/>
    <w:rsid w:val="005D05F6"/>
    <w:rsid w:val="005D11EF"/>
    <w:rsid w:val="005E1FA0"/>
    <w:rsid w:val="005E38D0"/>
    <w:rsid w:val="005F0A4E"/>
    <w:rsid w:val="005F375E"/>
    <w:rsid w:val="005F73CB"/>
    <w:rsid w:val="0060083B"/>
    <w:rsid w:val="006059D7"/>
    <w:rsid w:val="0060702C"/>
    <w:rsid w:val="006168BE"/>
    <w:rsid w:val="00622769"/>
    <w:rsid w:val="00623261"/>
    <w:rsid w:val="00634883"/>
    <w:rsid w:val="006362EB"/>
    <w:rsid w:val="00642487"/>
    <w:rsid w:val="00644C42"/>
    <w:rsid w:val="00654EC1"/>
    <w:rsid w:val="0067312F"/>
    <w:rsid w:val="00675D20"/>
    <w:rsid w:val="00677768"/>
    <w:rsid w:val="00682CE4"/>
    <w:rsid w:val="00686628"/>
    <w:rsid w:val="006B1EF0"/>
    <w:rsid w:val="006B27AA"/>
    <w:rsid w:val="006C0DAD"/>
    <w:rsid w:val="006C2661"/>
    <w:rsid w:val="006C2D02"/>
    <w:rsid w:val="006C774A"/>
    <w:rsid w:val="006D27BE"/>
    <w:rsid w:val="006D4D1C"/>
    <w:rsid w:val="006D53E6"/>
    <w:rsid w:val="006E0E14"/>
    <w:rsid w:val="006E1A5C"/>
    <w:rsid w:val="006E26E4"/>
    <w:rsid w:val="006E2F62"/>
    <w:rsid w:val="006E703E"/>
    <w:rsid w:val="006E749E"/>
    <w:rsid w:val="006F2CE3"/>
    <w:rsid w:val="007065DE"/>
    <w:rsid w:val="00707AE3"/>
    <w:rsid w:val="00711855"/>
    <w:rsid w:val="00722C26"/>
    <w:rsid w:val="00724B0D"/>
    <w:rsid w:val="00730660"/>
    <w:rsid w:val="00731B51"/>
    <w:rsid w:val="007323F4"/>
    <w:rsid w:val="00734630"/>
    <w:rsid w:val="00735A34"/>
    <w:rsid w:val="0073612B"/>
    <w:rsid w:val="00742B9B"/>
    <w:rsid w:val="00743655"/>
    <w:rsid w:val="00750B09"/>
    <w:rsid w:val="00771686"/>
    <w:rsid w:val="007719F3"/>
    <w:rsid w:val="007815CE"/>
    <w:rsid w:val="00796E4A"/>
    <w:rsid w:val="007A0CF9"/>
    <w:rsid w:val="007A31F1"/>
    <w:rsid w:val="007A6BF8"/>
    <w:rsid w:val="007C3077"/>
    <w:rsid w:val="007C65C2"/>
    <w:rsid w:val="007D003A"/>
    <w:rsid w:val="007D2B88"/>
    <w:rsid w:val="007E210F"/>
    <w:rsid w:val="007E302A"/>
    <w:rsid w:val="007F2150"/>
    <w:rsid w:val="007F4CFC"/>
    <w:rsid w:val="007F63CD"/>
    <w:rsid w:val="0080337E"/>
    <w:rsid w:val="00804DE5"/>
    <w:rsid w:val="00805121"/>
    <w:rsid w:val="008135AF"/>
    <w:rsid w:val="00827336"/>
    <w:rsid w:val="00827DD8"/>
    <w:rsid w:val="008309FA"/>
    <w:rsid w:val="00832E9A"/>
    <w:rsid w:val="00834553"/>
    <w:rsid w:val="0083612A"/>
    <w:rsid w:val="00837CC0"/>
    <w:rsid w:val="00840127"/>
    <w:rsid w:val="00844F87"/>
    <w:rsid w:val="00853712"/>
    <w:rsid w:val="00857D34"/>
    <w:rsid w:val="008702FB"/>
    <w:rsid w:val="008736FC"/>
    <w:rsid w:val="0087567D"/>
    <w:rsid w:val="00884CCC"/>
    <w:rsid w:val="008863F8"/>
    <w:rsid w:val="00890435"/>
    <w:rsid w:val="00891161"/>
    <w:rsid w:val="00893E83"/>
    <w:rsid w:val="00896702"/>
    <w:rsid w:val="00896B02"/>
    <w:rsid w:val="008A2246"/>
    <w:rsid w:val="008A2F14"/>
    <w:rsid w:val="008B0A7E"/>
    <w:rsid w:val="008B7759"/>
    <w:rsid w:val="008C36B0"/>
    <w:rsid w:val="008C5A05"/>
    <w:rsid w:val="008E291C"/>
    <w:rsid w:val="008F54C8"/>
    <w:rsid w:val="00904082"/>
    <w:rsid w:val="0090613D"/>
    <w:rsid w:val="00907545"/>
    <w:rsid w:val="00913EC3"/>
    <w:rsid w:val="0091698E"/>
    <w:rsid w:val="0091728F"/>
    <w:rsid w:val="00926EEF"/>
    <w:rsid w:val="00934485"/>
    <w:rsid w:val="00941C3D"/>
    <w:rsid w:val="00942158"/>
    <w:rsid w:val="00944F63"/>
    <w:rsid w:val="009458E9"/>
    <w:rsid w:val="00953908"/>
    <w:rsid w:val="0095583A"/>
    <w:rsid w:val="00957CDB"/>
    <w:rsid w:val="00961FF3"/>
    <w:rsid w:val="00970490"/>
    <w:rsid w:val="00980105"/>
    <w:rsid w:val="009861FF"/>
    <w:rsid w:val="00987B21"/>
    <w:rsid w:val="00994F07"/>
    <w:rsid w:val="0099653C"/>
    <w:rsid w:val="009B32BA"/>
    <w:rsid w:val="009C0274"/>
    <w:rsid w:val="009C21ED"/>
    <w:rsid w:val="009C489C"/>
    <w:rsid w:val="009C5B07"/>
    <w:rsid w:val="009D3D7C"/>
    <w:rsid w:val="009D5069"/>
    <w:rsid w:val="009D5155"/>
    <w:rsid w:val="009D6754"/>
    <w:rsid w:val="009E5484"/>
    <w:rsid w:val="009E7BF4"/>
    <w:rsid w:val="009F31B2"/>
    <w:rsid w:val="00A00EDD"/>
    <w:rsid w:val="00A02654"/>
    <w:rsid w:val="00A02AA7"/>
    <w:rsid w:val="00A06EF2"/>
    <w:rsid w:val="00A11101"/>
    <w:rsid w:val="00A32548"/>
    <w:rsid w:val="00A32F0A"/>
    <w:rsid w:val="00A33262"/>
    <w:rsid w:val="00A3389F"/>
    <w:rsid w:val="00A34161"/>
    <w:rsid w:val="00A3441F"/>
    <w:rsid w:val="00A34590"/>
    <w:rsid w:val="00A37208"/>
    <w:rsid w:val="00A40597"/>
    <w:rsid w:val="00A52828"/>
    <w:rsid w:val="00A56350"/>
    <w:rsid w:val="00A63E52"/>
    <w:rsid w:val="00A66830"/>
    <w:rsid w:val="00A71FA5"/>
    <w:rsid w:val="00A75B15"/>
    <w:rsid w:val="00A80050"/>
    <w:rsid w:val="00A84591"/>
    <w:rsid w:val="00A8531C"/>
    <w:rsid w:val="00A85BF1"/>
    <w:rsid w:val="00A9080B"/>
    <w:rsid w:val="00A90BDC"/>
    <w:rsid w:val="00A94ADF"/>
    <w:rsid w:val="00AB0FD9"/>
    <w:rsid w:val="00AB708C"/>
    <w:rsid w:val="00AC5CEE"/>
    <w:rsid w:val="00AD3714"/>
    <w:rsid w:val="00AD53E5"/>
    <w:rsid w:val="00AE4091"/>
    <w:rsid w:val="00AE5FB2"/>
    <w:rsid w:val="00AF07CF"/>
    <w:rsid w:val="00AF31D0"/>
    <w:rsid w:val="00AF57F9"/>
    <w:rsid w:val="00AF73ED"/>
    <w:rsid w:val="00B00C89"/>
    <w:rsid w:val="00B03DC9"/>
    <w:rsid w:val="00B0437A"/>
    <w:rsid w:val="00B04534"/>
    <w:rsid w:val="00B0513D"/>
    <w:rsid w:val="00B10AB2"/>
    <w:rsid w:val="00B32D62"/>
    <w:rsid w:val="00B41095"/>
    <w:rsid w:val="00B418D9"/>
    <w:rsid w:val="00B5327E"/>
    <w:rsid w:val="00B617DF"/>
    <w:rsid w:val="00B640AF"/>
    <w:rsid w:val="00B6766D"/>
    <w:rsid w:val="00B76758"/>
    <w:rsid w:val="00B82E6D"/>
    <w:rsid w:val="00B926B0"/>
    <w:rsid w:val="00B96C0D"/>
    <w:rsid w:val="00BA0326"/>
    <w:rsid w:val="00BA22F3"/>
    <w:rsid w:val="00BA2C17"/>
    <w:rsid w:val="00BA6F90"/>
    <w:rsid w:val="00BB2006"/>
    <w:rsid w:val="00BB5914"/>
    <w:rsid w:val="00BC1230"/>
    <w:rsid w:val="00BC1A0D"/>
    <w:rsid w:val="00BC5BAF"/>
    <w:rsid w:val="00BC7B06"/>
    <w:rsid w:val="00BD119C"/>
    <w:rsid w:val="00BE405A"/>
    <w:rsid w:val="00BE6401"/>
    <w:rsid w:val="00BE780D"/>
    <w:rsid w:val="00C06D68"/>
    <w:rsid w:val="00C125E1"/>
    <w:rsid w:val="00C12EE0"/>
    <w:rsid w:val="00C16805"/>
    <w:rsid w:val="00C171E8"/>
    <w:rsid w:val="00C344AF"/>
    <w:rsid w:val="00C45DFE"/>
    <w:rsid w:val="00C51EB5"/>
    <w:rsid w:val="00C53023"/>
    <w:rsid w:val="00C550D0"/>
    <w:rsid w:val="00C56A21"/>
    <w:rsid w:val="00C635F4"/>
    <w:rsid w:val="00C6750B"/>
    <w:rsid w:val="00C76AB0"/>
    <w:rsid w:val="00C84478"/>
    <w:rsid w:val="00C8669B"/>
    <w:rsid w:val="00CA734D"/>
    <w:rsid w:val="00CB10B1"/>
    <w:rsid w:val="00CB1CCA"/>
    <w:rsid w:val="00CB237B"/>
    <w:rsid w:val="00CC4CC4"/>
    <w:rsid w:val="00CE084A"/>
    <w:rsid w:val="00CE120F"/>
    <w:rsid w:val="00CF69D5"/>
    <w:rsid w:val="00D013CA"/>
    <w:rsid w:val="00D06E34"/>
    <w:rsid w:val="00D169DD"/>
    <w:rsid w:val="00D22D2C"/>
    <w:rsid w:val="00D2469C"/>
    <w:rsid w:val="00D26904"/>
    <w:rsid w:val="00D32052"/>
    <w:rsid w:val="00D32BBC"/>
    <w:rsid w:val="00D357CE"/>
    <w:rsid w:val="00D47081"/>
    <w:rsid w:val="00D55A28"/>
    <w:rsid w:val="00D62504"/>
    <w:rsid w:val="00D62FA4"/>
    <w:rsid w:val="00D7369D"/>
    <w:rsid w:val="00D74D6F"/>
    <w:rsid w:val="00D75804"/>
    <w:rsid w:val="00D8004C"/>
    <w:rsid w:val="00D97BF3"/>
    <w:rsid w:val="00DA1DC4"/>
    <w:rsid w:val="00DB066D"/>
    <w:rsid w:val="00DB211C"/>
    <w:rsid w:val="00DB798E"/>
    <w:rsid w:val="00DC552E"/>
    <w:rsid w:val="00DC7A22"/>
    <w:rsid w:val="00DD0053"/>
    <w:rsid w:val="00DD0862"/>
    <w:rsid w:val="00DD372A"/>
    <w:rsid w:val="00DD7FF6"/>
    <w:rsid w:val="00DE19C1"/>
    <w:rsid w:val="00DE1E56"/>
    <w:rsid w:val="00DF1303"/>
    <w:rsid w:val="00DF4E54"/>
    <w:rsid w:val="00E00A02"/>
    <w:rsid w:val="00E2103C"/>
    <w:rsid w:val="00E22C4C"/>
    <w:rsid w:val="00E3263F"/>
    <w:rsid w:val="00E32E15"/>
    <w:rsid w:val="00E36521"/>
    <w:rsid w:val="00E37792"/>
    <w:rsid w:val="00E4129B"/>
    <w:rsid w:val="00E44993"/>
    <w:rsid w:val="00E532DA"/>
    <w:rsid w:val="00E54460"/>
    <w:rsid w:val="00E60D06"/>
    <w:rsid w:val="00E61F9E"/>
    <w:rsid w:val="00E65328"/>
    <w:rsid w:val="00E653BF"/>
    <w:rsid w:val="00E71C8F"/>
    <w:rsid w:val="00E80FFA"/>
    <w:rsid w:val="00E9408F"/>
    <w:rsid w:val="00E96EB0"/>
    <w:rsid w:val="00EA7B61"/>
    <w:rsid w:val="00EB5D55"/>
    <w:rsid w:val="00EC73EA"/>
    <w:rsid w:val="00EC7D46"/>
    <w:rsid w:val="00EE7ED2"/>
    <w:rsid w:val="00F01830"/>
    <w:rsid w:val="00F041DE"/>
    <w:rsid w:val="00F07162"/>
    <w:rsid w:val="00F0785B"/>
    <w:rsid w:val="00F1289B"/>
    <w:rsid w:val="00F13206"/>
    <w:rsid w:val="00F134DC"/>
    <w:rsid w:val="00F155EE"/>
    <w:rsid w:val="00F17949"/>
    <w:rsid w:val="00F2155D"/>
    <w:rsid w:val="00F21B5D"/>
    <w:rsid w:val="00F252E1"/>
    <w:rsid w:val="00F272BE"/>
    <w:rsid w:val="00F30B3C"/>
    <w:rsid w:val="00F31698"/>
    <w:rsid w:val="00F43628"/>
    <w:rsid w:val="00F54025"/>
    <w:rsid w:val="00F609B1"/>
    <w:rsid w:val="00F64CFA"/>
    <w:rsid w:val="00F73497"/>
    <w:rsid w:val="00F802C0"/>
    <w:rsid w:val="00F813FA"/>
    <w:rsid w:val="00F8238B"/>
    <w:rsid w:val="00F83608"/>
    <w:rsid w:val="00F914A8"/>
    <w:rsid w:val="00F93EB4"/>
    <w:rsid w:val="00F96B10"/>
    <w:rsid w:val="00FC5888"/>
    <w:rsid w:val="00FC5982"/>
    <w:rsid w:val="00FC7D0F"/>
    <w:rsid w:val="00FD1F23"/>
    <w:rsid w:val="00FE4E81"/>
    <w:rsid w:val="00FE5B04"/>
    <w:rsid w:val="00FF051D"/>
    <w:rsid w:val="00FF2683"/>
    <w:rsid w:val="00FF3FCA"/>
    <w:rsid w:val="00FF5508"/>
    <w:rsid w:val="00FF6C11"/>
    <w:rsid w:val="00FF75CF"/>
    <w:rsid w:val="01347C29"/>
    <w:rsid w:val="02FEF877"/>
    <w:rsid w:val="04531F3F"/>
    <w:rsid w:val="196837F6"/>
    <w:rsid w:val="1A5FC2A4"/>
    <w:rsid w:val="1D1D95D4"/>
    <w:rsid w:val="1E6F793C"/>
    <w:rsid w:val="232910DF"/>
    <w:rsid w:val="2EA28CF7"/>
    <w:rsid w:val="3733004A"/>
    <w:rsid w:val="4252C063"/>
    <w:rsid w:val="64D41CFC"/>
    <w:rsid w:val="6AA9F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0727DC"/>
  <w15:chartTrackingRefBased/>
  <w15:docId w15:val="{5DF49859-5F01-4ACA-A2BE-AAF039397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9">
    <w:name w:val="heading 9"/>
    <w:basedOn w:val="Normalny"/>
    <w:next w:val="Normalny"/>
    <w:qFormat/>
    <w:rsid w:val="00C51EB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F01830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F01830"/>
  </w:style>
  <w:style w:type="paragraph" w:styleId="Tekstprzypisukocowego">
    <w:name w:val="endnote text"/>
    <w:basedOn w:val="Normalny"/>
    <w:semiHidden/>
    <w:rsid w:val="00F01830"/>
    <w:rPr>
      <w:sz w:val="20"/>
      <w:szCs w:val="20"/>
    </w:rPr>
  </w:style>
  <w:style w:type="character" w:styleId="Odwoanieprzypisukocowego">
    <w:name w:val="endnote reference"/>
    <w:semiHidden/>
    <w:rsid w:val="00F01830"/>
    <w:rPr>
      <w:vertAlign w:val="superscript"/>
    </w:rPr>
  </w:style>
  <w:style w:type="paragraph" w:customStyle="1" w:styleId="Styl1-DR">
    <w:name w:val="Styl1-DR"/>
    <w:basedOn w:val="Nagwek9"/>
    <w:rsid w:val="00C51EB5"/>
    <w:pPr>
      <w:keepNext/>
      <w:spacing w:before="120" w:after="120"/>
      <w:jc w:val="center"/>
    </w:pPr>
    <w:rPr>
      <w:rFonts w:ascii="Times New Roman" w:hAnsi="Times New Roman" w:cs="Times New Roman"/>
      <w:b/>
      <w:smallCaps/>
      <w:sz w:val="24"/>
      <w:szCs w:val="20"/>
    </w:rPr>
  </w:style>
  <w:style w:type="paragraph" w:styleId="NormalnyWeb">
    <w:name w:val="Normal (Web)"/>
    <w:basedOn w:val="Normalny"/>
    <w:rsid w:val="00804DE5"/>
    <w:pPr>
      <w:spacing w:before="100" w:beforeAutospacing="1" w:after="100" w:afterAutospacing="1"/>
    </w:pPr>
  </w:style>
  <w:style w:type="paragraph" w:styleId="Nagwek">
    <w:name w:val="header"/>
    <w:basedOn w:val="Normalny"/>
    <w:rsid w:val="00EC7D46"/>
    <w:pPr>
      <w:tabs>
        <w:tab w:val="center" w:pos="4536"/>
        <w:tab w:val="right" w:pos="9072"/>
      </w:tabs>
    </w:pPr>
  </w:style>
  <w:style w:type="character" w:styleId="Uwydatnienie">
    <w:name w:val="Emphasis"/>
    <w:qFormat/>
    <w:rsid w:val="00E653BF"/>
    <w:rPr>
      <w:i/>
      <w:iCs/>
    </w:rPr>
  </w:style>
  <w:style w:type="paragraph" w:styleId="Tekstdymka">
    <w:name w:val="Balloon Text"/>
    <w:basedOn w:val="Normalny"/>
    <w:link w:val="TekstdymkaZnak"/>
    <w:rsid w:val="0005513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05513D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5E38D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5E38D0"/>
    <w:rPr>
      <w:sz w:val="20"/>
      <w:szCs w:val="20"/>
    </w:rPr>
  </w:style>
  <w:style w:type="character" w:customStyle="1" w:styleId="TekstkomentarzaZnak">
    <w:name w:val="Tekst komentarza Znak"/>
    <w:link w:val="Tekstkomentarza"/>
    <w:rsid w:val="005E38D0"/>
    <w:rPr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5E38D0"/>
    <w:rPr>
      <w:b/>
      <w:bCs/>
    </w:rPr>
  </w:style>
  <w:style w:type="character" w:customStyle="1" w:styleId="TematkomentarzaZnak">
    <w:name w:val="Temat komentarza Znak"/>
    <w:link w:val="Tematkomentarza"/>
    <w:rsid w:val="005E38D0"/>
    <w:rPr>
      <w:b/>
      <w:bCs/>
      <w:lang w:val="pl-PL" w:eastAsia="pl-PL"/>
    </w:rPr>
  </w:style>
  <w:style w:type="paragraph" w:styleId="Akapitzlist">
    <w:name w:val="List Paragraph"/>
    <w:basedOn w:val="Normalny"/>
    <w:uiPriority w:val="34"/>
    <w:qFormat/>
    <w:rsid w:val="00840127"/>
    <w:pPr>
      <w:ind w:left="708"/>
    </w:pPr>
  </w:style>
  <w:style w:type="paragraph" w:customStyle="1" w:styleId="Default">
    <w:name w:val="Default"/>
    <w:rsid w:val="00840127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rsid w:val="00B640AF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B640AF"/>
  </w:style>
  <w:style w:type="character" w:styleId="Odwoanieprzypisudolnego">
    <w:name w:val="footnote reference"/>
    <w:rsid w:val="00B640AF"/>
    <w:rPr>
      <w:vertAlign w:val="superscript"/>
    </w:rPr>
  </w:style>
  <w:style w:type="table" w:styleId="Tabela-Siatka">
    <w:name w:val="Table Grid"/>
    <w:basedOn w:val="Standardowy"/>
    <w:rsid w:val="00A06E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nhideWhenUsed/>
    <w:rsid w:val="005805EB"/>
    <w:rPr>
      <w:color w:val="0563C1"/>
      <w:u w:val="single"/>
    </w:rPr>
  </w:style>
  <w:style w:type="character" w:customStyle="1" w:styleId="StopkaZnak">
    <w:name w:val="Stopka Znak"/>
    <w:link w:val="Stopka"/>
    <w:uiPriority w:val="99"/>
    <w:rsid w:val="000A2C2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47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smusplus.org.pl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75BB7E-FB72-443A-87BC-3F63D820F9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936BD4-A2F9-4E8C-A370-71288C055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B651D8-82CA-4D8F-AE40-527A07BE2907}">
  <ds:schemaRefs>
    <ds:schemaRef ds:uri="http://purl.org/dc/elements/1.1/"/>
    <ds:schemaRef ds:uri="http://purl.org/dc/dcmitype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bd76b43-f62d-4f08-ac1b-33bc9276af4d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2D06508-03A1-4DD0-80E1-EA4C0DE6E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280</Words>
  <Characters>15454</Characters>
  <Application>Microsoft Office Word</Application>
  <DocSecurity>0</DocSecurity>
  <Lines>128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WB</dc:creator>
  <cp:keywords/>
  <cp:lastModifiedBy>Sylwia Leszczuk</cp:lastModifiedBy>
  <cp:revision>2</cp:revision>
  <cp:lastPrinted>2021-12-06T12:06:00Z</cp:lastPrinted>
  <dcterms:created xsi:type="dcterms:W3CDTF">2021-12-07T11:23:00Z</dcterms:created>
  <dcterms:modified xsi:type="dcterms:W3CDTF">2021-12-0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